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F22C65" w14:textId="77777777" w:rsidR="00796742" w:rsidRDefault="007737F6" w:rsidP="007737F6">
      <w:pPr>
        <w:jc w:val="center"/>
        <w:rPr>
          <w:rFonts w:ascii="Times New Roman" w:hAnsi="Times New Roman" w:cs="Times New Roman"/>
          <w:b/>
          <w:sz w:val="24"/>
          <w:szCs w:val="24"/>
        </w:rPr>
      </w:pPr>
      <w:r w:rsidRPr="00B067CF">
        <w:rPr>
          <w:rFonts w:ascii="Times New Roman" w:hAnsi="Times New Roman" w:cs="Times New Roman"/>
          <w:b/>
          <w:sz w:val="24"/>
          <w:szCs w:val="24"/>
        </w:rPr>
        <w:t xml:space="preserve">Dėl Europos Sąjungos teisės pažeidimo procedūros Nr. </w:t>
      </w:r>
      <w:r w:rsidR="00273805" w:rsidRPr="00B067CF">
        <w:rPr>
          <w:rFonts w:ascii="Times New Roman" w:hAnsi="Times New Roman" w:cs="Times New Roman"/>
          <w:b/>
          <w:sz w:val="24"/>
          <w:szCs w:val="24"/>
        </w:rPr>
        <w:t xml:space="preserve">2018/2059 </w:t>
      </w:r>
      <w:r w:rsidRPr="00B067CF">
        <w:rPr>
          <w:rFonts w:ascii="Times New Roman" w:hAnsi="Times New Roman" w:cs="Times New Roman"/>
          <w:b/>
          <w:sz w:val="24"/>
          <w:szCs w:val="24"/>
        </w:rPr>
        <w:t xml:space="preserve">dėl </w:t>
      </w:r>
      <w:r w:rsidR="00273805" w:rsidRPr="00B067CF">
        <w:rPr>
          <w:rFonts w:ascii="Times New Roman" w:hAnsi="Times New Roman" w:cs="Times New Roman"/>
          <w:b/>
          <w:sz w:val="24"/>
          <w:szCs w:val="24"/>
        </w:rPr>
        <w:t xml:space="preserve">1992 m. gegužės 21 d. Tarybos </w:t>
      </w:r>
      <w:r w:rsidR="00313786">
        <w:rPr>
          <w:rFonts w:ascii="Times New Roman" w:hAnsi="Times New Roman" w:cs="Times New Roman"/>
          <w:b/>
          <w:sz w:val="24"/>
          <w:szCs w:val="24"/>
        </w:rPr>
        <w:t>d</w:t>
      </w:r>
      <w:r w:rsidR="00273805" w:rsidRPr="00B067CF">
        <w:rPr>
          <w:rFonts w:ascii="Times New Roman" w:hAnsi="Times New Roman" w:cs="Times New Roman"/>
          <w:b/>
          <w:sz w:val="24"/>
          <w:szCs w:val="24"/>
        </w:rPr>
        <w:t>irektyv</w:t>
      </w:r>
      <w:r w:rsidR="00B067CF">
        <w:rPr>
          <w:rFonts w:ascii="Times New Roman" w:hAnsi="Times New Roman" w:cs="Times New Roman"/>
          <w:b/>
          <w:sz w:val="24"/>
          <w:szCs w:val="24"/>
        </w:rPr>
        <w:t>os</w:t>
      </w:r>
      <w:r w:rsidR="00273805" w:rsidRPr="00B067CF">
        <w:rPr>
          <w:rFonts w:ascii="Times New Roman" w:hAnsi="Times New Roman" w:cs="Times New Roman"/>
          <w:b/>
          <w:sz w:val="24"/>
          <w:szCs w:val="24"/>
        </w:rPr>
        <w:t xml:space="preserve"> 92/43/EEB dėl natūralių buveinių ir laukinės faunos bei floros apsaugos</w:t>
      </w:r>
      <w:r w:rsidRPr="00B067CF">
        <w:rPr>
          <w:rFonts w:ascii="Times New Roman" w:hAnsi="Times New Roman" w:cs="Times New Roman"/>
          <w:b/>
          <w:sz w:val="24"/>
          <w:szCs w:val="24"/>
        </w:rPr>
        <w:t xml:space="preserve"> neįgyvendinimo</w:t>
      </w:r>
    </w:p>
    <w:p w14:paraId="699E026B" w14:textId="77777777" w:rsidR="00313786" w:rsidRPr="00B067CF" w:rsidRDefault="00313786" w:rsidP="007737F6">
      <w:pPr>
        <w:jc w:val="center"/>
        <w:rPr>
          <w:rFonts w:ascii="Times New Roman" w:hAnsi="Times New Roman" w:cs="Times New Roman"/>
          <w:b/>
          <w:sz w:val="24"/>
          <w:szCs w:val="24"/>
        </w:rPr>
      </w:pPr>
    </w:p>
    <w:p w14:paraId="6DCFBA01" w14:textId="77777777" w:rsidR="0009121B" w:rsidRPr="00B067CF" w:rsidRDefault="00273805" w:rsidP="00B957F3">
      <w:pPr>
        <w:jc w:val="both"/>
        <w:rPr>
          <w:rFonts w:ascii="Times New Roman" w:hAnsi="Times New Roman" w:cs="Times New Roman"/>
          <w:sz w:val="24"/>
          <w:szCs w:val="24"/>
        </w:rPr>
      </w:pPr>
      <w:r w:rsidRPr="00B067CF">
        <w:rPr>
          <w:rFonts w:ascii="Times New Roman" w:hAnsi="Times New Roman" w:cs="Times New Roman"/>
          <w:sz w:val="24"/>
          <w:szCs w:val="24"/>
        </w:rPr>
        <w:t>2015 m. rugpjūčio 4 d. Europos Komisija pateikė Lietuvai  paklausimą</w:t>
      </w:r>
      <w:r w:rsidR="006232D4">
        <w:rPr>
          <w:rFonts w:ascii="Times New Roman" w:hAnsi="Times New Roman" w:cs="Times New Roman"/>
          <w:sz w:val="24"/>
          <w:szCs w:val="24"/>
        </w:rPr>
        <w:t xml:space="preserve"> per </w:t>
      </w:r>
      <w:r w:rsidR="006232D4" w:rsidRPr="006232D4">
        <w:rPr>
          <w:rFonts w:ascii="Times New Roman" w:hAnsi="Times New Roman" w:cs="Times New Roman"/>
          <w:i/>
          <w:sz w:val="24"/>
          <w:szCs w:val="24"/>
        </w:rPr>
        <w:t>EU Pilot</w:t>
      </w:r>
      <w:r w:rsidR="006232D4">
        <w:rPr>
          <w:rFonts w:ascii="Times New Roman" w:hAnsi="Times New Roman" w:cs="Times New Roman"/>
          <w:sz w:val="24"/>
          <w:szCs w:val="24"/>
        </w:rPr>
        <w:t xml:space="preserve"> informacinę sistemą</w:t>
      </w:r>
      <w:r w:rsidRPr="00B067CF">
        <w:rPr>
          <w:rFonts w:ascii="Times New Roman" w:hAnsi="Times New Roman" w:cs="Times New Roman"/>
          <w:sz w:val="24"/>
          <w:szCs w:val="24"/>
        </w:rPr>
        <w:t xml:space="preserve"> dėl bendrijos svarbos teritorijų pagal 1992 m. gegužės 21 d. Tarybos Direktyvą 92/43/EEB dėl natūralių buveinių ir laukinės faunos bei floros apsaugos (toliau – Buveinių direktyva) ir specialiųjų apsaugos teritorijų pagal 2009 m. lapkričio 30 d. Europos Parlamento ir Tarybos direktyv</w:t>
      </w:r>
      <w:r w:rsidR="00A671AE">
        <w:rPr>
          <w:rFonts w:ascii="Times New Roman" w:hAnsi="Times New Roman" w:cs="Times New Roman"/>
          <w:sz w:val="24"/>
          <w:szCs w:val="24"/>
        </w:rPr>
        <w:t>ą</w:t>
      </w:r>
      <w:r w:rsidRPr="00B067CF">
        <w:rPr>
          <w:rFonts w:ascii="Times New Roman" w:hAnsi="Times New Roman" w:cs="Times New Roman"/>
          <w:sz w:val="24"/>
          <w:szCs w:val="24"/>
        </w:rPr>
        <w:t xml:space="preserve"> 2009/147/EB dėl laukinių paukščių apsaugos (toliau – Paukščių direktyva)</w:t>
      </w:r>
      <w:r w:rsidR="00C40FFB" w:rsidRPr="00B067CF">
        <w:rPr>
          <w:rFonts w:ascii="Times New Roman" w:hAnsi="Times New Roman" w:cs="Times New Roman"/>
          <w:sz w:val="24"/>
          <w:szCs w:val="24"/>
        </w:rPr>
        <w:t xml:space="preserve">. Europos Komisija, įvertinusi Lietuvos pažangą steigiant </w:t>
      </w:r>
      <w:r w:rsidR="00A671AE">
        <w:rPr>
          <w:rFonts w:ascii="Times New Roman" w:hAnsi="Times New Roman" w:cs="Times New Roman"/>
          <w:sz w:val="24"/>
          <w:szCs w:val="24"/>
        </w:rPr>
        <w:t>B</w:t>
      </w:r>
      <w:r w:rsidR="00C40FFB" w:rsidRPr="00B067CF">
        <w:rPr>
          <w:rFonts w:ascii="Times New Roman" w:hAnsi="Times New Roman" w:cs="Times New Roman"/>
          <w:sz w:val="24"/>
          <w:szCs w:val="24"/>
        </w:rPr>
        <w:t xml:space="preserve">endrijos svarbos teritorijas ir specialiąsias apsaugos teritorijas, teiravosi, kaip ir kada Lietuva ketina pašalinti nustatytus trūkumus.  </w:t>
      </w:r>
      <w:r w:rsidR="002650DD" w:rsidRPr="00B067CF">
        <w:rPr>
          <w:rFonts w:ascii="Times New Roman" w:hAnsi="Times New Roman" w:cs="Times New Roman"/>
          <w:sz w:val="24"/>
          <w:szCs w:val="24"/>
        </w:rPr>
        <w:t xml:space="preserve">2015 rugsėjo 24 d. atsakydama į </w:t>
      </w:r>
      <w:r w:rsidR="002650DD" w:rsidRPr="006232D4">
        <w:rPr>
          <w:rFonts w:ascii="Times New Roman" w:hAnsi="Times New Roman" w:cs="Times New Roman"/>
          <w:i/>
          <w:sz w:val="24"/>
          <w:szCs w:val="24"/>
        </w:rPr>
        <w:t>EU Pilot</w:t>
      </w:r>
      <w:r w:rsidR="002650DD" w:rsidRPr="00B067CF">
        <w:rPr>
          <w:rFonts w:ascii="Times New Roman" w:hAnsi="Times New Roman" w:cs="Times New Roman"/>
          <w:sz w:val="24"/>
          <w:szCs w:val="24"/>
        </w:rPr>
        <w:t xml:space="preserve"> paklausimą, aplinkos ministerija pažadėjo iki 2015 m. pabaigos </w:t>
      </w:r>
      <w:r w:rsidR="0009121B" w:rsidRPr="00B067CF">
        <w:rPr>
          <w:rFonts w:ascii="Times New Roman" w:hAnsi="Times New Roman" w:cs="Times New Roman"/>
          <w:sz w:val="24"/>
          <w:szCs w:val="24"/>
        </w:rPr>
        <w:t xml:space="preserve">pašalinti nurodytus „Natura 2000” tinklo trūkumus ir atnaujinti informaciją Europos Komisijos informacinėse sistemose apie paukščių apsaugai svarbias teritorijas. </w:t>
      </w:r>
    </w:p>
    <w:p w14:paraId="551FB139" w14:textId="77777777" w:rsidR="0009121B" w:rsidRPr="00B067CF" w:rsidRDefault="0009121B" w:rsidP="00B957F3">
      <w:pPr>
        <w:jc w:val="both"/>
        <w:rPr>
          <w:rFonts w:ascii="Times New Roman" w:hAnsi="Times New Roman" w:cs="Times New Roman"/>
          <w:sz w:val="24"/>
          <w:szCs w:val="24"/>
        </w:rPr>
      </w:pPr>
      <w:r w:rsidRPr="00B067CF">
        <w:rPr>
          <w:rFonts w:ascii="Times New Roman" w:hAnsi="Times New Roman" w:cs="Times New Roman"/>
          <w:sz w:val="24"/>
          <w:szCs w:val="24"/>
        </w:rPr>
        <w:t xml:space="preserve">2016 m. vasario 2 d. Aplinkos ministerija papildomai informavo Europos Komisiją apie informaciją Europos Komisijos informacinėse sistemose apie paukščių apsaugai svarbias teritorijas, tačiau nurodė, kad „Natura 2000” tinklo trūkumus pašalins 2016 m. I ketvirtį. </w:t>
      </w:r>
      <w:r w:rsidR="00A47959" w:rsidRPr="00B067CF">
        <w:rPr>
          <w:rFonts w:ascii="Times New Roman" w:hAnsi="Times New Roman" w:cs="Times New Roman"/>
          <w:sz w:val="24"/>
          <w:szCs w:val="24"/>
        </w:rPr>
        <w:t xml:space="preserve">Tačiau minėtų trūkumų šalinimas užsitęsė. Europos Komisijai tik 2017 m. sausio 5 d. nurodyta, kad visi „Natura 2000” tinklo trūkumai pašalinti ir atitinkamai atnaujinta informacija Europos Komisijos informacinėse sistemose. </w:t>
      </w:r>
    </w:p>
    <w:p w14:paraId="3BDEB119" w14:textId="77777777" w:rsidR="00A47959" w:rsidRPr="00B067CF" w:rsidRDefault="00A47959" w:rsidP="00B957F3">
      <w:pPr>
        <w:jc w:val="both"/>
        <w:rPr>
          <w:rFonts w:ascii="Times New Roman" w:hAnsi="Times New Roman" w:cs="Times New Roman"/>
          <w:sz w:val="24"/>
          <w:szCs w:val="24"/>
        </w:rPr>
      </w:pPr>
      <w:r w:rsidRPr="00B067CF">
        <w:rPr>
          <w:rFonts w:ascii="Times New Roman" w:hAnsi="Times New Roman" w:cs="Times New Roman"/>
          <w:sz w:val="24"/>
          <w:szCs w:val="24"/>
        </w:rPr>
        <w:t xml:space="preserve">Tačiau 2018 m. </w:t>
      </w:r>
      <w:r w:rsidR="00FD272C" w:rsidRPr="00B067CF">
        <w:rPr>
          <w:rFonts w:ascii="Times New Roman" w:hAnsi="Times New Roman" w:cs="Times New Roman"/>
          <w:sz w:val="24"/>
          <w:szCs w:val="24"/>
        </w:rPr>
        <w:t xml:space="preserve">kovo </w:t>
      </w:r>
      <w:r w:rsidR="0074789C" w:rsidRPr="00B067CF">
        <w:rPr>
          <w:rFonts w:ascii="Times New Roman" w:hAnsi="Times New Roman" w:cs="Times New Roman"/>
          <w:sz w:val="24"/>
          <w:szCs w:val="24"/>
        </w:rPr>
        <w:t xml:space="preserve">6 d. </w:t>
      </w:r>
      <w:r w:rsidRPr="00B067CF">
        <w:rPr>
          <w:rFonts w:ascii="Times New Roman" w:hAnsi="Times New Roman" w:cs="Times New Roman"/>
          <w:sz w:val="24"/>
          <w:szCs w:val="24"/>
        </w:rPr>
        <w:t xml:space="preserve">Europos Komisija, įvertinusi Lietuvos pažangą, nusprendė, kad „Natura 2000” teritorijų tinklo trūkumai tebėra nepašalinti bei nusprendė </w:t>
      </w:r>
      <w:r w:rsidRPr="006232D4">
        <w:rPr>
          <w:rFonts w:ascii="Times New Roman" w:hAnsi="Times New Roman" w:cs="Times New Roman"/>
          <w:i/>
          <w:sz w:val="24"/>
          <w:szCs w:val="24"/>
        </w:rPr>
        <w:t>EU Pilot</w:t>
      </w:r>
      <w:r w:rsidRPr="00B067CF">
        <w:rPr>
          <w:rFonts w:ascii="Times New Roman" w:hAnsi="Times New Roman" w:cs="Times New Roman"/>
          <w:sz w:val="24"/>
          <w:szCs w:val="24"/>
        </w:rPr>
        <w:t xml:space="preserve"> paklausimą nutraukti ir pradėti formalią ES teisės pažeidimo procedūrą.  </w:t>
      </w:r>
      <w:r w:rsidR="00FD272C" w:rsidRPr="00B067CF">
        <w:rPr>
          <w:rFonts w:ascii="Times New Roman" w:hAnsi="Times New Roman" w:cs="Times New Roman"/>
          <w:sz w:val="24"/>
          <w:szCs w:val="24"/>
        </w:rPr>
        <w:t xml:space="preserve">2018 m. gegužės 18 d. Europos Komisija Lietuvai pateikė oficialų pranešimą dėl Buveinių direktyvos neįgyvendinimo. Oficialiame pranešime Europos Komisija detaliai nurodė įvairius „Natura 2000“  tinklui svarbių Bendrijos svarbos teritorijų steigimo trūkumus. </w:t>
      </w:r>
    </w:p>
    <w:p w14:paraId="693CDA4E" w14:textId="77777777" w:rsidR="00FD272C" w:rsidRPr="00B067CF" w:rsidRDefault="00FD272C" w:rsidP="00B957F3">
      <w:pPr>
        <w:jc w:val="both"/>
        <w:rPr>
          <w:rFonts w:ascii="Times New Roman" w:hAnsi="Times New Roman" w:cs="Times New Roman"/>
          <w:sz w:val="24"/>
          <w:szCs w:val="24"/>
        </w:rPr>
      </w:pPr>
      <w:r w:rsidRPr="00B067CF">
        <w:rPr>
          <w:rFonts w:ascii="Times New Roman" w:hAnsi="Times New Roman" w:cs="Times New Roman"/>
          <w:sz w:val="24"/>
          <w:szCs w:val="24"/>
        </w:rPr>
        <w:t xml:space="preserve">Aplinkos </w:t>
      </w:r>
      <w:r w:rsidR="0074789C" w:rsidRPr="00B067CF">
        <w:rPr>
          <w:rFonts w:ascii="Times New Roman" w:hAnsi="Times New Roman" w:cs="Times New Roman"/>
          <w:sz w:val="24"/>
          <w:szCs w:val="24"/>
        </w:rPr>
        <w:t>ministerija</w:t>
      </w:r>
      <w:r w:rsidRPr="00B067CF">
        <w:rPr>
          <w:rFonts w:ascii="Times New Roman" w:hAnsi="Times New Roman" w:cs="Times New Roman"/>
          <w:sz w:val="24"/>
          <w:szCs w:val="24"/>
        </w:rPr>
        <w:t xml:space="preserve">, </w:t>
      </w:r>
      <w:r w:rsidR="0074789C" w:rsidRPr="00B067CF">
        <w:rPr>
          <w:rFonts w:ascii="Times New Roman" w:hAnsi="Times New Roman" w:cs="Times New Roman"/>
          <w:sz w:val="24"/>
          <w:szCs w:val="24"/>
        </w:rPr>
        <w:t xml:space="preserve">2018 m. liepos 12 d., atsakydama į Europos Komisijos oficialų pranešimą, pateikė savo paaiškinimus bei nurodė, kad </w:t>
      </w:r>
      <w:r w:rsidR="0031255F" w:rsidRPr="00B067CF">
        <w:rPr>
          <w:rFonts w:ascii="Times New Roman" w:hAnsi="Times New Roman" w:cs="Times New Roman"/>
          <w:sz w:val="24"/>
          <w:szCs w:val="24"/>
        </w:rPr>
        <w:t>vėliausiai iki 2020 m. gruodžio 31 d. pašalins „Natura 2000” teritorij</w:t>
      </w:r>
      <w:r w:rsidR="00183C85" w:rsidRPr="00B067CF">
        <w:rPr>
          <w:rFonts w:ascii="Times New Roman" w:hAnsi="Times New Roman" w:cs="Times New Roman"/>
          <w:sz w:val="24"/>
          <w:szCs w:val="24"/>
        </w:rPr>
        <w:t>ų</w:t>
      </w:r>
      <w:r w:rsidR="0031255F" w:rsidRPr="00B067CF">
        <w:rPr>
          <w:rFonts w:ascii="Times New Roman" w:hAnsi="Times New Roman" w:cs="Times New Roman"/>
          <w:sz w:val="24"/>
          <w:szCs w:val="24"/>
        </w:rPr>
        <w:t xml:space="preserve"> tr</w:t>
      </w:r>
      <w:r w:rsidR="00183C85" w:rsidRPr="00B067CF">
        <w:rPr>
          <w:rFonts w:ascii="Times New Roman" w:hAnsi="Times New Roman" w:cs="Times New Roman"/>
          <w:sz w:val="24"/>
          <w:szCs w:val="24"/>
        </w:rPr>
        <w:t>ū</w:t>
      </w:r>
      <w:r w:rsidR="0031255F" w:rsidRPr="00B067CF">
        <w:rPr>
          <w:rFonts w:ascii="Times New Roman" w:hAnsi="Times New Roman" w:cs="Times New Roman"/>
          <w:sz w:val="24"/>
          <w:szCs w:val="24"/>
        </w:rPr>
        <w:t xml:space="preserve">kumus ir </w:t>
      </w:r>
      <w:r w:rsidR="00183C85" w:rsidRPr="00B067CF">
        <w:rPr>
          <w:rFonts w:ascii="Times New Roman" w:hAnsi="Times New Roman" w:cs="Times New Roman"/>
          <w:sz w:val="24"/>
          <w:szCs w:val="24"/>
        </w:rPr>
        <w:t>atitinkamai</w:t>
      </w:r>
      <w:r w:rsidR="0031255F" w:rsidRPr="00B067CF">
        <w:rPr>
          <w:rFonts w:ascii="Times New Roman" w:hAnsi="Times New Roman" w:cs="Times New Roman"/>
          <w:sz w:val="24"/>
          <w:szCs w:val="24"/>
        </w:rPr>
        <w:t xml:space="preserve"> atnaujins informacij</w:t>
      </w:r>
      <w:r w:rsidR="001176C7">
        <w:rPr>
          <w:rFonts w:ascii="Times New Roman" w:hAnsi="Times New Roman" w:cs="Times New Roman"/>
          <w:sz w:val="24"/>
          <w:szCs w:val="24"/>
        </w:rPr>
        <w:t>ą</w:t>
      </w:r>
      <w:r w:rsidR="0031255F" w:rsidRPr="00B067CF">
        <w:rPr>
          <w:rFonts w:ascii="Times New Roman" w:hAnsi="Times New Roman" w:cs="Times New Roman"/>
          <w:sz w:val="24"/>
          <w:szCs w:val="24"/>
        </w:rPr>
        <w:t xml:space="preserve"> Europos Komisijos informacin</w:t>
      </w:r>
      <w:r w:rsidR="001176C7">
        <w:rPr>
          <w:rFonts w:ascii="Times New Roman" w:hAnsi="Times New Roman" w:cs="Times New Roman"/>
          <w:sz w:val="24"/>
          <w:szCs w:val="24"/>
        </w:rPr>
        <w:t>ė</w:t>
      </w:r>
      <w:r w:rsidR="0031255F" w:rsidRPr="00B067CF">
        <w:rPr>
          <w:rFonts w:ascii="Times New Roman" w:hAnsi="Times New Roman" w:cs="Times New Roman"/>
          <w:sz w:val="24"/>
          <w:szCs w:val="24"/>
        </w:rPr>
        <w:t xml:space="preserve">se sistemose. Taip pat pažadėta reguliariai (kas 3 mėn.) Europos Komisiją informuoti apie daromą pažangą. </w:t>
      </w:r>
    </w:p>
    <w:p w14:paraId="5E8FD473" w14:textId="77777777" w:rsidR="00E7341C" w:rsidRPr="00B067CF" w:rsidRDefault="00183C85" w:rsidP="00B957F3">
      <w:pPr>
        <w:jc w:val="both"/>
        <w:rPr>
          <w:rFonts w:ascii="Times New Roman" w:hAnsi="Times New Roman" w:cs="Times New Roman"/>
          <w:sz w:val="24"/>
          <w:szCs w:val="24"/>
        </w:rPr>
      </w:pPr>
      <w:r w:rsidRPr="00B067CF">
        <w:rPr>
          <w:rFonts w:ascii="Times New Roman" w:hAnsi="Times New Roman" w:cs="Times New Roman"/>
          <w:sz w:val="24"/>
          <w:szCs w:val="24"/>
        </w:rPr>
        <w:t xml:space="preserve">Iki šiol Aplinkos ministerija nuosekliai vykdė savo pažadus – šalino aptiktus trūkumus, steigė „Natura 2000” teritorijas ir apie tai reguliariai informavo Europos Komisiją. Tačiau 2020 m. sausio 24 d. Aplinkos ministerija pateikė Teisingumo ministerijai derinti rašto Europos Komisijai dėl pažangos šalinant „Natura 2000” </w:t>
      </w:r>
      <w:r w:rsidR="00E7341C" w:rsidRPr="00B067CF">
        <w:rPr>
          <w:rFonts w:ascii="Times New Roman" w:hAnsi="Times New Roman" w:cs="Times New Roman"/>
          <w:sz w:val="24"/>
          <w:szCs w:val="24"/>
        </w:rPr>
        <w:t xml:space="preserve">teritorijų tinklo spragas. Rašte nurodoma, kad per paskutinį 2019 m. ketvirtį nebuvo patvirtina nė viena nauja teritorija, atitinkanti gamtinių buveinių apsaugai svarbių teritorijų atrankos kriterijus.  </w:t>
      </w:r>
    </w:p>
    <w:p w14:paraId="4ED6321E" w14:textId="77777777" w:rsidR="00B067CF" w:rsidRPr="00B067CF" w:rsidRDefault="001176C7" w:rsidP="00B957F3">
      <w:pPr>
        <w:jc w:val="both"/>
        <w:rPr>
          <w:rFonts w:ascii="Times New Roman" w:hAnsi="Times New Roman" w:cs="Times New Roman"/>
          <w:sz w:val="24"/>
          <w:szCs w:val="24"/>
        </w:rPr>
      </w:pPr>
      <w:r>
        <w:rPr>
          <w:rFonts w:ascii="Times New Roman" w:hAnsi="Times New Roman" w:cs="Times New Roman"/>
          <w:sz w:val="24"/>
          <w:szCs w:val="24"/>
        </w:rPr>
        <w:t>T</w:t>
      </w:r>
      <w:r w:rsidR="00E7341C" w:rsidRPr="00B067CF">
        <w:rPr>
          <w:rFonts w:ascii="Times New Roman" w:hAnsi="Times New Roman" w:cs="Times New Roman"/>
          <w:sz w:val="24"/>
          <w:szCs w:val="24"/>
        </w:rPr>
        <w:t xml:space="preserve">okiais veiksmais Aplinkos ministerija netinkamai vykdo Lietuvos prisiimtus įsipareigojimus tinkamai ir laiku pašalinti </w:t>
      </w:r>
      <w:r>
        <w:rPr>
          <w:rFonts w:ascii="Times New Roman" w:hAnsi="Times New Roman" w:cs="Times New Roman"/>
          <w:sz w:val="24"/>
          <w:szCs w:val="24"/>
        </w:rPr>
        <w:t>o</w:t>
      </w:r>
      <w:r w:rsidR="00E7341C" w:rsidRPr="00B067CF">
        <w:rPr>
          <w:rFonts w:ascii="Times New Roman" w:hAnsi="Times New Roman" w:cs="Times New Roman"/>
          <w:sz w:val="24"/>
          <w:szCs w:val="24"/>
        </w:rPr>
        <w:t>ficialiame pranešime Europos Komisijos nurodytus „Natura 2000“  tinklui svarbių Bendrijos svarbos teritorijų steigimo trūkumus. Dėl to kyla grėsmė, kad Europos Komisija</w:t>
      </w:r>
      <w:r w:rsidR="00183C85" w:rsidRPr="00B067CF">
        <w:rPr>
          <w:rFonts w:ascii="Times New Roman" w:hAnsi="Times New Roman" w:cs="Times New Roman"/>
          <w:sz w:val="24"/>
          <w:szCs w:val="24"/>
        </w:rPr>
        <w:t xml:space="preserve">  </w:t>
      </w:r>
      <w:r w:rsidR="00B067CF" w:rsidRPr="00B067CF">
        <w:rPr>
          <w:rFonts w:ascii="Times New Roman" w:hAnsi="Times New Roman" w:cs="Times New Roman"/>
          <w:sz w:val="24"/>
          <w:szCs w:val="24"/>
        </w:rPr>
        <w:t xml:space="preserve">imsis tolimesnių neigiamų veiksmų prieš Lietuvą – vadovaudamasi Sutarties </w:t>
      </w:r>
      <w:r>
        <w:rPr>
          <w:rFonts w:ascii="Times New Roman" w:hAnsi="Times New Roman" w:cs="Times New Roman"/>
          <w:sz w:val="24"/>
          <w:szCs w:val="24"/>
        </w:rPr>
        <w:t>d</w:t>
      </w:r>
      <w:r w:rsidR="00B067CF" w:rsidRPr="00B067CF">
        <w:rPr>
          <w:rFonts w:ascii="Times New Roman" w:hAnsi="Times New Roman" w:cs="Times New Roman"/>
          <w:sz w:val="24"/>
          <w:szCs w:val="24"/>
        </w:rPr>
        <w:t xml:space="preserve">ėl Europos Sąjungos veikimo 258 straipsniu Lietuvai </w:t>
      </w:r>
      <w:r w:rsidR="00646D53">
        <w:rPr>
          <w:rFonts w:ascii="Times New Roman" w:hAnsi="Times New Roman" w:cs="Times New Roman"/>
          <w:sz w:val="24"/>
          <w:szCs w:val="24"/>
        </w:rPr>
        <w:t>gali pateikti</w:t>
      </w:r>
      <w:r w:rsidR="00B067CF" w:rsidRPr="00B067CF">
        <w:rPr>
          <w:rFonts w:ascii="Times New Roman" w:hAnsi="Times New Roman" w:cs="Times New Roman"/>
          <w:sz w:val="24"/>
          <w:szCs w:val="24"/>
        </w:rPr>
        <w:t xml:space="preserve"> pagrįstą nuomonę dėl Buveinių </w:t>
      </w:r>
      <w:r w:rsidR="00B067CF" w:rsidRPr="00B067CF">
        <w:rPr>
          <w:rFonts w:ascii="Times New Roman" w:hAnsi="Times New Roman" w:cs="Times New Roman"/>
          <w:sz w:val="24"/>
          <w:szCs w:val="24"/>
        </w:rPr>
        <w:lastRenderedPageBreak/>
        <w:t xml:space="preserve">direktyvos įsipareigojimų nevykdymo. </w:t>
      </w:r>
      <w:r w:rsidR="000A24A7">
        <w:rPr>
          <w:rFonts w:ascii="Times New Roman" w:hAnsi="Times New Roman" w:cs="Times New Roman"/>
          <w:sz w:val="24"/>
          <w:szCs w:val="24"/>
        </w:rPr>
        <w:t xml:space="preserve">Pažymėtina, kad Europos Komisijai </w:t>
      </w:r>
      <w:r w:rsidR="00646D53">
        <w:rPr>
          <w:rFonts w:ascii="Times New Roman" w:hAnsi="Times New Roman" w:cs="Times New Roman"/>
          <w:sz w:val="24"/>
          <w:szCs w:val="24"/>
        </w:rPr>
        <w:t>toliau laikantis nuomonės</w:t>
      </w:r>
      <w:r w:rsidR="000A24A7">
        <w:rPr>
          <w:rFonts w:ascii="Times New Roman" w:hAnsi="Times New Roman" w:cs="Times New Roman"/>
          <w:sz w:val="24"/>
          <w:szCs w:val="24"/>
        </w:rPr>
        <w:t>, kad Lietuva nevykdo savo įsipareigojimų</w:t>
      </w:r>
      <w:r w:rsidR="00646D53">
        <w:rPr>
          <w:rFonts w:ascii="Times New Roman" w:hAnsi="Times New Roman" w:cs="Times New Roman"/>
          <w:sz w:val="24"/>
          <w:szCs w:val="24"/>
        </w:rPr>
        <w:t>, ji po 2 mėnesių nuo pagrįstos nuomonės pateikimo galėtų inicijuoti ieškinį prieš Lietuvą Europos Sąjungos Teisingumo Teisme.</w:t>
      </w:r>
    </w:p>
    <w:p w14:paraId="0A4D89C9" w14:textId="20D021E4" w:rsidR="00B067CF" w:rsidRPr="00B067CF" w:rsidRDefault="00B067CF" w:rsidP="00B067CF">
      <w:pPr>
        <w:jc w:val="both"/>
        <w:rPr>
          <w:rFonts w:ascii="Times New Roman" w:hAnsi="Times New Roman" w:cs="Times New Roman"/>
          <w:sz w:val="24"/>
          <w:szCs w:val="24"/>
        </w:rPr>
      </w:pPr>
      <w:r w:rsidRPr="00B067CF">
        <w:rPr>
          <w:rFonts w:ascii="Times New Roman" w:hAnsi="Times New Roman" w:cs="Times New Roman"/>
          <w:sz w:val="24"/>
          <w:szCs w:val="24"/>
        </w:rPr>
        <w:t xml:space="preserve">Atsižvelgdama į faktinę situaciją ir turimą informaciją, Teisingumo ministerija, įgyvendindama jai pavestą tinkamo ir savalaikio ES teisės perkėlimo ir įgyvendinimo koordinavimo funkciją teikia klausimą svarstyti </w:t>
      </w:r>
      <w:r w:rsidR="00A81550">
        <w:rPr>
          <w:rFonts w:ascii="Times New Roman" w:hAnsi="Times New Roman" w:cs="Times New Roman"/>
          <w:sz w:val="24"/>
          <w:szCs w:val="24"/>
        </w:rPr>
        <w:t xml:space="preserve">Lietuvos Respublikos </w:t>
      </w:r>
      <w:r w:rsidRPr="00B067CF">
        <w:rPr>
          <w:rFonts w:ascii="Times New Roman" w:hAnsi="Times New Roman" w:cs="Times New Roman"/>
          <w:sz w:val="24"/>
          <w:szCs w:val="24"/>
        </w:rPr>
        <w:t xml:space="preserve">Vyriausybės </w:t>
      </w:r>
      <w:r w:rsidR="00A81550">
        <w:rPr>
          <w:rFonts w:ascii="Times New Roman" w:hAnsi="Times New Roman" w:cs="Times New Roman"/>
          <w:sz w:val="24"/>
          <w:szCs w:val="24"/>
        </w:rPr>
        <w:t>pasitarimui.</w:t>
      </w:r>
      <w:bookmarkStart w:id="0" w:name="_GoBack"/>
      <w:bookmarkEnd w:id="0"/>
    </w:p>
    <w:p w14:paraId="5BAB922D" w14:textId="77777777" w:rsidR="00273805" w:rsidRPr="00B067CF" w:rsidRDefault="00B067CF" w:rsidP="00B957F3">
      <w:pPr>
        <w:jc w:val="both"/>
        <w:rPr>
          <w:rFonts w:ascii="Times New Roman" w:hAnsi="Times New Roman" w:cs="Times New Roman"/>
          <w:sz w:val="24"/>
          <w:szCs w:val="24"/>
        </w:rPr>
      </w:pPr>
      <w:r w:rsidRPr="00B067CF">
        <w:rPr>
          <w:rFonts w:ascii="Times New Roman" w:hAnsi="Times New Roman" w:cs="Times New Roman"/>
          <w:sz w:val="24"/>
          <w:szCs w:val="24"/>
        </w:rPr>
        <w:t xml:space="preserve">   </w:t>
      </w:r>
    </w:p>
    <w:p w14:paraId="60139DFD" w14:textId="77777777" w:rsidR="00273805" w:rsidRPr="00B067CF" w:rsidRDefault="0067536C" w:rsidP="00B957F3">
      <w:pPr>
        <w:jc w:val="both"/>
        <w:rPr>
          <w:rFonts w:ascii="Times New Roman" w:hAnsi="Times New Roman" w:cs="Times New Roman"/>
          <w:sz w:val="24"/>
          <w:szCs w:val="24"/>
        </w:rPr>
      </w:pPr>
      <w:r>
        <w:rPr>
          <w:rFonts w:ascii="Times New Roman" w:hAnsi="Times New Roman" w:cs="Times New Roman"/>
          <w:noProof/>
          <w:sz w:val="24"/>
          <w:szCs w:val="24"/>
          <w:lang w:eastAsia="lt-LT"/>
        </w:rPr>
        <mc:AlternateContent>
          <mc:Choice Requires="wps">
            <w:drawing>
              <wp:anchor distT="0" distB="0" distL="114300" distR="114300" simplePos="0" relativeHeight="251661312" behindDoc="0" locked="0" layoutInCell="1" allowOverlap="1" wp14:anchorId="2F110BA5" wp14:editId="3BF8951B">
                <wp:simplePos x="0" y="0"/>
                <wp:positionH relativeFrom="margin">
                  <wp:align>left</wp:align>
                </wp:positionH>
                <wp:positionV relativeFrom="paragraph">
                  <wp:posOffset>331788</wp:posOffset>
                </wp:positionV>
                <wp:extent cx="680085" cy="233680"/>
                <wp:effectExtent l="70803" t="0" r="38417" b="0"/>
                <wp:wrapNone/>
                <wp:docPr id="3" name="Teksto laukas 3"/>
                <wp:cNvGraphicFramePr/>
                <a:graphic xmlns:a="http://schemas.openxmlformats.org/drawingml/2006/main">
                  <a:graphicData uri="http://schemas.microsoft.com/office/word/2010/wordprocessingShape">
                    <wps:wsp>
                      <wps:cNvSpPr txBox="1"/>
                      <wps:spPr>
                        <a:xfrm rot="18338701">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068AF3E" w14:textId="77777777" w:rsidR="00313786" w:rsidRPr="0067536C" w:rsidRDefault="00313786">
                            <w:pPr>
                              <w:rPr>
                                <w:rFonts w:ascii="Times New Roman" w:hAnsi="Times New Roman" w:cs="Times New Roman"/>
                                <w:color w:val="0070C0"/>
                                <w:sz w:val="16"/>
                              </w:rPr>
                            </w:pPr>
                            <w:r w:rsidRPr="0067536C">
                              <w:rPr>
                                <w:rFonts w:ascii="Times New Roman" w:hAnsi="Times New Roman" w:cs="Times New Roman"/>
                                <w:color w:val="0070C0"/>
                                <w:sz w:val="16"/>
                              </w:rPr>
                              <w:t>2015-08-04</w:t>
                            </w:r>
                          </w:p>
                          <w:p w14:paraId="0B17B93D" w14:textId="77777777" w:rsidR="00313786" w:rsidRDefault="003137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4DFF0F" id="_x0000_t202" coordsize="21600,21600" o:spt="202" path="m,l,21600r21600,l21600,xe">
                <v:stroke joinstyle="miter"/>
                <v:path gradientshapeok="t" o:connecttype="rect"/>
              </v:shapetype>
              <v:shape id="Teksto laukas 3" o:spid="_x0000_s1026" type="#_x0000_t202" style="position:absolute;left:0;text-align:left;margin-left:0;margin-top:26.15pt;width:53.55pt;height:18.4pt;rotation:-3562208fd;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ZUYsxhAIAAFIFAAAOAAAAZHJzL2Uyb0RvYy54bWysVEtv2zAMvg/YfxB0X+0kfWRBnSJr0WFA 0RZLh54VWWqMyqImMbGzXz9Kfqzrhh6GXQSK/PhRfOn8oq0N2ysfKrAFnxzlnCkroazsU8G/PVx/ mHMWUNhSGLCq4AcV+MXy/bvzxi3UFLZgSuUZkdiwaFzBt4hukWVBblUtwhE4ZcmowdcC6eqfstKL hthrk03z/DRrwJfOg1QhkPaqM/Jl4tdaSbzTOihkpuD0NkynT+cmntnyXCyevHDbSvbPEP/wilpU loKOVFcCBdv56g+qupIeAmg8klBnoHUlVcqBspnkr7JZb4VTKRcqTnBjmcL/o5W3+3vPqrLgM86s qKlFD+o5IDAjds8isFksUePCgpBrR1hsP0FLrR70gZQx81b7mnmgCk/ms9n8LJ+kglCKjOBU+8NY b9Uik6Q8nef5/IQzSabpbEbXSJp1XJHT+YCfFdQsCgX31M5EKvY3ATvoAIlwC9eVMamlxv6mIM6o yWIi3YOThAejIs7Yr0pTFehN0xQgzZ+6NJ7tBU1O+ZzSTSyEjC6aIo1OXaqvnAwOTj02uqk0k6Nj /na0EZ0igsXRsa4s+LeddYcfsu5yjWlju2n7pm6gPFBPU9uoRcHJ64pKfSMC3gtPm0BK2m68o0Mb aAoOvcTZFvyPv+kjngaUrJw1tFkFD993wivOzBdLo/txcnwcVzFdjk/OpnTxLy2blxa7qy+BWjBJ r0tixKMZRO2hfqRPYBWjkklYSbELjoN4id2+0yci1WqVQLR8TuCNXTsZqWN54yA9tI/Cu37akMb0 FoYdFItXQ9dho6eF1Q5BV2kiY4G7qvaFp8VNM91/MvFneHlPqF9f4fInAAAA//8DAFBLAwQUAAYA CAAAACEAnQAyKNkAAAAIAQAADwAAAGRycy9kb3ducmV2LnhtbExPy07DMBC8I/EP1iJxo04CpVWI U1VInDigpnyAk2zjFHttxW4T/p7lBMfZeexMtVucFVec4uhJQb7KQCB1vh9pUPB5fHvYgohJU6+t J1TwjRF29e1Npcvez3TAa5MGwSEUS63ApBRKKWNn0Om48gGJuZOfnE4Mp0H2k5453FlZZNmzdHok /mB0wFeD3VdzcVwDm/aYn8Ns2nAwdP6w6/d9rtT93bJ/AZFwSX9i+K3PHqi5U+sv1EdhFTyuC1by fZODYH5T8LSWcfFUgKwr+X9A/QMAAP//AwBQSwECLQAUAAYACAAAACEAtoM4kv4AAADhAQAAEwAA AAAAAAAAAAAAAAAAAAAAW0NvbnRlbnRfVHlwZXNdLnhtbFBLAQItABQABgAIAAAAIQA4/SH/1gAA AJQBAAALAAAAAAAAAAAAAAAAAC8BAABfcmVscy8ucmVsc1BLAQItABQABgAIAAAAIQBZUYsxhAIA AFIFAAAOAAAAAAAAAAAAAAAAAC4CAABkcnMvZTJvRG9jLnhtbFBLAQItABQABgAIAAAAIQCdADIo 2QAAAAgBAAAPAAAAAAAAAAAAAAAAAN4EAABkcnMvZG93bnJldi54bWxQSwUGAAAAAAQABADzAAAA 5AUAAAAA " filled="f" stroked="f" strokeweight="1pt">
                <v:textbox>
                  <w:txbxContent>
                    <w:p w:rsidR="00313786" w:rsidRPr="0067536C" w:rsidRDefault="00313786">
                      <w:pPr>
                        <w:rPr>
                          <w:rFonts w:ascii="Times New Roman" w:hAnsi="Times New Roman" w:cs="Times New Roman"/>
                          <w:color w:val="0070C0"/>
                          <w:sz w:val="16"/>
                        </w:rPr>
                      </w:pPr>
                      <w:r w:rsidRPr="0067536C">
                        <w:rPr>
                          <w:rFonts w:ascii="Times New Roman" w:hAnsi="Times New Roman" w:cs="Times New Roman"/>
                          <w:color w:val="0070C0"/>
                          <w:sz w:val="16"/>
                        </w:rPr>
                        <w:t>2015-08-04</w:t>
                      </w:r>
                    </w:p>
                    <w:p w:rsidR="00313786" w:rsidRDefault="00313786"/>
                  </w:txbxContent>
                </v:textbox>
                <w10:wrap anchorx="margin"/>
              </v:shape>
            </w:pict>
          </mc:Fallback>
        </mc:AlternateContent>
      </w:r>
    </w:p>
    <w:p w14:paraId="6BA0E459" w14:textId="77777777" w:rsidR="00273805" w:rsidRPr="00B067CF" w:rsidRDefault="00A719F9" w:rsidP="00B957F3">
      <w:pPr>
        <w:jc w:val="both"/>
        <w:rPr>
          <w:rFonts w:ascii="Times New Roman" w:hAnsi="Times New Roman" w:cs="Times New Roman"/>
          <w:sz w:val="24"/>
          <w:szCs w:val="24"/>
        </w:rPr>
      </w:pPr>
      <w:r>
        <w:rPr>
          <w:rFonts w:ascii="Times New Roman" w:hAnsi="Times New Roman" w:cs="Times New Roman"/>
          <w:noProof/>
          <w:sz w:val="24"/>
          <w:szCs w:val="24"/>
          <w:lang w:eastAsia="lt-LT"/>
        </w:rPr>
        <mc:AlternateContent>
          <mc:Choice Requires="wps">
            <w:drawing>
              <wp:anchor distT="0" distB="0" distL="114300" distR="114300" simplePos="0" relativeHeight="251703296" behindDoc="0" locked="0" layoutInCell="1" allowOverlap="1" wp14:anchorId="4A7CF052" wp14:editId="361C4684">
                <wp:simplePos x="0" y="0"/>
                <wp:positionH relativeFrom="column">
                  <wp:posOffset>4565713</wp:posOffset>
                </wp:positionH>
                <wp:positionV relativeFrom="paragraph">
                  <wp:posOffset>20003</wp:posOffset>
                </wp:positionV>
                <wp:extent cx="680085" cy="233680"/>
                <wp:effectExtent l="51753" t="0" r="57467" b="0"/>
                <wp:wrapNone/>
                <wp:docPr id="29" name="Teksto laukas 29"/>
                <wp:cNvGraphicFramePr/>
                <a:graphic xmlns:a="http://schemas.openxmlformats.org/drawingml/2006/main">
                  <a:graphicData uri="http://schemas.microsoft.com/office/word/2010/wordprocessingShape">
                    <wps:wsp>
                      <wps:cNvSpPr txBox="1"/>
                      <wps:spPr>
                        <a:xfrm rot="18117357">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2168528" w14:textId="77777777"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20-02-10</w:t>
                            </w:r>
                          </w:p>
                          <w:p w14:paraId="64FF4D7C" w14:textId="77777777" w:rsidR="00A719F9" w:rsidRDefault="00A719F9" w:rsidP="006753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EA6A3" id="Teksto laukas 29" o:spid="_x0000_s1027" type="#_x0000_t202" style="position:absolute;left:0;text-align:left;margin-left:359.5pt;margin-top:1.6pt;width:53.55pt;height:18.4pt;rotation:-3803975fd;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ToQaiAIAAFsFAAAOAAAAZHJzL2Uyb0RvYy54bWysVEtv2zAMvg/YfxB0X22nrzSoU2QtOgwo 2mLp0LMiS41RWdQkJnb260fJsdt1xQ7DLgJFfvwovnR+0TWGbZUPNdiSFwc5Z8pKqGr7VPLvD9ef ppwFFLYSBqwq+U4FfjH/+OG8dTM1gTWYSnlGJDbMWlfyNaKbZVmQa9WIcABOWTJq8I1AuvqnrPKi JfbGZJM8P8la8JXzIFUIpL3qjXye+LVWEu+0DgqZKTm9DdPp07mKZzY/F7MnL9y6lvtniH94RSNq S0FHqiuBgm18/QdVU0sPATQeSGgy0LqWKuVA2RT5m2yWa+FUyoWKE9xYpvD/aOXt9t6zuir55Iwz Kxrq0YN6DgjMiM2zCIz0VKTWhRlhl47Q2H2Gjpo96AMpY+6d9g3zQDUupkVxenh8mkpCSTKCU/V3 Y8VVh0yS8mSa59NjziSZJoeHdI2kWc8VOZ0P+EVBw6JQck8NTaRiexOwhw6QCLdwXRuTmmrsbwri jJosJtI/OEm4MyrijP2mNNWB3jRJAdIEqkvj2VbQ7FTPKd3EQsjooinS6FS852RwcNpjo5tKUzk6 5u85vkQb0SkiWBwdm9qC/7uz7vFD1n2uMW3sVl1q+tjDFVQ7am3qHnUqOHldU8VvRMB74WklSElr jnd0aANtyWEvcbYG//M9fcTTpJKVs5ZWrOThx0Z4xZn5ammGz4qjo7iT6XJ0fDqhi39tWb222E1z CdSJIr0uiRGPZhC1h+aRfoNFjEomYSXFLjkO4iX2i0+/iVSLRQLRFjqBN3bpZKSOVY7z9NA9Cu/2 Q4c0rbcwLKOYvZm9Hhs9LSw2CLpOgxnr3Fd1X3/a4DTa+98mfhGv7wn18ifOfwEAAP//AwBQSwME FAAGAAgAAAAhAP8+7n/eAAAACgEAAA8AAABkcnMvZG93bnJldi54bWxMj81OwzAQhO9IvIO1SNxa J6FQCHEqVIlbD6XQnt148wPxOortNvD0bE9w29F8mp0pVpPtxQlH3zlSkM4TEEiVMx01Cj7eX2eP IHzQZHTvCBV8o4dVeX1V6Ny4M73haRcawSHkc62gDWHIpfRVi1b7uRuQ2KvdaHVgOTbSjPrM4baX WZI8SKs74g+tHnDdYvW1i1bBAg/xc7Ov++02bhzZH1uvY6bU7c308gwi4BT+YLjU5+pQcqeji2S8 6BUs7xcZowpmdxmPYmL5lPJxvFgpyLKQ/yeUvwAAAP//AwBQSwECLQAUAAYACAAAACEAtoM4kv4A AADhAQAAEwAAAAAAAAAAAAAAAAAAAAAAW0NvbnRlbnRfVHlwZXNdLnhtbFBLAQItABQABgAIAAAA IQA4/SH/1gAAAJQBAAALAAAAAAAAAAAAAAAAAC8BAABfcmVscy8ucmVsc1BLAQItABQABgAIAAAA IQD/ToQaiAIAAFsFAAAOAAAAAAAAAAAAAAAAAC4CAABkcnMvZTJvRG9jLnhtbFBLAQItABQABgAI AAAAIQD/Pu5/3gAAAAoBAAAPAAAAAAAAAAAAAAAAAOIEAABkcnMvZG93bnJldi54bWxQSwUGAAAA AAQABADzAAAA7QUAAAAA " filled="f" stroked="f" strokeweight="1pt">
                <v:textbox>
                  <w:txbxContent>
                    <w:p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20-02-10</w:t>
                      </w:r>
                    </w:p>
                    <w:p w:rsidR="00A719F9" w:rsidRDefault="00A719F9" w:rsidP="0067536C"/>
                  </w:txbxContent>
                </v:textbox>
              </v:shape>
            </w:pict>
          </mc:Fallback>
        </mc:AlternateContent>
      </w:r>
      <w:r>
        <w:rPr>
          <w:rFonts w:ascii="Times New Roman" w:hAnsi="Times New Roman" w:cs="Times New Roman"/>
          <w:noProof/>
          <w:sz w:val="24"/>
          <w:szCs w:val="24"/>
          <w:lang w:eastAsia="lt-LT"/>
        </w:rPr>
        <mc:AlternateContent>
          <mc:Choice Requires="wps">
            <w:drawing>
              <wp:anchor distT="0" distB="0" distL="114300" distR="114300" simplePos="0" relativeHeight="251698176" behindDoc="0" locked="0" layoutInCell="1" allowOverlap="1" wp14:anchorId="75CA0FCA" wp14:editId="63CCB06B">
                <wp:simplePos x="0" y="0"/>
                <wp:positionH relativeFrom="column">
                  <wp:posOffset>3205543</wp:posOffset>
                </wp:positionH>
                <wp:positionV relativeFrom="paragraph">
                  <wp:posOffset>20002</wp:posOffset>
                </wp:positionV>
                <wp:extent cx="680085" cy="233680"/>
                <wp:effectExtent l="51753" t="0" r="57467" b="0"/>
                <wp:wrapNone/>
                <wp:docPr id="25" name="Teksto laukas 25"/>
                <wp:cNvGraphicFramePr/>
                <a:graphic xmlns:a="http://schemas.openxmlformats.org/drawingml/2006/main">
                  <a:graphicData uri="http://schemas.microsoft.com/office/word/2010/wordprocessingShape">
                    <wps:wsp>
                      <wps:cNvSpPr txBox="1"/>
                      <wps:spPr>
                        <a:xfrm rot="18117357">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D2E6AA2" w14:textId="77777777"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8-07-12</w:t>
                            </w:r>
                          </w:p>
                          <w:p w14:paraId="58BDAE14" w14:textId="77777777" w:rsidR="00A719F9" w:rsidRDefault="00A719F9" w:rsidP="006753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D63A3" id="Teksto laukas 25" o:spid="_x0000_s1028" type="#_x0000_t202" style="position:absolute;left:0;text-align:left;margin-left:252.4pt;margin-top:1.55pt;width:53.55pt;height:18.4pt;rotation:-3803975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6moRNiAIAAFsFAAAOAAAAZHJzL2Uyb0RvYy54bWysVEtv2zAMvg/YfxB0X22nryyoU2QtOgwo 2mLp0LMiS41RWdQkJnb260vJsdt1xQ7DLgJFfvwovnR23jWGbZUPNdiSFwc5Z8pKqGr7WPIf91ef ppwFFLYSBqwq+U4Ffj7/+OGsdTM1gTWYSnlGJDbMWlfyNaKbZVmQa9WIcABOWTJq8I1AuvrHrPKi JfbGZJM8P8la8JXzIFUIpL3sjXye+LVWEm+1DgqZKTm9DdPp07mKZzY/E7NHL9y6lvtniH94RSNq S0FHqkuBgm18/QdVU0sPATQeSGgy0LqWKuVA2RT5m2yWa+FUyoWKE9xYpvD/aOXN9s6zuir55Jgz Kxrq0b16CgjMiM2TCIz0VKTWhRlhl47Q2H2Bjpo96AMpY+6d9g3zQDUupkVxenh8mkpCSTKCU/V3 Y8VVh0yS8mSa51MKLMk0OTykayTNeq7I6XzArwoaFoWSe2poIhXb64A9dIBEuIWr2pjUVGN/UxBn 1GQxkf7BScKdURFn7HelqQ70pkkKkCZQXRjPtoJmp3pK6SYWQkYXTZFGp+I9J4OD0x4b3VSaytEx f8/xJdqIThHB4ujY1Bb83511jx+y7nONaWO36vqmDz1cQbWj1qbuUaeCk1c1VfxaBLwTnlaClLTm eEuHNtCWHPYSZ2vwv97TRzxNKlk5a2nFSh5+boRXnJlvlmb4c3F0FHcyXY6OTyd08a8tq9cWu2ku gDpRpNclMeLRDKL20DzQb7CIUckkrKTYJcdBvMB+8ek3kWqxSCDaQifw2i6djNSxynGe7rsH4d1+ 6JCm9QaGZRSzN7PXY6OnhcUGQddpMGOd+6ru608bnEZ7/9vEL+L1PaFe/sT5MwAAAP//AwBQSwME FAAGAAgAAAAhAMlwmxbfAAAACgEAAA8AAABkcnMvZG93bnJldi54bWxMj8tOwzAQRfdI/IM1SOxa u6FpqzROhSqx66KUx9qNJw+wx1Fst4Gvx6xgOZqre88pd5M17IKj7x1JWMwFMKTa6Z5aCa8vT7MN MB8UaWUcoYQv9LCrbm9KVWh3pWe8nELLUgn5QknoQhgKzn3doVV+7gak9GvcaFVI59hyPaprKreG Z0KsuFU9pYVODbjvsP48RSthie/x4/DWmOMxHhzZb9vsYybl/d30uAUWcAp/YfjFT+hQJaazi6Q9 MxLypUguQcLsIVsAS4l8vUoyZwnrXACvSv5fofoBAAD//wMAUEsBAi0AFAAGAAgAAAAhALaDOJL+ AAAA4QEAABMAAAAAAAAAAAAAAAAAAAAAAFtDb250ZW50X1R5cGVzXS54bWxQSwECLQAUAAYACAAA ACEAOP0h/9YAAACUAQAACwAAAAAAAAAAAAAAAAAvAQAAX3JlbHMvLnJlbHNQSwECLQAUAAYACAAA ACEAepqETYgCAABbBQAADgAAAAAAAAAAAAAAAAAuAgAAZHJzL2Uyb0RvYy54bWxQSwECLQAUAAYA CAAAACEAyXCbFt8AAAAKAQAADwAAAAAAAAAAAAAAAADiBAAAZHJzL2Rvd25yZXYueG1sUEsFBgAA AAAEAAQA8wAAAO4FAAAAAA== " filled="f" stroked="f" strokeweight="1pt">
                <v:textbox>
                  <w:txbxContent>
                    <w:p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8-07-12</w:t>
                      </w:r>
                    </w:p>
                    <w:p w:rsidR="00A719F9" w:rsidRDefault="00A719F9" w:rsidP="0067536C"/>
                  </w:txbxContent>
                </v:textbox>
              </v:shape>
            </w:pict>
          </mc:Fallback>
        </mc:AlternateContent>
      </w:r>
      <w:r>
        <w:rPr>
          <w:rFonts w:ascii="Times New Roman" w:hAnsi="Times New Roman" w:cs="Times New Roman"/>
          <w:noProof/>
          <w:sz w:val="24"/>
          <w:szCs w:val="24"/>
          <w:lang w:eastAsia="lt-LT"/>
        </w:rPr>
        <mc:AlternateContent>
          <mc:Choice Requires="wps">
            <w:drawing>
              <wp:anchor distT="0" distB="0" distL="114300" distR="114300" simplePos="0" relativeHeight="251693056" behindDoc="0" locked="0" layoutInCell="1" allowOverlap="1" wp14:anchorId="3E98D269" wp14:editId="07CCE24F">
                <wp:simplePos x="0" y="0"/>
                <wp:positionH relativeFrom="column">
                  <wp:posOffset>2781717</wp:posOffset>
                </wp:positionH>
                <wp:positionV relativeFrom="paragraph">
                  <wp:posOffset>20003</wp:posOffset>
                </wp:positionV>
                <wp:extent cx="680085" cy="233680"/>
                <wp:effectExtent l="51753" t="0" r="57467" b="0"/>
                <wp:wrapNone/>
                <wp:docPr id="22" name="Teksto laukas 22"/>
                <wp:cNvGraphicFramePr/>
                <a:graphic xmlns:a="http://schemas.openxmlformats.org/drawingml/2006/main">
                  <a:graphicData uri="http://schemas.microsoft.com/office/word/2010/wordprocessingShape">
                    <wps:wsp>
                      <wps:cNvSpPr txBox="1"/>
                      <wps:spPr>
                        <a:xfrm rot="18117357">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4B3D63A" w14:textId="77777777"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8-05-18</w:t>
                            </w:r>
                          </w:p>
                          <w:p w14:paraId="122E4FF5" w14:textId="77777777" w:rsidR="00A719F9" w:rsidRDefault="00A719F9" w:rsidP="006753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C9400" id="Teksto laukas 22" o:spid="_x0000_s1029" type="#_x0000_t202" style="position:absolute;left:0;text-align:left;margin-left:219.05pt;margin-top:1.6pt;width:53.55pt;height:18.4pt;rotation:-3803975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4KU81iQIAAFsFAAAOAAAAZHJzL2Uyb0RvYy54bWysVEtPGzEQvlfqf7B8L/sIjzTKBqUgqkoI UKHi7HjtZIXtcW0nu+mvZ+zNLpSiHqperPHMN994Xp6fd1qRnXC+AVPR4iinRBgOdWPWFf3xcPVp SokPzNRMgREV3QtPzxcfP8xbOxMlbEDVwhEkMX7W2opuQrCzLPN8IzTzR2CFQaMEp1nAq1tntWMt smuVlXl+mrXgauuAC+9Re9kb6SLxSyl4uJXSi0BURfFtIZ0unat4Zos5m60ds5uGH57B/uEVmjUG g45UlywwsnXNH1S64Q48yHDEQWcgZcNFygGzKfI32dxvmBUpFyyOt2OZ/P+j5Te7O0eauqJlSYlh Gnv0IJ58AKLY9ol5gnosUmv9DLH3FtGh+wIdNnvQe1TG3DvpNHGANS6mRXE2OTlLJcEkCcKx+vux 4qILhKPydJrn0xNKOJrKyQSvkTTruSKndT58FaBJFCrqsKGJlO2ufeihAyTCDVw1SqWmKvObAjmj JouJ9A9OUtgrEXHKfBcS64BvKlOANIHiQjmyYzg79VNKN7EgMrpIjDQ6Fe85qTA4HbDRTaSpHB3z 9xxfoo3oFBFMGB11Y8D93Vn2+CHrPteYduhWXWr6ZOjhCuo9tjZ1DzvlLb9qsOLXzIc75nAlUIlr Hm7xkAraisJBomQD7td7+ojHSUUrJS2uWEX9zy1zghL1zeAMfy6Oj+NOpsvxyVmJF/fasnptMVt9 AdiJIr0uiREf1CBKB/oRf4NljIomZjjGrmgYxIvQLz7+JlwslwmEW2hZuDb3lkfqWOU4Tw/dI3P2 MHQBp/UGhmVkszez12Ojp4HlNoBs0mDGOvdVPdQfNziN9uG3iV/E63tCvfyJi2cAAAD//wMAUEsD BBQABgAIAAAAIQBLFHFV3gAAAAoBAAAPAAAAZHJzL2Rvd25yZXYueG1sTI/LTsMwEEX3SPyDNUjs WudBKQpxKlSJXRelBdZuPHlAPI5iuw18PcMKlqM5OvfecjPbQZxx8r0jBekyAYFUO9NTq+D1+Lx4 AOGDJqMHR6jgCz1squurUhfGXegFz4fQCpaQL7SCLoSxkNLXHVrtl25E4l/jJqsDn1MrzaQvLLeD zJLkXlrdEyd0esRth/XnIVoFd/geP3ZvzbDfx50j+22bbcyUur2Znx5BBJzDHwy/9bk6VNzp5CIZ LwZ2rPOcUQWLPONRTKzSJAVxUrBepSCrUv6fUP0AAAD//wMAUEsBAi0AFAAGAAgAAAAhALaDOJL+ AAAA4QEAABMAAAAAAAAAAAAAAAAAAAAAAFtDb250ZW50X1R5cGVzXS54bWxQSwECLQAUAAYACAAA ACEAOP0h/9YAAACUAQAACwAAAAAAAAAAAAAAAAAvAQAAX3JlbHMvLnJlbHNQSwECLQAUAAYACAAA ACEAeClPNYkCAABbBQAADgAAAAAAAAAAAAAAAAAuAgAAZHJzL2Uyb0RvYy54bWxQSwECLQAUAAYA CAAAACEASxRxVd4AAAAKAQAADwAAAAAAAAAAAAAAAADjBAAAZHJzL2Rvd25yZXYueG1sUEsFBgAA AAAEAAQA8wAAAO4FAAAAAA== " filled="f" stroked="f" strokeweight="1pt">
                <v:textbox>
                  <w:txbxContent>
                    <w:p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8-05-18</w:t>
                      </w:r>
                    </w:p>
                    <w:p w:rsidR="00A719F9" w:rsidRDefault="00A719F9" w:rsidP="0067536C"/>
                  </w:txbxContent>
                </v:textbox>
              </v:shape>
            </w:pict>
          </mc:Fallback>
        </mc:AlternateContent>
      </w:r>
      <w:r>
        <w:rPr>
          <w:rFonts w:ascii="Times New Roman" w:hAnsi="Times New Roman" w:cs="Times New Roman"/>
          <w:noProof/>
          <w:sz w:val="24"/>
          <w:szCs w:val="24"/>
          <w:lang w:eastAsia="lt-LT"/>
        </w:rPr>
        <mc:AlternateContent>
          <mc:Choice Requires="wps">
            <w:drawing>
              <wp:anchor distT="0" distB="0" distL="114300" distR="114300" simplePos="0" relativeHeight="251688960" behindDoc="0" locked="0" layoutInCell="1" allowOverlap="1" wp14:anchorId="5A12B435" wp14:editId="1A984859">
                <wp:simplePos x="0" y="0"/>
                <wp:positionH relativeFrom="column">
                  <wp:posOffset>1787639</wp:posOffset>
                </wp:positionH>
                <wp:positionV relativeFrom="paragraph">
                  <wp:posOffset>20002</wp:posOffset>
                </wp:positionV>
                <wp:extent cx="680085" cy="233680"/>
                <wp:effectExtent l="51753" t="0" r="57467" b="0"/>
                <wp:wrapNone/>
                <wp:docPr id="20" name="Teksto laukas 20"/>
                <wp:cNvGraphicFramePr/>
                <a:graphic xmlns:a="http://schemas.openxmlformats.org/drawingml/2006/main">
                  <a:graphicData uri="http://schemas.microsoft.com/office/word/2010/wordprocessingShape">
                    <wps:wsp>
                      <wps:cNvSpPr txBox="1"/>
                      <wps:spPr>
                        <a:xfrm rot="18117357">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8B1B28A" w14:textId="77777777"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7-01-05</w:t>
                            </w:r>
                          </w:p>
                          <w:p w14:paraId="141B2337" w14:textId="77777777" w:rsidR="00A719F9" w:rsidRDefault="00A719F9" w:rsidP="006753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D9A96" id="Teksto laukas 20" o:spid="_x0000_s1030" type="#_x0000_t202" style="position:absolute;left:0;text-align:left;margin-left:140.75pt;margin-top:1.55pt;width:53.55pt;height:18.4pt;rotation:-3803975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4POoBiAIAAFsFAAAOAAAAZHJzL2Uyb0RvYy54bWysVN9P2zAQfp+0/8Hy+0hSCnQVKepATJMQ oMHEs+vYNMLxefa1SffXc3aawBjaw7QX63z33Xe+Xz496xrDtsqHGmzJi4OcM2UlVLV9LPmP+8tP M84CClsJA1aVfKcCP1t8/HDaurmawBpMpTwjEhvmrSv5GtHNsyzItWpEOACnLBk1+EYgXf1jVnnR EntjskmeH2ct+Mp5kCoE0l70Rr5I/ForiTdaB4XMlJzehun06VzFM1ucivmjF25dy/0zxD+8ohG1 paAj1YVAwTa+/oOqqaWHABoPJDQZaF1LlXKgbIr8TTZ3a+FUyoWKE9xYpvD/aOX19tazuir5hMpj RUM9uldPAYEZsXkSgZGeitS6MCfsnSM0dl+go2YP+kDKmHunfcM8UI2LWVGcHB6dpJJQkozgRL8b K646ZJKUx7M8nx1xJsk0OTykayTNeq7I6XzArwoaFoWSe2poIhXbq4A9dIBEuIXL2pjUVGN/UxBn 1GQxkf7BScKdURFn7HelqQ70pkkKkCZQnRvPtoJmp3pK6SYWQkYXTZFGp+I9J4OD0x4b3VSaytEx f8/xJdqIThHB4ujY1Bb83511jx+y7nONaWO36lLTp0MPV1DtqLWpe9Sp4ORlTRW/EgFvhaeVICWt Od7QoQ20JYe9xNka/K/39BFPk0pWzlpasZKHnxvhFWfmm6UZ/lxMp0SL6TI9OokT6F9bVq8tdtOc A3WiSK9LYsSjGUTtoXmg32AZo5JJWEmxS46DeI794tNvItVymUC0hU7glb1zMlLHKsd5uu8ehHf7 oUOa1msYllHM38xej42eFpYbBF2nwYx17qu6rz9tcBrt/W8Tv4jX94R6+RMXzwAAAP//AwBQSwME FAAGAAgAAAAhAGPndw7fAAAACgEAAA8AAABkcnMvZG93bnJldi54bWxMj8tOwzAQRfdI/IM1SOxa 50HaKo1ToUrsuijlsXbjyQPscRTbbeDrMStYju7RvWeq3Ww0u+DkBksC0mUCDKmxaqBOwOvL02ID zHlJSmpLKOALHezq25tKlspe6RkvJ9+xWEKulAJ678eSc9f0aKRb2hEpZq2djPTxnDquJnmN5Ubz LElW3MiB4kIvR9z32HyeghHwgO/h4/DW6uMxHCyZb9PuQybE/d38uAXmcfZ/MPzqR3Woo9PZBlKO aQF5ulpHVMAiz1JgkciLvAB2FrAuEuB1xf+/UP8AAAD//wMAUEsBAi0AFAAGAAgAAAAhALaDOJL+ AAAA4QEAABMAAAAAAAAAAAAAAAAAAAAAAFtDb250ZW50X1R5cGVzXS54bWxQSwECLQAUAAYACAAA ACEAOP0h/9YAAACUAQAACwAAAAAAAAAAAAAAAAAvAQAAX3JlbHMvLnJlbHNQSwECLQAUAAYACAAA ACEAODzqAYgCAABbBQAADgAAAAAAAAAAAAAAAAAuAgAAZHJzL2Uyb0RvYy54bWxQSwECLQAUAAYA CAAAACEAY+d3Dt8AAAAKAQAADwAAAAAAAAAAAAAAAADiBAAAZHJzL2Rvd25yZXYueG1sUEsFBgAA AAAEAAQA8wAAAO4FAAAAAA== " filled="f" stroked="f" strokeweight="1pt">
                <v:textbox>
                  <w:txbxContent>
                    <w:p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7-01-05</w:t>
                      </w:r>
                    </w:p>
                    <w:p w:rsidR="00A719F9" w:rsidRDefault="00A719F9" w:rsidP="0067536C"/>
                  </w:txbxContent>
                </v:textbox>
              </v:shape>
            </w:pict>
          </mc:Fallback>
        </mc:AlternateContent>
      </w:r>
      <w:r>
        <w:rPr>
          <w:rFonts w:ascii="Times New Roman" w:hAnsi="Times New Roman" w:cs="Times New Roman"/>
          <w:noProof/>
          <w:sz w:val="24"/>
          <w:szCs w:val="24"/>
          <w:lang w:eastAsia="lt-LT"/>
        </w:rPr>
        <mc:AlternateContent>
          <mc:Choice Requires="wps">
            <w:drawing>
              <wp:anchor distT="0" distB="0" distL="114300" distR="114300" simplePos="0" relativeHeight="251682816" behindDoc="0" locked="0" layoutInCell="1" allowOverlap="1" wp14:anchorId="5F1C31CE" wp14:editId="57AFA3DF">
                <wp:simplePos x="0" y="0"/>
                <wp:positionH relativeFrom="column">
                  <wp:posOffset>1144080</wp:posOffset>
                </wp:positionH>
                <wp:positionV relativeFrom="paragraph">
                  <wp:posOffset>20003</wp:posOffset>
                </wp:positionV>
                <wp:extent cx="680085" cy="233680"/>
                <wp:effectExtent l="51753" t="0" r="57467" b="0"/>
                <wp:wrapNone/>
                <wp:docPr id="16" name="Teksto laukas 16"/>
                <wp:cNvGraphicFramePr/>
                <a:graphic xmlns:a="http://schemas.openxmlformats.org/drawingml/2006/main">
                  <a:graphicData uri="http://schemas.microsoft.com/office/word/2010/wordprocessingShape">
                    <wps:wsp>
                      <wps:cNvSpPr txBox="1"/>
                      <wps:spPr>
                        <a:xfrm rot="18117357">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CAB21EA" w14:textId="77777777"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6-03-31</w:t>
                            </w:r>
                          </w:p>
                          <w:p w14:paraId="4C410585" w14:textId="77777777" w:rsidR="00A719F9" w:rsidRDefault="00A719F9" w:rsidP="006753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4AEC5" id="Teksto laukas 16" o:spid="_x0000_s1031" type="#_x0000_t202" style="position:absolute;left:0;text-align:left;margin-left:90.1pt;margin-top:1.6pt;width:53.55pt;height:18.4pt;rotation:-380397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zCDjaiAIAAFsFAAAOAAAAZHJzL2Uyb0RvYy54bWysVN9P2zAQfp+0/8Hy+0hSKHQVKepATJMQ oMHEs+vYNMLxefa1SffXc3aawBjaw7QX63z33Xe+Xz496xrDtsqHGmzJi4OcM2UlVLV9LPmP+8tP M84CClsJA1aVfKcCP1t8/HDaurmawBpMpTwjEhvmrSv5GtHNsyzItWpEOACnLBk1+EYgXf1jVnnR EntjskmeH2ct+Mp5kCoE0l70Rr5I/ForiTdaB4XMlJzehun06VzFM1ucivmjF25dy/0zxD+8ohG1 paAj1YVAwTa+/oOqqaWHABoPJDQZaF1LlXKgbIr8TTZ3a+FUyoWKE9xYpvD/aOX19tazuqLeHXNm RUM9uldPAYEZsXkSgZGeitS6MCfsnSM0dl+gI4dBH0gZc++0b5gHqnExK4qTw+lJKgklyQhO1d+N FVcdMknK41mez6acSTJNDg/pGkmznityOh/wq4KGRaHknhqaSMX2KmAPHSARbuGyNiY11djfFMQZ NVlMpH9wknBnVMQZ+11pqgO9aZICpAlU58azraDZqZ5SuomFkNFFU6TRqXjPyeDgtMdGN5WmcnTM 33N8iTaiU0SwODo2tQX/d2fd44es+1xj2titutT06dDDFVQ7am3qHnUqOHlZU8WvRMBb4WklSElr jjd0aANtyWEvcbYG/+s9fcTTpJKVs5ZWrOTh50Z4xZn5ZmmGPxdHR3En0+VoejKhi39tWb222E1z DtSJIr0uiRGPZhC1h+aBfoNljEomYSXFLjkO4jn2i0+/iVTLZQLRFjqBV/bOyUgdqxzn6b57EN7t hw5pWq9hWEYxfzN7PTZ6WlhuEHSdBjPWua/qvv60wWm0979N/CJe3xPq5U9cPAMAAP//AwBQSwME FAAGAAgAAAAhAMHVxSHeAAAACgEAAA8AAABkcnMvZG93bnJldi54bWxMj8tOwzAQRfdI/IM1SOxa J6ahKMSpUCV2XZQCXbvx5AH2OIrtNvD1mBUsR3N077nVZraGnXHygyMJ+TIDhtQ4PVAn4e31efEA zAdFWhlHKOELPWzq66tKldpd6AXPh9CxFEK+VBL6EMaSc9/0aJVfuhEp/Vo3WRXSOXVcT+qSwq3h IsvuuVUDpYZejbjtsfk8RCthhcf4sXtvzX4fd47st223UUh5ezM/PQILOIc/GH71kzrUyenkImnP jASRF6uESljciTQqEaIQAthJwrrIgdcV/z+h/gEAAP//AwBQSwECLQAUAAYACAAAACEAtoM4kv4A AADhAQAAEwAAAAAAAAAAAAAAAAAAAAAAW0NvbnRlbnRfVHlwZXNdLnhtbFBLAQItABQABgAIAAAA IQA4/SH/1gAAAJQBAAALAAAAAAAAAAAAAAAAAC8BAABfcmVscy8ucmVsc1BLAQItABQABgAIAAAA IQDzCDjaiAIAAFsFAAAOAAAAAAAAAAAAAAAAAC4CAABkcnMvZTJvRG9jLnhtbFBLAQItABQABgAI AAAAIQDB1cUh3gAAAAoBAAAPAAAAAAAAAAAAAAAAAOIEAABkcnMvZG93bnJldi54bWxQSwUGAAAA AAQABADzAAAA7QUAAAAA " filled="f" stroked="f" strokeweight="1pt">
                <v:textbox>
                  <w:txbxContent>
                    <w:p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6-03-31</w:t>
                      </w:r>
                    </w:p>
                    <w:p w:rsidR="00A719F9" w:rsidRDefault="00A719F9" w:rsidP="0067536C"/>
                  </w:txbxContent>
                </v:textbox>
              </v:shape>
            </w:pict>
          </mc:Fallback>
        </mc:AlternateContent>
      </w:r>
      <w:r>
        <w:rPr>
          <w:rFonts w:ascii="Times New Roman" w:hAnsi="Times New Roman" w:cs="Times New Roman"/>
          <w:noProof/>
          <w:sz w:val="24"/>
          <w:szCs w:val="24"/>
          <w:lang w:eastAsia="lt-LT"/>
        </w:rPr>
        <mc:AlternateContent>
          <mc:Choice Requires="wps">
            <w:drawing>
              <wp:anchor distT="0" distB="0" distL="114300" distR="114300" simplePos="0" relativeHeight="251680768" behindDoc="0" locked="0" layoutInCell="1" allowOverlap="1" wp14:anchorId="082E7B68" wp14:editId="7A40ECA4">
                <wp:simplePos x="0" y="0"/>
                <wp:positionH relativeFrom="column">
                  <wp:posOffset>866942</wp:posOffset>
                </wp:positionH>
                <wp:positionV relativeFrom="paragraph">
                  <wp:posOffset>20003</wp:posOffset>
                </wp:positionV>
                <wp:extent cx="680085" cy="233680"/>
                <wp:effectExtent l="51753" t="0" r="57467" b="0"/>
                <wp:wrapNone/>
                <wp:docPr id="15" name="Teksto laukas 15"/>
                <wp:cNvGraphicFramePr/>
                <a:graphic xmlns:a="http://schemas.openxmlformats.org/drawingml/2006/main">
                  <a:graphicData uri="http://schemas.microsoft.com/office/word/2010/wordprocessingShape">
                    <wps:wsp>
                      <wps:cNvSpPr txBox="1"/>
                      <wps:spPr>
                        <a:xfrm rot="18117357">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CCB77D3" w14:textId="77777777"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6-02-02</w:t>
                            </w:r>
                          </w:p>
                          <w:p w14:paraId="54C0C52C" w14:textId="77777777" w:rsidR="00A719F9" w:rsidRDefault="00A719F9" w:rsidP="006753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11894" id="Teksto laukas 15" o:spid="_x0000_s1032" type="#_x0000_t202" style="position:absolute;left:0;text-align:left;margin-left:68.25pt;margin-top:1.6pt;width:53.55pt;height:18.4pt;rotation:-380397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y2K00iAIAAFsFAAAOAAAAZHJzL2Uyb0RvYy54bWysVEtv2zAMvg/YfxB0X22nryyoU2QtOgwo 2mLp0LMiS41RWdQkJnb260vJsdt1xQ7DLgJFfvwovnR23jWGbZUPNdiSFwc5Z8pKqGr7WPIf91ef ppwFFLYSBqwq+U4Ffj7/+OGsdTM1gTWYSnlGJDbMWlfyNaKbZVmQa9WIcABOWTJq8I1AuvrHrPKi JfbGZJM8P8la8JXzIFUIpL3sjXye+LVWEm+1DgqZKTm9DdPp07mKZzY/E7NHL9y6lvtniH94RSNq S0FHqkuBgm18/QdVU0sPATQeSGgy0LqWKuVA2RT5m2yWa+FUyoWKE9xYpvD/aOXN9s6zuqLeHXNm RUM9uldPAYEZsXkSgZGeitS6MCPs0hEauy/QkcOgD6SMuXfaN8wD1biYFsXp4fFpKgklyQhO1d+N FVcdMknKk2meTymwJNPk8JCukTTruSKn8wG/KmhYFEruqaGJVGyvA/bQARLhFq5qY1JTjf1NQZxR k8VE+gcnCXdGRZyx35WmOtCbJilAmkB1YTzbCpqd6imlm1gIGV00RRqdivecDA5Oe2x0U2kqR8f8 PceXaCM6RQSLo2NTW/B/d9Y9fsi6zzWmjd2qS00/GXq4gmpHrU3do04FJ69qqvi1CHgnPK0EKWnN 8ZYObaAtOewlztbgf72nj3iaVLJy1tKKlTz83AivODPfLM3w5+LoKO5kuhwdn07o4l9bVq8tdtNc AHWiSK9LYsSjGUTtoXmg32ARo5JJWEmxS46DeIH94tNvItVikUC0hU7gtV06GaljleM83XcPwrv9 0CFN6w0Myyhmb2avx0ZPC4sNgq7TYMY691Xd1582OI32/reJX8Tre0K9/InzZwAAAP//AwBQSwME FAAGAAgAAAAhAIMklDjeAAAACgEAAA8AAABkcnMvZG93bnJldi54bWxMj8tOwzAQRfdI/IM1SOxa J4GSKsSpUCV2XZQWWLvx5AH2OIqdNvD1DCtYXs3RnXPLzeysOOMYek8K0mUCAqn2pqdWwevxebEG EaImo60nVPCFATbV9VWpC+Mv9ILnQ2wFl1AotIIuxqGQMtQdOh2WfkDiW+NHpyPHsZVm1Bcud1Zm SfIgne6JP3R6wG2H9edhcgru8X362L01dr+fdp7ct2u2U6bU7c389Agi4hz/YPjVZ3Wo2OnkJzJB WM55mjOqYHGX8SgmsmS9AnFSkK9SkFUp/0+ofgAAAP//AwBQSwECLQAUAAYACAAAACEAtoM4kv4A AADhAQAAEwAAAAAAAAAAAAAAAAAAAAAAW0NvbnRlbnRfVHlwZXNdLnhtbFBLAQItABQABgAIAAAA IQA4/SH/1gAAAJQBAAALAAAAAAAAAAAAAAAAAC8BAABfcmVscy8ucmVsc1BLAQItABQABgAIAAAA IQCy2K00iAIAAFsFAAAOAAAAAAAAAAAAAAAAAC4CAABkcnMvZTJvRG9jLnhtbFBLAQItABQABgAI AAAAIQCDJJQ43gAAAAoBAAAPAAAAAAAAAAAAAAAAAOIEAABkcnMvZG93bnJldi54bWxQSwUGAAAA AAQABADzAAAA7QUAAAAA " filled="f" stroked="f" strokeweight="1pt">
                <v:textbox>
                  <w:txbxContent>
                    <w:p w:rsidR="00A719F9" w:rsidRPr="0067536C" w:rsidRDefault="00A719F9" w:rsidP="0067536C">
                      <w:pPr>
                        <w:rPr>
                          <w:rFonts w:ascii="Times New Roman" w:hAnsi="Times New Roman" w:cs="Times New Roman"/>
                          <w:color w:val="0070C0"/>
                          <w:sz w:val="16"/>
                        </w:rPr>
                      </w:pPr>
                      <w:r>
                        <w:rPr>
                          <w:rFonts w:ascii="Times New Roman" w:hAnsi="Times New Roman" w:cs="Times New Roman"/>
                          <w:color w:val="0070C0"/>
                          <w:sz w:val="16"/>
                        </w:rPr>
                        <w:t>2016-02-02</w:t>
                      </w:r>
                    </w:p>
                    <w:p w:rsidR="00A719F9" w:rsidRDefault="00A719F9" w:rsidP="0067536C"/>
                  </w:txbxContent>
                </v:textbox>
              </v:shape>
            </w:pict>
          </mc:Fallback>
        </mc:AlternateContent>
      </w:r>
      <w:r w:rsidR="0067536C">
        <w:rPr>
          <w:rFonts w:ascii="Times New Roman" w:hAnsi="Times New Roman" w:cs="Times New Roman"/>
          <w:noProof/>
          <w:sz w:val="24"/>
          <w:szCs w:val="24"/>
          <w:lang w:eastAsia="lt-LT"/>
        </w:rPr>
        <mc:AlternateContent>
          <mc:Choice Requires="wps">
            <w:drawing>
              <wp:anchor distT="0" distB="0" distL="114300" distR="114300" simplePos="0" relativeHeight="251667456" behindDoc="0" locked="0" layoutInCell="1" allowOverlap="1" wp14:anchorId="27C341B2" wp14:editId="08BC15B8">
                <wp:simplePos x="0" y="0"/>
                <wp:positionH relativeFrom="column">
                  <wp:posOffset>150889</wp:posOffset>
                </wp:positionH>
                <wp:positionV relativeFrom="paragraph">
                  <wp:posOffset>20003</wp:posOffset>
                </wp:positionV>
                <wp:extent cx="680085" cy="233680"/>
                <wp:effectExtent l="51753" t="0" r="38417" b="0"/>
                <wp:wrapNone/>
                <wp:docPr id="6" name="Teksto laukas 6"/>
                <wp:cNvGraphicFramePr/>
                <a:graphic xmlns:a="http://schemas.openxmlformats.org/drawingml/2006/main">
                  <a:graphicData uri="http://schemas.microsoft.com/office/word/2010/wordprocessingShape">
                    <wps:wsp>
                      <wps:cNvSpPr txBox="1"/>
                      <wps:spPr>
                        <a:xfrm rot="18215730">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F93FEDF" w14:textId="77777777" w:rsidR="0067536C" w:rsidRPr="0067536C" w:rsidRDefault="0067536C" w:rsidP="0067536C">
                            <w:pPr>
                              <w:rPr>
                                <w:rFonts w:ascii="Times New Roman" w:hAnsi="Times New Roman" w:cs="Times New Roman"/>
                                <w:color w:val="0070C0"/>
                                <w:sz w:val="16"/>
                              </w:rPr>
                            </w:pPr>
                            <w:r w:rsidRPr="0067536C">
                              <w:rPr>
                                <w:rFonts w:ascii="Times New Roman" w:hAnsi="Times New Roman" w:cs="Times New Roman"/>
                                <w:color w:val="0070C0"/>
                                <w:sz w:val="16"/>
                              </w:rPr>
                              <w:t>2015-</w:t>
                            </w:r>
                            <w:r>
                              <w:rPr>
                                <w:rFonts w:ascii="Times New Roman" w:hAnsi="Times New Roman" w:cs="Times New Roman"/>
                                <w:color w:val="0070C0"/>
                                <w:sz w:val="16"/>
                              </w:rPr>
                              <w:t>09-24</w:t>
                            </w:r>
                          </w:p>
                          <w:p w14:paraId="5BA586CE" w14:textId="77777777" w:rsidR="0067536C" w:rsidRDefault="0067536C" w:rsidP="006753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2EE6" id="Teksto laukas 6" o:spid="_x0000_s1033" type="#_x0000_t202" style="position:absolute;left:0;text-align:left;margin-left:11.9pt;margin-top:1.6pt;width:53.55pt;height:18.4pt;rotation:-3696525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HnKvLiQIAAFkFAAAOAAAAZHJzL2Uyb0RvYy54bWysVN9P2zAQfp+0/8Hy+0hSoHQVKepATJMQ oMHEs+vYNMLxefa1SffXc3aawBh7mfZi2Xff/fruzqdnXWPYVvlQgy15cZBzpqyEqraPJf9xf/lp xllAYSthwKqS71TgZ4uPH05bN1cTWIOplGfkxIZ560q+RnTzLAtyrRoRDsApS0oNvhFIT/+YVV60 5L0x2STPp1kLvnIepAqBpBe9ki+Sf62VxButg0JmSk65YTp9OlfxzBanYv7ohVvXcp+G+IcsGlFb Cjq6uhAo2MbXf7hqaukhgMYDCU0GWtdSpRqomiJ/U83dWjiVaiFyghtpCv/Prbze3npWVyWfcmZF Qy26V08BgRmxeRKBTSNFrQtzQt45wmL3BTpq9SAPJIyVd9o3zAMxXMwmxfHJYZ4IoRIZwYn73ci3 6pBJEk5neT475kySanJ4SM/oNOt9RZ/OB/yqoGHxUnJP7UxOxfYqYA8dIBFu4bI2JrXU2N8E5DNK slhIn3C64c6oiDP2u9LEAuU0SQHS/Klz49lW0ORUT6nc5IWQ0URTpNGoeM/I4GC0x0YzlWZyNOw5 +mu0EZ0igsXRsKkt+PeivqSqe/xQdV9rLBu7VZdafjL0cAXVjlqbukedCk5e1sT4lQh4KzwtBAlp yfGGDm2gLTnsb5ytwf96Tx7xNKek5aylBSt5+LkRXnFmvlma4M/F0VHcyPQ4Oj6Z0MO/1qxea+ym OQfqRJGyS9eIRzNctYfmgf6CZYxKKmElxS45Dtdz7Nee/hKplssEoh10Aq/snZPRdWQ5ztN99yC8 2w8d0rRew7CKYv5m9npstLSw3CDoOg1m5Llndc8/7W8a7f1fEz+I1++EevkRF88AAAD//wMAUEsD BBQABgAIAAAAIQCqKbMC3AAAAAgBAAAPAAAAZHJzL2Rvd25yZXYueG1sTI/BTsMwDIbvSLxDZCRu W7qyAi1NpzIJTlxW9gBp4zUVjVM12VbeHnOCmy3/+v195W5xo7jgHAZPCjbrBARS581AvYLj59vq GUSImowePaGCbwywq25vSl0Yf6UDXprYCy6hUGgFNsapkDJ0Fp0Oaz8h8e3kZ6cjr3MvzayvXO5G mSbJo3R6IP5g9YR7i91Xc3YKfH2qX127HdNtY4f8mL3vPyan1P3dUr+AiLjEvzD84jM6VMzU+jOZ IEYFWc4qUcHqIeWBA3nGKq2Cp2wDsirlf4HqBwAA//8DAFBLAQItABQABgAIAAAAIQC2gziS/gAA AOEBAAATAAAAAAAAAAAAAAAAAAAAAABbQ29udGVudF9UeXBlc10ueG1sUEsBAi0AFAAGAAgAAAAh ADj9If/WAAAAlAEAAAsAAAAAAAAAAAAAAAAALwEAAF9yZWxzLy5yZWxzUEsBAi0AFAAGAAgAAAAh AAecq8uJAgAAWQUAAA4AAAAAAAAAAAAAAAAALgIAAGRycy9lMm9Eb2MueG1sUEsBAi0AFAAGAAgA AAAhAKopswLcAAAACAEAAA8AAAAAAAAAAAAAAAAA4wQAAGRycy9kb3ducmV2LnhtbFBLBQYAAAAA BAAEAPMAAADsBQAAAAA= " filled="f" stroked="f" strokeweight="1pt">
                <v:textbox>
                  <w:txbxContent>
                    <w:p w:rsidR="0067536C" w:rsidRPr="0067536C" w:rsidRDefault="0067536C" w:rsidP="0067536C">
                      <w:pPr>
                        <w:rPr>
                          <w:rFonts w:ascii="Times New Roman" w:hAnsi="Times New Roman" w:cs="Times New Roman"/>
                          <w:color w:val="0070C0"/>
                          <w:sz w:val="16"/>
                        </w:rPr>
                      </w:pPr>
                      <w:r w:rsidRPr="0067536C">
                        <w:rPr>
                          <w:rFonts w:ascii="Times New Roman" w:hAnsi="Times New Roman" w:cs="Times New Roman"/>
                          <w:color w:val="0070C0"/>
                          <w:sz w:val="16"/>
                        </w:rPr>
                        <w:t>2015-</w:t>
                      </w:r>
                      <w:r>
                        <w:rPr>
                          <w:rFonts w:ascii="Times New Roman" w:hAnsi="Times New Roman" w:cs="Times New Roman"/>
                          <w:color w:val="0070C0"/>
                          <w:sz w:val="16"/>
                        </w:rPr>
                        <w:t>09-24</w:t>
                      </w:r>
                    </w:p>
                    <w:p w:rsidR="0067536C" w:rsidRDefault="0067536C" w:rsidP="0067536C"/>
                  </w:txbxContent>
                </v:textbox>
              </v:shape>
            </w:pict>
          </mc:Fallback>
        </mc:AlternateContent>
      </w:r>
      <w:r w:rsidR="0067536C">
        <w:rPr>
          <w:rFonts w:ascii="Times New Roman" w:hAnsi="Times New Roman" w:cs="Times New Roman"/>
          <w:noProof/>
          <w:sz w:val="24"/>
          <w:szCs w:val="24"/>
          <w:lang w:eastAsia="lt-LT"/>
        </w:rPr>
        <mc:AlternateContent>
          <mc:Choice Requires="wps">
            <w:drawing>
              <wp:anchor distT="0" distB="0" distL="114300" distR="114300" simplePos="0" relativeHeight="251678720" behindDoc="0" locked="0" layoutInCell="1" allowOverlap="1" wp14:anchorId="3299F555" wp14:editId="57658E47">
                <wp:simplePos x="0" y="0"/>
                <wp:positionH relativeFrom="column">
                  <wp:posOffset>627240</wp:posOffset>
                </wp:positionH>
                <wp:positionV relativeFrom="paragraph">
                  <wp:posOffset>20003</wp:posOffset>
                </wp:positionV>
                <wp:extent cx="680085" cy="233680"/>
                <wp:effectExtent l="51753" t="0" r="57467" b="0"/>
                <wp:wrapNone/>
                <wp:docPr id="14" name="Teksto laukas 14"/>
                <wp:cNvGraphicFramePr/>
                <a:graphic xmlns:a="http://schemas.openxmlformats.org/drawingml/2006/main">
                  <a:graphicData uri="http://schemas.microsoft.com/office/word/2010/wordprocessingShape">
                    <wps:wsp>
                      <wps:cNvSpPr txBox="1"/>
                      <wps:spPr>
                        <a:xfrm rot="18117357">
                          <a:off x="0" y="0"/>
                          <a:ext cx="680085" cy="23368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D8FA63E" w14:textId="77777777" w:rsidR="0067536C" w:rsidRPr="0067536C" w:rsidRDefault="0067536C" w:rsidP="0067536C">
                            <w:pPr>
                              <w:rPr>
                                <w:rFonts w:ascii="Times New Roman" w:hAnsi="Times New Roman" w:cs="Times New Roman"/>
                                <w:color w:val="0070C0"/>
                                <w:sz w:val="16"/>
                              </w:rPr>
                            </w:pPr>
                            <w:r w:rsidRPr="0067536C">
                              <w:rPr>
                                <w:rFonts w:ascii="Times New Roman" w:hAnsi="Times New Roman" w:cs="Times New Roman"/>
                                <w:color w:val="0070C0"/>
                                <w:sz w:val="16"/>
                              </w:rPr>
                              <w:t>2015-</w:t>
                            </w:r>
                            <w:r>
                              <w:rPr>
                                <w:rFonts w:ascii="Times New Roman" w:hAnsi="Times New Roman" w:cs="Times New Roman"/>
                                <w:color w:val="0070C0"/>
                                <w:sz w:val="16"/>
                              </w:rPr>
                              <w:t>12-31</w:t>
                            </w:r>
                          </w:p>
                          <w:p w14:paraId="2AE9537E" w14:textId="77777777" w:rsidR="0067536C" w:rsidRDefault="0067536C" w:rsidP="006753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6393A" id="Teksto laukas 14" o:spid="_x0000_s1034" type="#_x0000_t202" style="position:absolute;left:0;text-align:left;margin-left:49.4pt;margin-top:1.6pt;width:53.55pt;height:18.4pt;rotation:-3803975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x87uDiAIAAFsFAAAOAAAAZHJzL2Uyb0RvYy54bWysVN9P2zAQfp+0/8Hy+0hSCnQVKepATJMQ oMHEs+vYNMLxefa1SffXc3aawBjaw7QX63z33Xe+Xz496xrDtsqHGmzJi4OcM2UlVLV9LPmP+8tP M84CClsJA1aVfKcCP1t8/HDaurmawBpMpTwjEhvmrSv5GtHNsyzItWpEOACnLBk1+EYgXf1jVnnR EntjskmeH2ct+Mp5kCoE0l70Rr5I/ForiTdaB4XMlJzehun06VzFM1ucivmjF25dy/0zxD+8ohG1 paAj1YVAwTa+/oOqqaWHABoPJDQZaF1LlXKgbIr8TTZ3a+FUyoWKE9xYpvD/aOX19tazuqLeTTmz oqEe3aungMCM2DyJwEhPRWpdmBP2zhEauy/QkcOgD6SMuXfaN8wD1biYFcXJ4dFJKgklyQhO1d+N FVcdMknK41mez444k2SaHB7SNZJmPVfkdD7gVwUNi0LJPTU0kYrtVcAeOkAi3MJlbUxqqrG/KYgz arKYSP/gJOHOqIgz9rvSVAd60yQFSBOozo1nW0GzUz2ldBMLIaOLpkijU/Gek8HBaY+NbipN5eiY v+f4Em1Ep4hgcXRsagv+7866xw9Z97nGtLFbdanps6GHK6h21NrUPepUcPKypopfiYC3wtNKkJLW HG/o0AbaksNe4mwN/td7+oinSSUrZy2tWMnDz43wijPzzdIMfy6m07iT6TI9OpnQxb+2rF5b7KY5 B+pEkV6XxIhHM4jaQ/NAv8EyRiWTsJJilxwH8Rz7xaffRKrlMoFoC53AK3vnZKSOVY7zdN89CO/2 Q4c0rdcwLKOYv5m9Hhs9LSw3CLpOgxnr3Fd1X3/a4DTa+98mfhGv7wn18icungEAAP//AwBQSwME FAAGAAgAAAAhAG1LuLfeAAAACgEAAA8AAABkcnMvZG93bnJldi54bWxMj0tPwzAQhO9I/Adrkbi1 TtNCUYhToUrceijlcXbjzQPsdRTbbeDXsz3BbUc7mpmv3EzOihOOofekYDHPQCDV3vTUKnh7fZ49 gAhRk9HWEyr4xgCb6vqq1IXxZ3rB0yG2gkMoFFpBF+NQSBnqDp0Ocz8g8a/xo9OR5dhKM+ozhzsr 8yy7l073xA2dHnDbYf11SE7BCj/S5+69sft92nlyP67Zplyp25vp6RFExCn+meEyn6dDxZuOPpEJ wrJerpglKpgtcz4ujnXGMEcF67sFyKqU/xGqXwAAAP//AwBQSwECLQAUAAYACAAAACEAtoM4kv4A AADhAQAAEwAAAAAAAAAAAAAAAAAAAAAAW0NvbnRlbnRfVHlwZXNdLnhtbFBLAQItABQABgAIAAAA IQA4/SH/1gAAAJQBAAALAAAAAAAAAAAAAAAAAC8BAABfcmVscy8ucmVsc1BLAQItABQABgAIAAAA IQCx87uDiAIAAFsFAAAOAAAAAAAAAAAAAAAAAC4CAABkcnMvZTJvRG9jLnhtbFBLAQItABQABgAI AAAAIQBtS7i33gAAAAoBAAAPAAAAAAAAAAAAAAAAAOIEAABkcnMvZG93bnJldi54bWxQSwUGAAAA AAQABADzAAAA7QUAAAAA " filled="f" stroked="f" strokeweight="1pt">
                <v:textbox>
                  <w:txbxContent>
                    <w:p w:rsidR="0067536C" w:rsidRPr="0067536C" w:rsidRDefault="0067536C" w:rsidP="0067536C">
                      <w:pPr>
                        <w:rPr>
                          <w:rFonts w:ascii="Times New Roman" w:hAnsi="Times New Roman" w:cs="Times New Roman"/>
                          <w:color w:val="0070C0"/>
                          <w:sz w:val="16"/>
                        </w:rPr>
                      </w:pPr>
                      <w:r w:rsidRPr="0067536C">
                        <w:rPr>
                          <w:rFonts w:ascii="Times New Roman" w:hAnsi="Times New Roman" w:cs="Times New Roman"/>
                          <w:color w:val="0070C0"/>
                          <w:sz w:val="16"/>
                        </w:rPr>
                        <w:t>2015-</w:t>
                      </w:r>
                      <w:r>
                        <w:rPr>
                          <w:rFonts w:ascii="Times New Roman" w:hAnsi="Times New Roman" w:cs="Times New Roman"/>
                          <w:color w:val="0070C0"/>
                          <w:sz w:val="16"/>
                        </w:rPr>
                        <w:t>12-31</w:t>
                      </w:r>
                    </w:p>
                    <w:p w:rsidR="0067536C" w:rsidRDefault="0067536C" w:rsidP="0067536C"/>
                  </w:txbxContent>
                </v:textbox>
              </v:shape>
            </w:pict>
          </mc:Fallback>
        </mc:AlternateContent>
      </w:r>
      <w:r w:rsidR="0067536C">
        <w:rPr>
          <w:rFonts w:ascii="Times New Roman" w:hAnsi="Times New Roman" w:cs="Times New Roman"/>
          <w:noProof/>
          <w:sz w:val="24"/>
          <w:szCs w:val="24"/>
          <w:lang w:eastAsia="lt-LT"/>
        </w:rPr>
        <mc:AlternateContent>
          <mc:Choice Requires="wps">
            <w:drawing>
              <wp:anchor distT="0" distB="0" distL="114300" distR="114300" simplePos="0" relativeHeight="251660288" behindDoc="0" locked="0" layoutInCell="1" allowOverlap="1" wp14:anchorId="6E100FCF" wp14:editId="793B661E">
                <wp:simplePos x="0" y="0"/>
                <wp:positionH relativeFrom="column">
                  <wp:posOffset>102235</wp:posOffset>
                </wp:positionH>
                <wp:positionV relativeFrom="paragraph">
                  <wp:posOffset>427990</wp:posOffset>
                </wp:positionV>
                <wp:extent cx="0" cy="175260"/>
                <wp:effectExtent l="0" t="0" r="19050" b="34290"/>
                <wp:wrapNone/>
                <wp:docPr id="2" name="Tiesioji jungtis 2"/>
                <wp:cNvGraphicFramePr/>
                <a:graphic xmlns:a="http://schemas.openxmlformats.org/drawingml/2006/main">
                  <a:graphicData uri="http://schemas.microsoft.com/office/word/2010/wordprocessingShape">
                    <wps:wsp>
                      <wps:cNvCnPr/>
                      <wps:spPr>
                        <a:xfrm>
                          <a:off x="0" y="0"/>
                          <a:ext cx="0" cy="1752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B20D18" id="Tiesioji jungtis 2"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05pt,33.7pt" to="8.05pt,47.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Za7S6tgEAAMADAAAOAAAAZHJzL2Uyb0RvYy54bWysU9tu2zAMfR+wfxD0vvgCrBuMOH1osb0M W7B1H6DKVKxCN1Bq7Pz9KDlxh27AsKIvtCjxkDyH9PZ6toYdAaP2rufNpuYMnPSDdoee/7z79O4j ZzEJNwjjHfT8BJFf796+2U6hg9aP3gyAjJK42E2h52NKoauqKEewIm58AEePyqMViVw8VAOKibJb U7V1fVVNHoeAXkKMdHu7PPJdya8UyPRNqQiJmZ5Tb6lYLPY+22q3Fd0BRRi1PLchXtCFFdpR0TXV rUiCPaL+I5XVEn30Km2kt5VXSksoHIhNUz9j82MUAQoXEieGVab4emnl1+MemR563nLmhKUR3Wmg aT5o9vDoDklH1maVphA7Cr5xezx7MewxU54V2vwlMmwuyp5WZWFOTC6Xkm6bD+/bqyJ69YQLGNNn 8JblQ8+Ndpmz6MTxS0xUi0IvIeTkPpbK5ZROBnKwcd9BEQ+q1RR02SC4MciOgmYvpASXmsyE8pXo DFPamBVY/xt4js9QKNv1P+AVUSp7l1aw1c7j36qn+dKyWuIvCiy8swT3fjiVmRRpaE0Kw/NK5z38 3S/wpx9v9wsAAP//AwBQSwMEFAAGAAgAAAAhAHvhpIrcAAAABwEAAA8AAABkcnMvZG93bnJldi54 bWxMjlFLwzAUhd8F/0O4gm8u3dCqtekYA3EOxnAK8zFrrm21uSlJtnb/3tsnffw4h3O+fD7YVpzQ h8aRgukkAYFUOtNQpeDj/fnmAUSImoxuHaGCMwaYF5cXuc6M6+kNT7tYCR6hkGkFdYxdJmUoa7Q6 TFyHxNmX81ZHRl9J43XP47aVsyRJpdUN8UOtO1zWWP7sjlbBxq9Wy8X6/E3bT9vvZ+v99nV4Uer6 alg8gYg4xL8yjPqsDgU7HdyRTBAtczrlpoL0/hbEmI98UPB4l4Ascvnfv/gFAAD//wMAUEsBAi0A FAAGAAgAAAAhALaDOJL+AAAA4QEAABMAAAAAAAAAAAAAAAAAAAAAAFtDb250ZW50X1R5cGVzXS54 bWxQSwECLQAUAAYACAAAACEAOP0h/9YAAACUAQAACwAAAAAAAAAAAAAAAAAvAQAAX3JlbHMvLnJl bHNQSwECLQAUAAYACAAAACEAWWu0urYBAADAAwAADgAAAAAAAAAAAAAAAAAuAgAAZHJzL2Uyb0Rv Yy54bWxQSwECLQAUAAYACAAAACEAe+GkitwAAAAHAQAADwAAAAAAAAAAAAAAAAAQBAAAZHJzL2Rv d25yZXYueG1sUEsFBgAAAAAEAAQA8wAAABkFAAAAAA== " strokecolor="#5b9bd5 [3204]" strokeweight=".5pt">
                <v:stroke joinstyle="miter"/>
              </v:line>
            </w:pict>
          </mc:Fallback>
        </mc:AlternateContent>
      </w:r>
    </w:p>
    <w:p w14:paraId="16652AB0" w14:textId="77777777" w:rsidR="00273805" w:rsidRPr="00B067CF" w:rsidRDefault="00A671AE" w:rsidP="00B957F3">
      <w:pPr>
        <w:jc w:val="both"/>
        <w:rPr>
          <w:rFonts w:ascii="Times New Roman" w:hAnsi="Times New Roman" w:cs="Times New Roman"/>
          <w:sz w:val="24"/>
          <w:szCs w:val="24"/>
        </w:rPr>
      </w:pPr>
      <w:r>
        <w:rPr>
          <w:rFonts w:ascii="Times New Roman" w:hAnsi="Times New Roman" w:cs="Times New Roman"/>
          <w:noProof/>
          <w:sz w:val="24"/>
          <w:szCs w:val="24"/>
          <w:lang w:eastAsia="lt-LT"/>
        </w:rPr>
        <mc:AlternateContent>
          <mc:Choice Requires="wps">
            <w:drawing>
              <wp:anchor distT="0" distB="0" distL="114300" distR="114300" simplePos="0" relativeHeight="251684864" behindDoc="0" locked="0" layoutInCell="1" allowOverlap="1" wp14:anchorId="76C978B8" wp14:editId="2A29135F">
                <wp:simplePos x="0" y="0"/>
                <wp:positionH relativeFrom="column">
                  <wp:posOffset>1323975</wp:posOffset>
                </wp:positionH>
                <wp:positionV relativeFrom="paragraph">
                  <wp:posOffset>137795</wp:posOffset>
                </wp:positionV>
                <wp:extent cx="45085" cy="1543050"/>
                <wp:effectExtent l="38100" t="38100" r="50165" b="19050"/>
                <wp:wrapNone/>
                <wp:docPr id="17" name="Tiesioji rodyklės jungtis 17"/>
                <wp:cNvGraphicFramePr/>
                <a:graphic xmlns:a="http://schemas.openxmlformats.org/drawingml/2006/main">
                  <a:graphicData uri="http://schemas.microsoft.com/office/word/2010/wordprocessingShape">
                    <wps:wsp>
                      <wps:cNvCnPr/>
                      <wps:spPr>
                        <a:xfrm flipV="1">
                          <a:off x="0" y="0"/>
                          <a:ext cx="45085" cy="1543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23F3DF" id="_x0000_t32" coordsize="21600,21600" o:spt="32" o:oned="t" path="m,l21600,21600e" filled="f">
                <v:path arrowok="t" fillok="f" o:connecttype="none"/>
                <o:lock v:ext="edit" shapetype="t"/>
              </v:shapetype>
              <v:shape id="Tiesioji rodyklės jungtis 17" o:spid="_x0000_s1026" type="#_x0000_t32" style="position:absolute;margin-left:104.25pt;margin-top:10.85pt;width:3.55pt;height:121.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zusJL7wEAABIEAAAOAAAAZHJzL2Uyb0RvYy54bWysU8uOEzEQvCPxD5bvZCbLBlZRJnvIAhcE Ebtw93raM148ttXuzeNL+CE+jLYnGRAgJBAXy4+u6q7q9ur6MDixA0w2+EbOZ7UU4HVore8a+fHu 9bMrKRIp3yoXPDTyCEler58+We3jEi5CH1wLKJjEp+U+NrInisuqSrqHQaVZiOD50QQcFPERu6pF tWf2wVUXdf2i2gdsIwYNKfHtzfgo14XfGND03pgEJFwjuTYqK5b1Pq/VeqWWHarYW30qQ/1DFYOy npNOVDeKlHhE+wvVYDWGFAzNdBiqYIzVUDSwmnn9k5rbXkUoWticFCeb0v+j1e92WxS25d69lMKr gXt0Z4Hb+WAFhvb42X39ksTDo+/IJsFB7Ng+piUDN36Lp1OKW8zyDwYHYZyNn5iwGMISxaH4fZz8 hgMJzZeXi/pqIYXml/ni8nm9KP2oRppMFzHRGwiDyJtGJkJlu542wXvubMAxhdq9TcSFMPAMyGDn 80rKule+FXSMLI3QKt85yCo4PIdUWc1Yf9nR0cEI/wCGneE6xzRlJmHjUOwUT5PSGjzNJyaOzjBj nZuAdbHgj8BTfIZCmde/AU+Ikjl4msCD9QF/l50O55LNGH92YNSdLbjntpfOFmt48IpXp0+SJ/vH c4F//8rrbwAAAP//AwBQSwMEFAAGAAgAAAAhAHgD4f3hAAAACgEAAA8AAABkcnMvZG93bnJldi54 bWxMj01Pg0AQhu8m/ofNmHizC8RSiiyNH+VgDyZWYzwu7AgoO0vYbYv/3vGkt3cyb555ptjMdhBH nHzvSEG8iEAgNc701Cp4famuMhA+aDJ6cIQKvtHDpjw/K3Ru3Ime8bgPrWAI+Vwr6EIYcyl906HV fuFGJN59uMnqwOPUSjPpE8PtIJMoSqXVPfGFTo9432HztT9YpjxWd+vt59N7tnvY2be6su12bZW6 vJhvb0AEnMNfGX71WR1KdqrdgYwXg4IkypZc5RCvQHAhiZcpiJpDer0CWRby/wvlDwAAAP//AwBQ SwECLQAUAAYACAAAACEAtoM4kv4AAADhAQAAEwAAAAAAAAAAAAAAAAAAAAAAW0NvbnRlbnRfVHlw ZXNdLnhtbFBLAQItABQABgAIAAAAIQA4/SH/1gAAAJQBAAALAAAAAAAAAAAAAAAAAC8BAABfcmVs cy8ucmVsc1BLAQItABQABgAIAAAAIQBzusJL7wEAABIEAAAOAAAAAAAAAAAAAAAAAC4CAABkcnMv ZTJvRG9jLnhtbFBLAQItABQABgAIAAAAIQB4A+H94QAAAAoBAAAPAAAAAAAAAAAAAAAAAEkEAABk cnMvZG93bnJldi54bWxQSwUGAAAAAAQABADzAAAAVwUAAAAA " strokecolor="#5b9bd5 [3204]" strokeweight=".5pt">
                <v:stroke endarrow="block" joinstyle="miter"/>
              </v:shape>
            </w:pict>
          </mc:Fallback>
        </mc:AlternateContent>
      </w:r>
      <w:r w:rsidR="003F4A2E">
        <w:rPr>
          <w:rFonts w:ascii="Times New Roman" w:hAnsi="Times New Roman" w:cs="Times New Roman"/>
          <w:noProof/>
          <w:sz w:val="24"/>
          <w:szCs w:val="24"/>
          <w:lang w:eastAsia="lt-LT"/>
        </w:rPr>
        <mc:AlternateContent>
          <mc:Choice Requires="wps">
            <w:drawing>
              <wp:anchor distT="0" distB="0" distL="114300" distR="114300" simplePos="0" relativeHeight="251686912" behindDoc="0" locked="0" layoutInCell="1" allowOverlap="1" wp14:anchorId="04D8E5FA" wp14:editId="0FFB5FB8">
                <wp:simplePos x="0" y="0"/>
                <wp:positionH relativeFrom="column">
                  <wp:posOffset>2011680</wp:posOffset>
                </wp:positionH>
                <wp:positionV relativeFrom="paragraph">
                  <wp:posOffset>139811</wp:posOffset>
                </wp:positionV>
                <wp:extent cx="0" cy="1182232"/>
                <wp:effectExtent l="0" t="0" r="19050" b="37465"/>
                <wp:wrapNone/>
                <wp:docPr id="18" name="Tiesioji jungtis 18"/>
                <wp:cNvGraphicFramePr/>
                <a:graphic xmlns:a="http://schemas.openxmlformats.org/drawingml/2006/main">
                  <a:graphicData uri="http://schemas.microsoft.com/office/word/2010/wordprocessingShape">
                    <wps:wsp>
                      <wps:cNvCnPr/>
                      <wps:spPr>
                        <a:xfrm>
                          <a:off x="0" y="0"/>
                          <a:ext cx="0" cy="118223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A42460E" id="Tiesioji jungtis 18" o:spid="_x0000_s1026" style="position:absolute;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8.4pt,11pt" to="158.4pt,104.1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giDhOtQEAAMMDAAAOAAAAZHJzL2Uyb0RvYy54bWysU8uO1DAQvCPxD5bvTB5IaBVNZg+7gguC ESwf4HXaE6/8Uts7yfw9bSeTRYCEQFwcP7qqu6o7+9vZGnYGjNq7nje7mjNw0g/anXr+7eH9mxvO YhJuEMY76PkFIr89vH61n0IHrR+9GQAZkbjYTaHnY0qhq6ooR7Ai7nwAR4/KoxWJjniqBhQTsVtT tXX9rpo8DgG9hBjp9n555IfCrxTI9FmpCImZnlNtqaxY1se8Voe96E4owqjlWob4hyqs0I6SblT3 Ign2jPoXKqsl+uhV2klvK6+UllA0kJqm/knN11EEKFrInBg2m+L/o5WfzkdkeqDeUaecsNSjBw3U zifNnp7dKenI6Il8mkLsKPzOHXE9xXDELHpWaPOX5LC5eHvZvIU5MblcSrptmpu2fdtmvuoFGDCm D+Aty5ueG+2ybNGJ88eYltBrCOFyIUvqsksXAznYuC+gSAolawq6DBHcGWRnQe0XUoJLzZq6RGeY 0sZswPrPwDU+Q6EM2N+AN0TJ7F3awFY7j7/LnuZryWqJvzqw6M4WPPrhUppSrKFJKeauU51H8cdz gb/8e4fvAAAA//8DAFBLAwQUAAYACAAAACEAYhZVd98AAAAKAQAADwAAAGRycy9kb3ducmV2Lnht bEyPQUvDQBCF74L/YRnBm910hVJiNqUUxFqQYhXqcZsdk2h2Nuxum/TfO+KhHufN473vFYvRdeKE IbaeNEwnGQikytuWag3vb493cxAxGbKm84QazhhhUV5fFSa3fqBXPO1SLTiEYm40NCn1uZSxatCZ OPE9Ev8+fXAm8RlqaYMZONx1UmXZTDrTEjc0psdVg9X37ug0vIT1erXcnL9o++GGvdrst8/jk9a3 N+PyAUTCMV3M8IvP6FAy08EfyUbRabifzhg9aVCKN7HhTziwkM0VyLKQ/yeUPwAAAP//AwBQSwEC LQAUAAYACAAAACEAtoM4kv4AAADhAQAAEwAAAAAAAAAAAAAAAAAAAAAAW0NvbnRlbnRfVHlwZXNd LnhtbFBLAQItABQABgAIAAAAIQA4/SH/1gAAAJQBAAALAAAAAAAAAAAAAAAAAC8BAABfcmVscy8u cmVsc1BLAQItABQABgAIAAAAIQCgiDhOtQEAAMMDAAAOAAAAAAAAAAAAAAAAAC4CAABkcnMvZTJv RG9jLnhtbFBLAQItABQABgAIAAAAIQBiFlV33wAAAAoBAAAPAAAAAAAAAAAAAAAAAA8EAABkcnMv ZG93bnJldi54bWxQSwUGAAAAAAQABADzAAAAGwUAAAAA " strokecolor="#5b9bd5 [3204]" strokeweight=".5pt">
                <v:stroke joinstyle="miter"/>
              </v:line>
            </w:pict>
          </mc:Fallback>
        </mc:AlternateContent>
      </w:r>
      <w:r w:rsidR="003F4A2E">
        <w:rPr>
          <w:rFonts w:ascii="Times New Roman" w:hAnsi="Times New Roman" w:cs="Times New Roman"/>
          <w:noProof/>
          <w:sz w:val="24"/>
          <w:szCs w:val="24"/>
          <w:lang w:eastAsia="lt-LT"/>
        </w:rPr>
        <mc:AlternateContent>
          <mc:Choice Requires="wps">
            <w:drawing>
              <wp:anchor distT="0" distB="0" distL="114300" distR="114300" simplePos="0" relativeHeight="251671552" behindDoc="0" locked="0" layoutInCell="1" allowOverlap="1" wp14:anchorId="3993DCA7" wp14:editId="7884BF17">
                <wp:simplePos x="0" y="0"/>
                <wp:positionH relativeFrom="column">
                  <wp:posOffset>1053548</wp:posOffset>
                </wp:positionH>
                <wp:positionV relativeFrom="paragraph">
                  <wp:posOffset>139810</wp:posOffset>
                </wp:positionV>
                <wp:extent cx="0" cy="1219366"/>
                <wp:effectExtent l="0" t="0" r="19050" b="19050"/>
                <wp:wrapNone/>
                <wp:docPr id="8" name="Tiesioji jungtis 8"/>
                <wp:cNvGraphicFramePr/>
                <a:graphic xmlns:a="http://schemas.openxmlformats.org/drawingml/2006/main">
                  <a:graphicData uri="http://schemas.microsoft.com/office/word/2010/wordprocessingShape">
                    <wps:wsp>
                      <wps:cNvCnPr/>
                      <wps:spPr>
                        <a:xfrm>
                          <a:off x="0" y="0"/>
                          <a:ext cx="0" cy="12193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17E0606" id="Tiesioji jungtis 8"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2.95pt,11pt" to="82.95pt,107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M2tg/tQEAAMEDAAAOAAAAZHJzL2Uyb0RvYy54bWysU9uO0zAQfUfiHyy/0yRFqpao6T7sCl4Q VLB8gNcZN175prG3Sf+esZNmESAhEC+OL3POzDkz2d9O1rAzYNTedbzZ1JyBk77X7tTxbw/v39xw FpNwvTDeQccvEPnt4fWr/Rha2PrBmx6QEYmL7Rg6PqQU2qqKcgAr4sYHcPSoPFqR6IinqkcxErs1 1baud9XosQ/oJcRIt/fzIz8UfqVAps9KRUjMdJxqS2XFsj7mtTrsRXtCEQYtlzLEP1RhhXaUdKW6 F0mwZ9S/UFkt0Uev0kZ6W3mltISigdQ09U9qvg4iQNFC5sSw2hT/H638dD4i033HqVFOWGrRgwbq 5pNmT8/ulHRkN9mlMcSWgu/cEZdTDEfMkieFNn9JDJuKs5fVWZgSk/OlpNtm27x7u9tlvuoFGDCm D+Aty5uOG+2yaNGK88eY5tBrCOFyIXPqsksXAznYuC+gSAglawq6jBDcGWRnQc0XUoJLzZK6RGeY 0saswPrPwCU+Q6GM19+AV0TJ7F1awVY7j7/LnqZryWqOvzow684WPPr+UppSrKE5KeYuM50H8cdz gb/8eYfvAAAA//8DAFBLAwQUAAYACAAAACEANivs3t8AAAAKAQAADwAAAGRycy9kb3ducmV2Lnht bEyPQUvDQBCF74L/YRnBm900aNGYTSkFsRZKaRXqcZsdk2h2Nuxum/TfO/VSj+/Nx5v38ulgW3FE HxpHCsajBARS6UxDlYKP95e7RxAhajK6dYQKThhgWlxf5TozrqcNHrexEhxCIdMK6hi7TMpQ1mh1 GLkOiW9fzlsdWfpKGq97DretTJNkIq1uiD/UusN5jeXP9mAVrPxiMZ8tT9+0/rT9Ll3u1m/Dq1K3 N8PsGUTEIV5gONfn6lBwp707kAmiZT15eGJUQZrypjPwZ+zZGN8nIItc/p9Q/AIAAP//AwBQSwEC LQAUAAYACAAAACEAtoM4kv4AAADhAQAAEwAAAAAAAAAAAAAAAAAAAAAAW0NvbnRlbnRfVHlwZXNd LnhtbFBLAQItABQABgAIAAAAIQA4/SH/1gAAAJQBAAALAAAAAAAAAAAAAAAAAC8BAABfcmVscy8u cmVsc1BLAQItABQABgAIAAAAIQDM2tg/tQEAAMEDAAAOAAAAAAAAAAAAAAAAAC4CAABkcnMvZTJv RG9jLnhtbFBLAQItABQABgAIAAAAIQA2K+ze3wAAAAoBAAAPAAAAAAAAAAAAAAAAAA8EAABkcnMv ZG93bnJldi54bWxQSwUGAAAAAAQABADzAAAAGwUAAAAA " strokecolor="#5b9bd5 [3204]" strokeweight=".5pt">
                <v:stroke joinstyle="miter"/>
              </v:line>
            </w:pict>
          </mc:Fallback>
        </mc:AlternateContent>
      </w:r>
      <w:r w:rsidR="003F4A2E">
        <w:rPr>
          <w:rFonts w:ascii="Times New Roman" w:hAnsi="Times New Roman" w:cs="Times New Roman"/>
          <w:noProof/>
          <w:sz w:val="24"/>
          <w:szCs w:val="24"/>
          <w:lang w:eastAsia="lt-LT"/>
        </w:rPr>
        <mc:AlternateContent>
          <mc:Choice Requires="wps">
            <w:drawing>
              <wp:anchor distT="0" distB="0" distL="114300" distR="114300" simplePos="0" relativeHeight="251665408" behindDoc="0" locked="0" layoutInCell="1" allowOverlap="1" wp14:anchorId="17A3E00D" wp14:editId="04D70E98">
                <wp:simplePos x="0" y="0"/>
                <wp:positionH relativeFrom="column">
                  <wp:posOffset>373711</wp:posOffset>
                </wp:positionH>
                <wp:positionV relativeFrom="paragraph">
                  <wp:posOffset>139810</wp:posOffset>
                </wp:positionV>
                <wp:extent cx="0" cy="735827"/>
                <wp:effectExtent l="0" t="0" r="19050" b="26670"/>
                <wp:wrapNone/>
                <wp:docPr id="5" name="Tiesioji jungtis 5"/>
                <wp:cNvGraphicFramePr/>
                <a:graphic xmlns:a="http://schemas.openxmlformats.org/drawingml/2006/main">
                  <a:graphicData uri="http://schemas.microsoft.com/office/word/2010/wordprocessingShape">
                    <wps:wsp>
                      <wps:cNvCnPr/>
                      <wps:spPr>
                        <a:xfrm>
                          <a:off x="0" y="0"/>
                          <a:ext cx="0" cy="7358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42ECCAD" id="Tiesioji jungtis 5"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45pt,11pt" to="29.45pt,68.9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0dxjqtQEAAMADAAAOAAAAZHJzL2Uyb0RvYy54bWysU8tu2zAQvBfoPxC815JduAkEyzkkaC9F a7TpBzDU0mLAF5aMJf99l5SsFG2BIkEvFB8zuzuzq93NaA07AUbtXcvXq5ozcNJ32h1b/uP+47tr zmISrhPGO2j5GSK/2b99sxtCAxvfe9MBMgriYjOElvcphaaqouzBirjyARw9Ko9WJDrisepQDBTd mmpT1x+qwWMX0EuIkW7vpke+L/GVApm+KhUhMdNyqi2VFcv6kNdqvxPNEUXotZzLEK+owgrtKOkS 6k4kwZ5Q/xHKaok+epVW0tvKK6UlFA2kZl3/puZ7LwIULWRODItN8f+FlV9OB2S6a/mWMycstehe A3XzUbPHJ3dMOrJtdmkIsSHwrTvgfIrhgFnyqNDmL4lhY3H2vDgLY2JyupR0e/V+e725yuGqZ17A mD6BtyxvWm60y5pFI06fY5qgFwjxch1T5rJLZwMZbNw3UKSDcq0Lu0wQ3BpkJ0G9F1KCS+s5dUFn mtLGLMT638QZn6lQpusl5IVRMnuXFrLVzuPfsqfxUrKa8BcHJt3ZggffnUtPijU0JsXceaTzHP56 LvTnH2//EwAA//8DAFBLAwQUAAYACAAAACEAAXK+LN4AAAAIAQAADwAAAGRycy9kb3ducmV2Lnht bEyPQUvDQBSE74L/YXmCN7sxorYxm1IKYi2U0laox232mUSzb8Putkn/vU8vehxmmPkmnw62FSf0 oXGk4HaUgEAqnWmoUvC2e74ZgwhRk9GtI1RwxgDT4vIi15lxPW3wtI2V4BIKmVZQx9hlUoayRqvD yHVI7H04b3Vk6StpvO653LYyTZIHaXVDvFDrDuc1ll/bo1Ww8ovFfLY8f9L63fb7dLlfvw4vSl1f DbMnEBGH+BeGH3xGh4KZDu5IJohWwf14wkkFacqX2P/VB87dPU5AFrn8f6D4BgAA//8DAFBLAQIt ABQABgAIAAAAIQC2gziS/gAAAOEBAAATAAAAAAAAAAAAAAAAAAAAAABbQ29udGVudF9UeXBlc10u eG1sUEsBAi0AFAAGAAgAAAAhADj9If/WAAAAlAEAAAsAAAAAAAAAAAAAAAAALwEAAF9yZWxzLy5y ZWxzUEsBAi0AFAAGAAgAAAAhADR3GOq1AQAAwAMAAA4AAAAAAAAAAAAAAAAALgIAAGRycy9lMm9E b2MueG1sUEsBAi0AFAAGAAgAAAAhAAFyvizeAAAACAEAAA8AAAAAAAAAAAAAAAAADwQAAGRycy9k b3ducmV2LnhtbFBLBQYAAAAABAAEAPMAAAAaBQAAAAA= " strokecolor="#5b9bd5 [3204]" strokeweight=".5pt">
                <v:stroke joinstyle="miter"/>
              </v:line>
            </w:pict>
          </mc:Fallback>
        </mc:AlternateContent>
      </w:r>
      <w:r w:rsidR="00A719F9">
        <w:rPr>
          <w:rFonts w:ascii="Times New Roman" w:hAnsi="Times New Roman" w:cs="Times New Roman"/>
          <w:noProof/>
          <w:sz w:val="24"/>
          <w:szCs w:val="24"/>
          <w:lang w:eastAsia="lt-LT"/>
        </w:rPr>
        <mc:AlternateContent>
          <mc:Choice Requires="wps">
            <w:drawing>
              <wp:anchor distT="0" distB="0" distL="114300" distR="114300" simplePos="0" relativeHeight="251705344" behindDoc="0" locked="0" layoutInCell="1" allowOverlap="1" wp14:anchorId="495795B7" wp14:editId="401765AC">
                <wp:simplePos x="0" y="0"/>
                <wp:positionH relativeFrom="column">
                  <wp:posOffset>4791176</wp:posOffset>
                </wp:positionH>
                <wp:positionV relativeFrom="paragraph">
                  <wp:posOffset>137795</wp:posOffset>
                </wp:positionV>
                <wp:extent cx="0" cy="687096"/>
                <wp:effectExtent l="0" t="0" r="19050" b="36830"/>
                <wp:wrapNone/>
                <wp:docPr id="30" name="Tiesioji jungtis 30"/>
                <wp:cNvGraphicFramePr/>
                <a:graphic xmlns:a="http://schemas.openxmlformats.org/drawingml/2006/main">
                  <a:graphicData uri="http://schemas.microsoft.com/office/word/2010/wordprocessingShape">
                    <wps:wsp>
                      <wps:cNvCnPr/>
                      <wps:spPr>
                        <a:xfrm>
                          <a:off x="0" y="0"/>
                          <a:ext cx="0" cy="6870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95E9C93" id="Tiesioji jungtis 30" o:spid="_x0000_s1026" style="position:absolute;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7.25pt,10.85pt" to="377.25pt,64.9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r5hQ4tgEAAMIDAAAOAAAAZHJzL2Uyb0RvYy54bWysU8tu2zAQvBfIPxC815JTwE0FyzkkaC5F a7TJBzDU0mLAF5aMJf99l5SsFEmBokUvFB8zuzuzq+31aA07AkbtXcvXq5ozcNJ32h1a/nD/+f0V ZzEJ1wnjHbT8BJFf7y7ebYfQwKXvvekAGQVxsRlCy/uUQlNVUfZgRVz5AI4elUcrEh3xUHUoBopu TXVZ15tq8NgF9BJipNvb6ZHvSnylQKZvSkVIzLScaktlxbI+5rXabUVzQBF6LecyxD9UYYV2lHQJ dSuSYM+o34SyWqKPXqWV9LbySmkJRQOpWdev1PzoRYCihcyJYbEp/r+w8utxj0x3Lf9A9jhhqUf3 GqidT5o9PbtD0pHRE/k0hNgQ/MbtcT7FsMcselRo85fksLF4e1q8hTExOV1Kut1cfaw/bXK46oUX MKY78JblTcuNdlm1aMTxS0wT9AwhXq5jylx26WQgg437DoqUUK51YZcZghuD7Cio+0JKcGk9py7o TFPamIVY/5k44zMVynz9DXlhlMzepYVstfP4u+xpPJesJvzZgUl3tuDRd6fSk2INDUoxdx7qPIm/ ngv95dfb/QQAAP//AwBQSwMEFAAGAAgAAAAhALtyBzHgAAAACgEAAA8AAABkcnMvZG93bnJldi54 bWxMj8FKw0AQhu+C77CM4M1uGqy1MZtSCmItlGIV6nGbHZNodjbsbpv07R3xoMeZ+fjn+/P5YFtx Qh8aRwrGowQEUulMQ5WCt9fHm3sQIWoyunWECs4YYF5cXuQ6M66nFzztYiU4hEKmFdQxdpmUoazR 6jByHRLfPpy3OvLoK2m87jnctjJNkjtpdUP8odYdLmssv3ZHq2DjV6vlYn3+pO277ffper99Hp6U ur4aFg8gIg7xD4YffVaHgp0O7kgmiFbBdHI7YVRBOp6CYOB3cWAync1AFrn8X6H4BgAA//8DAFBL AQItABQABgAIAAAAIQC2gziS/gAAAOEBAAATAAAAAAAAAAAAAAAAAAAAAABbQ29udGVudF9UeXBl c10ueG1sUEsBAi0AFAAGAAgAAAAhADj9If/WAAAAlAEAAAsAAAAAAAAAAAAAAAAALwEAAF9yZWxz Ly5yZWxzUEsBAi0AFAAGAAgAAAAhAKvmFDi2AQAAwgMAAA4AAAAAAAAAAAAAAAAALgIAAGRycy9l Mm9Eb2MueG1sUEsBAi0AFAAGAAgAAAAhALtyBzHgAAAACgEAAA8AAAAAAAAAAAAAAAAAEAQAAGRy cy9kb3ducmV2LnhtbFBLBQYAAAAABAAEAPMAAAAdBQAAAAA= " strokecolor="#5b9bd5 [3204]" strokeweight=".5pt">
                <v:stroke joinstyle="miter"/>
              </v:line>
            </w:pict>
          </mc:Fallback>
        </mc:AlternateContent>
      </w:r>
      <w:r w:rsidR="00A719F9">
        <w:rPr>
          <w:rFonts w:ascii="Times New Roman" w:hAnsi="Times New Roman" w:cs="Times New Roman"/>
          <w:noProof/>
          <w:sz w:val="24"/>
          <w:szCs w:val="24"/>
          <w:lang w:eastAsia="lt-LT"/>
        </w:rPr>
        <mc:AlternateContent>
          <mc:Choice Requires="wps">
            <w:drawing>
              <wp:anchor distT="0" distB="0" distL="114300" distR="114300" simplePos="0" relativeHeight="251699200" behindDoc="0" locked="0" layoutInCell="1" allowOverlap="1" wp14:anchorId="5CA4494E" wp14:editId="259D1CAA">
                <wp:simplePos x="0" y="0"/>
                <wp:positionH relativeFrom="column">
                  <wp:posOffset>3423514</wp:posOffset>
                </wp:positionH>
                <wp:positionV relativeFrom="paragraph">
                  <wp:posOffset>138379</wp:posOffset>
                </wp:positionV>
                <wp:extent cx="0" cy="687096"/>
                <wp:effectExtent l="0" t="0" r="19050" b="36830"/>
                <wp:wrapNone/>
                <wp:docPr id="26" name="Tiesioji jungtis 26"/>
                <wp:cNvGraphicFramePr/>
                <a:graphic xmlns:a="http://schemas.openxmlformats.org/drawingml/2006/main">
                  <a:graphicData uri="http://schemas.microsoft.com/office/word/2010/wordprocessingShape">
                    <wps:wsp>
                      <wps:cNvCnPr/>
                      <wps:spPr>
                        <a:xfrm>
                          <a:off x="0" y="0"/>
                          <a:ext cx="0" cy="6870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ACFCEFE" id="Tiesioji jungtis 26" o:spid="_x0000_s1026" style="position:absolute;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9.55pt,10.9pt" to="269.55pt,6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CYPMKuAEAAMIDAAAOAAAAZHJzL2Uyb0RvYy54bWysU8tu2zAQvAfoPxC815J9cBLBcg4J2kvR GHl8AEMtLQZ8YclY8t9nSdlK0RYoWvRCccmd2Z3hanMzWsMOgFF71/LlouYMnPSddvuWPz99+XzF WUzCdcJ4By0/QuQ3208XmyE0sPK9Nx0gIxIXmyG0vE8pNFUVZQ9WxIUP4OhSebQiUYj7qkMxELs1 1aqu19XgsQvoJcRIp3fTJd8WfqVApnulIiRmWk69pbJiWV/yWm03otmjCL2WpzbEP3RhhXZUdKa6 E0mwN9S/UFkt0Uev0kJ6W3mltISigdQs65/UPPYiQNFC5sQw2xT/H638ftgh013LV2vOnLD0Rk8a 6DlfNXt9c/ukI6Mr8mkIsaH0W7fDUxTDDrPoUaHNX5LDxuLtcfYWxsTkdCjpdH11WV8XuuoDFzCm r+Aty5uWG+2yatGIw7eYqBalnlMoyH1MlcsuHQ3kZOMeQJESqrUs6DJDcGuQHQS9vpASXFpmJcRX sjNMaWNmYP1n4Ck/Q6HM19+AZ0Sp7F2awVY7j7+rnsZzy2rKPzsw6c4WvPjuWN6kWEODUhSehjpP 4o9xgX/8ett3AAAA//8DAFBLAwQUAAYACAAAACEAzDimT98AAAAKAQAADwAAAGRycy9kb3ducmV2 LnhtbEyPwUrDQBCG74LvsIzgze4mRdGYTSkFsRZKsQr1uM2OSTQ7G7LbJn17R3rQ48x8/PP9+Wx0 rThiHxpPGpKJAoFUettQpeH97enmHkSIhqxpPaGGEwaYFZcXucmsH+gVj9tYCQ6hkBkNdYxdJmUo a3QmTHyHxLdP3zsTeewraXszcLhrZarUnXSmIf5Qmw4XNZbf24PTsO6Xy8V8dfqizYcbdulqt3kZ n7W+vhrnjyAijvEPhl99VoeCnfb+QDaIVsPt9CFhVEOacAUGzos9k1OlQBa5/F+h+AEAAP//AwBQ SwECLQAUAAYACAAAACEAtoM4kv4AAADhAQAAEwAAAAAAAAAAAAAAAAAAAAAAW0NvbnRlbnRfVHlw ZXNdLnhtbFBLAQItABQABgAIAAAAIQA4/SH/1gAAAJQBAAALAAAAAAAAAAAAAAAAAC8BAABfcmVs cy8ucmVsc1BLAQItABQABgAIAAAAIQACYPMKuAEAAMIDAAAOAAAAAAAAAAAAAAAAAC4CAABkcnMv ZTJvRG9jLnhtbFBLAQItABQABgAIAAAAIQDMOKZP3wAAAAoBAAAPAAAAAAAAAAAAAAAAABIEAABk cnMvZG93bnJldi54bWxQSwUGAAAAAAQABADzAAAAHgUAAAAA " strokecolor="#5b9bd5 [3204]" strokeweight=".5pt">
                <v:stroke joinstyle="miter"/>
              </v:line>
            </w:pict>
          </mc:Fallback>
        </mc:AlternateContent>
      </w:r>
      <w:r w:rsidR="00A719F9">
        <w:rPr>
          <w:rFonts w:ascii="Times New Roman" w:hAnsi="Times New Roman" w:cs="Times New Roman"/>
          <w:noProof/>
          <w:sz w:val="24"/>
          <w:szCs w:val="24"/>
          <w:lang w:eastAsia="lt-LT"/>
        </w:rPr>
        <mc:AlternateContent>
          <mc:Choice Requires="wps">
            <w:drawing>
              <wp:anchor distT="0" distB="0" distL="114300" distR="114300" simplePos="0" relativeHeight="251676672" behindDoc="0" locked="0" layoutInCell="1" allowOverlap="1" wp14:anchorId="17616BBE" wp14:editId="0F6F2487">
                <wp:simplePos x="0" y="0"/>
                <wp:positionH relativeFrom="column">
                  <wp:posOffset>686385</wp:posOffset>
                </wp:positionH>
                <wp:positionV relativeFrom="paragraph">
                  <wp:posOffset>138379</wp:posOffset>
                </wp:positionV>
                <wp:extent cx="169392" cy="958291"/>
                <wp:effectExtent l="0" t="38100" r="59690" b="13335"/>
                <wp:wrapNone/>
                <wp:docPr id="13" name="Tiesioji rodyklės jungtis 13"/>
                <wp:cNvGraphicFramePr/>
                <a:graphic xmlns:a="http://schemas.openxmlformats.org/drawingml/2006/main">
                  <a:graphicData uri="http://schemas.microsoft.com/office/word/2010/wordprocessingShape">
                    <wps:wsp>
                      <wps:cNvCnPr/>
                      <wps:spPr>
                        <a:xfrm flipV="1">
                          <a:off x="0" y="0"/>
                          <a:ext cx="169392" cy="9582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FE4028" id="Tiesioji rodyklės jungtis 13" o:spid="_x0000_s1026" type="#_x0000_t32" style="position:absolute;margin-left:54.05pt;margin-top:10.9pt;width:13.35pt;height:75.4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aBcCk7AEAABIEAAAOAAAAZHJzL2Uyb0RvYy54bWysU9tuEzEQfUfiHyy/k01SUTVRNn1IgRcE EbS8u97xrovXtsbTXL6EH+LDGHuTBZVKCMSL5cucM3POjFfXh96JHWCywddyNplKAV6Hxvq2lne3 b19dSZFI+Ua54KGWR0jyev3yxWoflzAPXXANoGASn5b7WMuOKC6rKukOepUmIYLnRxOwV8RHbKsG 1Z7Ze1fNp9PLah+wiRg0pMS3N8OjXBd+Y0DTR2MSkHC15NqorFjW+7xW65VatqhiZ/WpDPUPVfTK ek46Ut0oUuIR7W9UvdUYUjA00aGvgjFWQ9HAambTJ2o+dypC0cLmpDjalP4frf6w26KwDffuQgqv eu7RrQVu54MVGJrjV/f9WxIPj74lmwQHsWP7mJYM3Pgtnk4pbjHLPxjshXE2fmHCYghLFIfi93H0 Gw4kNF/OLhcXi7kUmp8Wr6/mi1lmrwaaTBcx0TsIvcibWiZCZduONsF77mzAIYXavU80AM+ADHY+ r6Sse+MbQcfI0git8q2DU54cUmU1Q/1lR0cHA/wTGHYm11mUlJmEjUOxUzxNSmvwdK7YeY7OMGOd G4HTPwNP8RkKZV7/BjwiSubgaQT31gd8LjsdziWbIf7swKA7W3DPbS+dLdbw4JWenD5JnuxfzwX+ 8yuvfwAAAP//AwBQSwMEFAAGAAgAAAAhAKQqEJLfAAAACgEAAA8AAABkcnMvZG93bnJldi54bWxM j81OwzAQhO9IvIO1SNyok4BoGuJU/DQHekCirRBHJ16SQLyOYrcNb9/tCW4z2tHsN/lysr044Og7 RwriWQQCqXamo0bBblvepCB80GR07wgV/KKHZXF5kevMuCO942ETGsEl5DOtoA1hyKT0dYtW+5kb kPj25UarA9uxkWbURy63vUyi6F5a3RF/aPWAzy3WP5u95ZbX8mmx+n77TNcva/tRlbZZLaxS11fT 4wOIgFP4C8MZn9GhYKbK7cl40bOP0pijCpKYJ5wDt3csKhbzZA6yyOX/CcUJAAD//wMAUEsBAi0A FAAGAAgAAAAhALaDOJL+AAAA4QEAABMAAAAAAAAAAAAAAAAAAAAAAFtDb250ZW50X1R5cGVzXS54 bWxQSwECLQAUAAYACAAAACEAOP0h/9YAAACUAQAACwAAAAAAAAAAAAAAAAAvAQAAX3JlbHMvLnJl bHNQSwECLQAUAAYACAAAACEAmgXApOwBAAASBAAADgAAAAAAAAAAAAAAAAAuAgAAZHJzL2Uyb0Rv Yy54bWxQSwECLQAUAAYACAAAACEApCoQkt8AAAAKAQAADwAAAAAAAAAAAAAAAABGBAAAZHJzL2Rv d25yZXYueG1sUEsFBgAAAAAEAAQA8wAAAFIFAAAAAA== " strokecolor="#5b9bd5 [3204]" strokeweight=".5pt">
                <v:stroke endarrow="block" joinstyle="miter"/>
              </v:shape>
            </w:pict>
          </mc:Fallback>
        </mc:AlternateContent>
      </w:r>
      <w:r w:rsidR="00A719F9">
        <w:rPr>
          <w:rFonts w:ascii="Times New Roman" w:hAnsi="Times New Roman" w:cs="Times New Roman"/>
          <w:noProof/>
          <w:sz w:val="24"/>
          <w:szCs w:val="24"/>
          <w:lang w:eastAsia="lt-LT"/>
        </w:rPr>
        <mc:AlternateContent>
          <mc:Choice Requires="wps">
            <w:drawing>
              <wp:anchor distT="0" distB="0" distL="114300" distR="114300" simplePos="0" relativeHeight="251659264" behindDoc="0" locked="0" layoutInCell="1" allowOverlap="1" wp14:anchorId="35D913FA" wp14:editId="63E03BDA">
                <wp:simplePos x="0" y="0"/>
                <wp:positionH relativeFrom="column">
                  <wp:posOffset>-321870</wp:posOffset>
                </wp:positionH>
                <wp:positionV relativeFrom="paragraph">
                  <wp:posOffset>138378</wp:posOffset>
                </wp:positionV>
                <wp:extent cx="6261811" cy="7315"/>
                <wp:effectExtent l="0" t="57150" r="24765" b="88265"/>
                <wp:wrapNone/>
                <wp:docPr id="1" name="Tiesioji rodyklės jungtis 1"/>
                <wp:cNvGraphicFramePr/>
                <a:graphic xmlns:a="http://schemas.openxmlformats.org/drawingml/2006/main">
                  <a:graphicData uri="http://schemas.microsoft.com/office/word/2010/wordprocessingShape">
                    <wps:wsp>
                      <wps:cNvCnPr/>
                      <wps:spPr>
                        <a:xfrm>
                          <a:off x="0" y="0"/>
                          <a:ext cx="6261811" cy="73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6A33A6" id="Tiesioji rodyklės jungtis 1" o:spid="_x0000_s1026" type="#_x0000_t32" style="position:absolute;margin-left:-25.35pt;margin-top:10.9pt;width:493.05pt;height:.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RGhwd5QEAAAUEAAAOAAAAZHJzL2Uyb0RvYy54bWysU9uO0zAQfUfiH6y80zRFlFXVdB+6wAuC CnY/wOuMEy++aTzby5fwQ3wYY6fNIkBIIF4m8eXMnHNmvL4+Oiv2gMkE31bNbF4J8Cp0xvdtdXf7 9sVVJRJJ30kbPLTVCVJ1vXn+bH2IK1iEIdgOUHASn1aH2FYDUVzVdVIDOJlmIYLnQx3QSeIl9nWH 8sDZna0X8/myPgTsIgYFKfHuzXhYbUp+rUHRR60TkLBtxdyoRCzxPsd6s5arHmUcjDrTkP/Awknj ueiU6kaSFI9ofknljMKQgqaZCq4OWhsFRQOraeY/qfk8yAhFC5uT4mRT+n9p1Yf9DoXpuHeV8NJx i24NcDcfjMDQnb7Yb1+TeHj0PZkkmuzXIaYVw7Z+h+dVijvM4o8aXf6yLHEsHp8mj+FIQvHmcrFs rhoupvjs9cvmVU5ZP2EjJnoHwYn801aJUJp+oG3wnpsZsCk2y/37RCPwAsiFrc+RpLFvfCfoFFkO oZG+t3Cuk6/UWcJIuvzRycII/wSazWCaY5kyhrC1KPaSB0gqBZ6KCczYer6dYdpYOwHnhd8fgef7 GQplRP8GPCFK5eBpAjvjA/6uOh0vlPV4/+LAqDtbcM+tLu0s1vCslZ6c30Ue5h/XBf70ejffAQAA //8DAFBLAwQUAAYACAAAACEAV96J+t4AAAAJAQAADwAAAGRycy9kb3ducmV2LnhtbEyPwU7DMAyG 70i8Q2QkbluyjgErTSeExI6gDQ5wyxqvqdY4VZO1hafHnOBo+9Pv7y82k2/FgH1sAmlYzBUIpCrY hmoN72/Ps3sQMRmypg2EGr4wwqa8vChMbsNIOxz2qRYcQjE3GlxKXS5lrBx6E+ehQ+LbMfTeJB77 WtrejBzuW5kpdSu9aYg/ONPhk8PqtD97Da/1x+Az2jbyuP783tYv9uTGpPX11fT4ACLhlP5g+NVn dSjZ6RDOZKNoNcxW6o5RDdmCKzCwXq5uQBx4sVQgy0L+b1D+AAAA//8DAFBLAQItABQABgAIAAAA IQC2gziS/gAAAOEBAAATAAAAAAAAAAAAAAAAAAAAAABbQ29udGVudF9UeXBlc10ueG1sUEsBAi0A FAAGAAgAAAAhADj9If/WAAAAlAEAAAsAAAAAAAAAAAAAAAAALwEAAF9yZWxzLy5yZWxzUEsBAi0A FAAGAAgAAAAhAJEaHB3lAQAABQQAAA4AAAAAAAAAAAAAAAAALgIAAGRycy9lMm9Eb2MueG1sUEsB Ai0AFAAGAAgAAAAhAFfeifreAAAACQEAAA8AAAAAAAAAAAAAAAAAPwQAAGRycy9kb3ducmV2Lnht bFBLBQYAAAAABAAEAPMAAABKBQAAAAA= " strokecolor="#5b9bd5 [3204]" strokeweight=".5pt">
                <v:stroke endarrow="block" joinstyle="miter"/>
              </v:shape>
            </w:pict>
          </mc:Fallback>
        </mc:AlternateContent>
      </w:r>
      <w:r w:rsidR="00A719F9">
        <w:rPr>
          <w:rFonts w:ascii="Times New Roman" w:hAnsi="Times New Roman" w:cs="Times New Roman"/>
          <w:noProof/>
          <w:sz w:val="24"/>
          <w:szCs w:val="24"/>
          <w:lang w:eastAsia="lt-LT"/>
        </w:rPr>
        <mc:AlternateContent>
          <mc:Choice Requires="wps">
            <w:drawing>
              <wp:anchor distT="0" distB="0" distL="114300" distR="114300" simplePos="0" relativeHeight="251695104" behindDoc="0" locked="0" layoutInCell="1" allowOverlap="1" wp14:anchorId="2C6518D3" wp14:editId="3D762F71">
                <wp:simplePos x="0" y="0"/>
                <wp:positionH relativeFrom="column">
                  <wp:posOffset>2998570</wp:posOffset>
                </wp:positionH>
                <wp:positionV relativeFrom="paragraph">
                  <wp:posOffset>137795</wp:posOffset>
                </wp:positionV>
                <wp:extent cx="0" cy="175260"/>
                <wp:effectExtent l="0" t="0" r="19050" b="34290"/>
                <wp:wrapNone/>
                <wp:docPr id="23" name="Tiesioji jungtis 23"/>
                <wp:cNvGraphicFramePr/>
                <a:graphic xmlns:a="http://schemas.openxmlformats.org/drawingml/2006/main">
                  <a:graphicData uri="http://schemas.microsoft.com/office/word/2010/wordprocessingShape">
                    <wps:wsp>
                      <wps:cNvCnPr/>
                      <wps:spPr>
                        <a:xfrm>
                          <a:off x="0" y="0"/>
                          <a:ext cx="0" cy="1752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6FA993A" id="Tiesioji jungtis 23" o:spid="_x0000_s1026" style="position:absolute;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6.1pt,10.85pt" to="236.1pt,24.6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aYlHvuAEAAMIDAAAOAAAAZHJzL2Uyb0RvYy54bWysU01v2zAMvQ/ofxB0b2xnWDcYcXpo0V2G LdjaH6DKVKxCX6DU2Pn3o+TEHboBw4ZeaFHiI/ke6c31ZA07AEbtXcebVc0ZOOl77fYdf7i/u/zE WUzC9cJ4Bx0/QuTX24t3mzG0sPaDNz0goyQutmPo+JBSaKsqygGsiCsfwNGj8mhFIhf3VY9ipOzW VOu6vqpGj31ALyFGur2dH/m25FcKZPqmVITETMept1QsFvuYbbXdiHaPIgxantoQ/9GFFdpR0SXV rUiCPaP+LZXVEn30Kq2kt5VXSksoHIhNU79i82MQAQoXEieGRab4dmnl18MOme47vn7PmROWZnSv gcb5pNnTs9snHRk9kU5jiC2F37gdnrwYdphJTwpt/hIdNhVtj4u2MCUm50tJt83HD+urInv1ggsY 02fwluVDx412mbVoxeFLTFSLQs8h5OQ+5srllI4GcrBx30ERE6rVFHTZIbgxyA6Cpi+kBJeazITy legMU9qYBVj/HXiKz1Ao+/Uv4AVRKnuXFrDVzuOfqqfp3LKa488KzLyzBI++P5aZFGloUQrD01Ln TfzVL/CXX2/7EwAA//8DAFBLAwQUAAYACAAAACEAqB+fA98AAAAJAQAADwAAAGRycy9kb3ducmV2 LnhtbEyPTUvDQBCG74L/YRnBm910FVtjNqUUxFooxVaox212TKLZ2ZDdNum/d8SD3ubj4Z1nstng GnHCLtSeNIxHCQikwtuaSg1vu6ebKYgQDVnTeEINZwwwyy8vMpNa39MrnraxFBxCITUaqhjbVMpQ VOhMGPkWiXcfvnMmctuV0nam53DXSJUk99KZmvhCZVpcVFh8bY9Ow7pbLhfz1fmTNu+u36vVfvMy PGt9fTXMH0FEHOIfDD/6rA45Ox38kWwQjYa7iVKMalDjCQgGfgcHLh5uQeaZ/P9B/g0AAP//AwBQ SwECLQAUAAYACAAAACEAtoM4kv4AAADhAQAAEwAAAAAAAAAAAAAAAAAAAAAAW0NvbnRlbnRfVHlw ZXNdLnhtbFBLAQItABQABgAIAAAAIQA4/SH/1gAAAJQBAAALAAAAAAAAAAAAAAAAAC8BAABfcmVs cy8ucmVsc1BLAQItABQABgAIAAAAIQAaYlHvuAEAAMIDAAAOAAAAAAAAAAAAAAAAAC4CAABkcnMv ZTJvRG9jLnhtbFBLAQItABQABgAIAAAAIQCoH58D3wAAAAkBAAAPAAAAAAAAAAAAAAAAABIEAABk cnMvZG93bnJldi54bWxQSwUGAAAAAAQABADzAAAAHgUAAAAA " strokecolor="#5b9bd5 [3204]" strokeweight=".5pt">
                <v:stroke joinstyle="miter"/>
              </v:line>
            </w:pict>
          </mc:Fallback>
        </mc:AlternateContent>
      </w:r>
      <w:r w:rsidR="0067536C">
        <w:rPr>
          <w:rFonts w:ascii="Times New Roman" w:hAnsi="Times New Roman" w:cs="Times New Roman"/>
          <w:noProof/>
          <w:sz w:val="24"/>
          <w:szCs w:val="24"/>
          <w:lang w:eastAsia="lt-LT"/>
        </w:rPr>
        <mc:AlternateContent>
          <mc:Choice Requires="wps">
            <w:drawing>
              <wp:anchor distT="0" distB="0" distL="114300" distR="114300" simplePos="0" relativeHeight="251663360" behindDoc="0" locked="0" layoutInCell="1" allowOverlap="1" wp14:anchorId="7A06E541" wp14:editId="7595DB55">
                <wp:simplePos x="0" y="0"/>
                <wp:positionH relativeFrom="margin">
                  <wp:posOffset>-321564</wp:posOffset>
                </wp:positionH>
                <wp:positionV relativeFrom="paragraph">
                  <wp:posOffset>327660</wp:posOffset>
                </wp:positionV>
                <wp:extent cx="760730" cy="482600"/>
                <wp:effectExtent l="0" t="0" r="0" b="0"/>
                <wp:wrapNone/>
                <wp:docPr id="4" name="Teksto laukas 4"/>
                <wp:cNvGraphicFramePr/>
                <a:graphic xmlns:a="http://schemas.openxmlformats.org/drawingml/2006/main">
                  <a:graphicData uri="http://schemas.microsoft.com/office/word/2010/wordprocessingShape">
                    <wps:wsp>
                      <wps:cNvSpPr txBox="1"/>
                      <wps:spPr>
                        <a:xfrm>
                          <a:off x="0" y="0"/>
                          <a:ext cx="760730" cy="4826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B9E95F2" w14:textId="77777777" w:rsidR="00313786" w:rsidRPr="00A719F9" w:rsidRDefault="00313786" w:rsidP="00313786">
                            <w:pPr>
                              <w:rPr>
                                <w:rFonts w:ascii="Times New Roman" w:hAnsi="Times New Roman" w:cs="Times New Roman"/>
                                <w:b/>
                                <w:color w:val="44546A" w:themeColor="text2"/>
                                <w:sz w:val="16"/>
                              </w:rPr>
                            </w:pPr>
                            <w:r w:rsidRPr="00A719F9">
                              <w:rPr>
                                <w:rFonts w:ascii="Times New Roman" w:hAnsi="Times New Roman" w:cs="Times New Roman"/>
                                <w:b/>
                                <w:color w:val="44546A" w:themeColor="text2"/>
                                <w:sz w:val="16"/>
                              </w:rPr>
                              <w:t>Europos Komisijos paklaus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26518" id="Teksto laukas 4" o:spid="_x0000_s1035" type="#_x0000_t202" style="position:absolute;left:0;text-align:left;margin-left:-25.3pt;margin-top:25.8pt;width:59.9pt;height:3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L+eWOfQIAAEoFAAAOAAAAZHJzL2Uyb0RvYy54bWysVEtPGzEQvlfqf7B8L7tJUx4RG5SCqCoh QIWKs+O1yQrb49qT7Ka/vmNvdqEU9VD1Yo9nvnnP+PSss4ZtVYgNuIpPDkrOlJNQN+6x4t/vLz8c cxZRuFoYcKriOxX52eL9u9PWz9UU1mBqFRgZcXHe+oqvEf28KKJcKyviAXjlSKghWIH0DI9FHURL 1q0ppmV5WLQQah9AqhiJe9EL+SLb11pJvNE6KmSm4hQb5jPkc5XOYnEq5o9B+HUj92GIf4jCisaR 09HUhUDBNqH5w5RtZIAIGg8k2AK0bqTKOVA2k/JVNndr4VXOhYoT/Vim+P/MyuvtbWBNXfEZZ05Y atG9eooIzIjNk4hslkrU+jgn5J0nLHafoaNWD/xIzJR5p4NNN+XESE7F3o0FVh0yScyjw/LoI0kk iWbH08MyN6B4VvYh4hcFliWi4oH6l8sqtlcRKRCCDpDky8FlY0zuoXG/MQiYOEWKvI8wU7gzKuGM +6Y0pU0xTbODPHDq3AS2FTQq9VPOL1shZFLR5GlUmrylZHBQ2mOTmspDOCqWbyk+exvR2SM4HBVt 4yD8XVn3+CHrPteUNnarLvf4ZGjaCuod9TJAvxDRy8uGKn4lIt6KQBtATaKtxhs6tIG24rCnOFtD +PkWP+FpMEnKWUsbVfH4YyOC4sx8dTSyJ5PZLK1gfsw+HU3pEV5KVi8lbmPPgToxof/Dy0wmPJqB 1AHsAy3/MnklkXCSfFccB/Ic+z2nz0Oq5TKDaOm8wCt352Uynaqc5um+exDB74cOaVqvYdg9MX81 ez02aTpYbhB0kwcz1bmv6r7+tLB5XvefS/oRXr4z6vkLXPwCAAD//wMAUEsDBBQABgAIAAAAIQAZ v8mw3gAAAAkBAAAPAAAAZHJzL2Rvd25yZXYueG1sTI+xTsNADIZ3JN7hZCS29tKghjbNpSpIDAwd KLA7iZtEzflC7poGnh4z0cmy/Pn352w72U6NNPjWsYHFPAJFXLqq5drAx/vLbAXKB+QKO8dk4Js8 bPPbmwzTyl34jcZDqJWEsE/RQBNCn2rty4Ys+rnriWV2dIPFIO1Q62rAi4TbTsdRlGiLLcuFBnt6 bqg8Hc5WNMbP4mEdds77/TF+ev3BfXH6Mub+btptQAWawj8Mf/qyA7k4Fe7MlVedgdkySgQ1sFxI FSBZx6AKAePHBHSe6esP8l8AAAD//wMAUEsBAi0AFAAGAAgAAAAhALaDOJL+AAAA4QEAABMAAAAA AAAAAAAAAAAAAAAAAFtDb250ZW50X1R5cGVzXS54bWxQSwECLQAUAAYACAAAACEAOP0h/9YAAACU AQAACwAAAAAAAAAAAAAAAAAvAQAAX3JlbHMvLnJlbHNQSwECLQAUAAYACAAAACEAS/nljn0CAABK BQAADgAAAAAAAAAAAAAAAAAuAgAAZHJzL2Uyb0RvYy54bWxQSwECLQAUAAYACAAAACEAGb/JsN4A AAAJAQAADwAAAAAAAAAAAAAAAADXBAAAZHJzL2Rvd25yZXYueG1sUEsFBgAAAAAEAAQA8wAAAOIF AAAAAA== " filled="f" stroked="f" strokeweight="1pt">
                <v:textbox>
                  <w:txbxContent>
                    <w:p w:rsidR="00313786" w:rsidRPr="00A719F9" w:rsidRDefault="00313786" w:rsidP="00313786">
                      <w:pPr>
                        <w:rPr>
                          <w:rFonts w:ascii="Times New Roman" w:hAnsi="Times New Roman" w:cs="Times New Roman"/>
                          <w:b/>
                          <w:color w:val="44546A" w:themeColor="text2"/>
                          <w:sz w:val="16"/>
                        </w:rPr>
                      </w:pPr>
                      <w:r w:rsidRPr="00A719F9">
                        <w:rPr>
                          <w:rFonts w:ascii="Times New Roman" w:hAnsi="Times New Roman" w:cs="Times New Roman"/>
                          <w:b/>
                          <w:color w:val="44546A" w:themeColor="text2"/>
                          <w:sz w:val="16"/>
                        </w:rPr>
                        <w:t>Europos Komisijos paklausimas</w:t>
                      </w:r>
                    </w:p>
                  </w:txbxContent>
                </v:textbox>
                <w10:wrap anchorx="margin"/>
              </v:shape>
            </w:pict>
          </mc:Fallback>
        </mc:AlternateContent>
      </w:r>
    </w:p>
    <w:p w14:paraId="42235B42" w14:textId="77777777" w:rsidR="00273805" w:rsidRPr="00B067CF" w:rsidRDefault="00A719F9" w:rsidP="00B957F3">
      <w:pPr>
        <w:jc w:val="both"/>
        <w:rPr>
          <w:rFonts w:ascii="Times New Roman" w:hAnsi="Times New Roman" w:cs="Times New Roman"/>
          <w:sz w:val="24"/>
          <w:szCs w:val="24"/>
        </w:rPr>
      </w:pPr>
      <w:r>
        <w:rPr>
          <w:rFonts w:ascii="Times New Roman" w:hAnsi="Times New Roman" w:cs="Times New Roman"/>
          <w:noProof/>
          <w:sz w:val="24"/>
          <w:szCs w:val="24"/>
          <w:lang w:eastAsia="lt-LT"/>
        </w:rPr>
        <mc:AlternateContent>
          <mc:Choice Requires="wps">
            <w:drawing>
              <wp:anchor distT="0" distB="0" distL="114300" distR="114300" simplePos="0" relativeHeight="251696128" behindDoc="0" locked="0" layoutInCell="1" allowOverlap="1" wp14:anchorId="110C3B4D" wp14:editId="1D4BB059">
                <wp:simplePos x="0" y="0"/>
                <wp:positionH relativeFrom="margin">
                  <wp:posOffset>2575660</wp:posOffset>
                </wp:positionH>
                <wp:positionV relativeFrom="paragraph">
                  <wp:posOffset>36830</wp:posOffset>
                </wp:positionV>
                <wp:extent cx="760730" cy="482600"/>
                <wp:effectExtent l="0" t="0" r="0" b="0"/>
                <wp:wrapNone/>
                <wp:docPr id="24" name="Teksto laukas 24"/>
                <wp:cNvGraphicFramePr/>
                <a:graphic xmlns:a="http://schemas.openxmlformats.org/drawingml/2006/main">
                  <a:graphicData uri="http://schemas.microsoft.com/office/word/2010/wordprocessingShape">
                    <wps:wsp>
                      <wps:cNvSpPr txBox="1"/>
                      <wps:spPr>
                        <a:xfrm>
                          <a:off x="0" y="0"/>
                          <a:ext cx="760730" cy="4826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D337B9A" w14:textId="77777777" w:rsidR="00A719F9" w:rsidRPr="00A719F9" w:rsidRDefault="00A719F9" w:rsidP="00313786">
                            <w:pPr>
                              <w:rPr>
                                <w:rFonts w:ascii="Times New Roman" w:hAnsi="Times New Roman" w:cs="Times New Roman"/>
                                <w:b/>
                                <w:color w:val="44546A" w:themeColor="text2"/>
                                <w:sz w:val="16"/>
                              </w:rPr>
                            </w:pPr>
                            <w:r w:rsidRPr="00A719F9">
                              <w:rPr>
                                <w:rFonts w:ascii="Times New Roman" w:hAnsi="Times New Roman" w:cs="Times New Roman"/>
                                <w:b/>
                                <w:color w:val="44546A" w:themeColor="text2"/>
                                <w:sz w:val="16"/>
                              </w:rPr>
                              <w:t>Oficialus praneš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374D3" id="Teksto laukas 24" o:spid="_x0000_s1036" type="#_x0000_t202" style="position:absolute;left:0;text-align:left;margin-left:202.8pt;margin-top:2.9pt;width:59.9pt;height:38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1S7xlfgIAAE0FAAAOAAAAZHJzL2Uyb0RvYy54bWysVF9v0zAQf0fiO1h+Z0lL2Ua1dCqbhpAm NrGhPbuOvUazfca+NimfnrPTpGNMPCBe7PPd7/7f+ey8s4ZtVYgNuIpPjkrOlJNQN+6x4t/vr96d chZRuFoYcKriOxX5+eLtm7PWz9UU1mBqFRgZcXHe+oqvEf28KKJcKyviEXjlSKghWIH0DI9FHURL 1q0ppmV5XLQQah9AqhiJe9kL+SLb11pJvNE6KmSm4hQb5jPkc5XOYnEm5o9B+HUj92GIf4jCisaR 09HUpUDBNqH5w5RtZIAIGo8k2AK0bqTKOVA2k/JFNndr4VXOhYoT/Vim+P/Myq/b28CauuLTGWdO WOrRvXqKCMyIzZOIjPhUpNbHOWHvPKGx+wQdNXvgR2Km3DsdbLopK0ZyKvduLLHqkElinhyXJ+9J Ikk0O50el7kFxUHZh4ifFViWiIoH6mAurNheR6RACDpAki8HV40xuYvG/cYgYOIUKfI+wkzhzqiE M+6b0pQ4xTTNDvLIqQsT2FbQsNRPOb9shZBJRZOnUWnympLBQWmPTWoqj+GoWL6mePA2orNHcDgq 2sZB+Luy7vFD1n2uKW3sVl3u8iTXO7FWUO+omQH6nYheXjVU8msR8VYEWgLqEi023tChDbQVhz3F 2RrCz9f4CU+zSVLOWlqqiscfGxEUZ+aLo6n9OJnN0hbmx+zDyZQe4blk9VziNvYCqBUT+kK8zGTC oxlIHcA+0P4vk1cSCSfJd8VxIC+wX3X6P6RaLjOI9s4LvHZ3XibTqcxpoO67BxH8fuqQxvUrDOsn 5i+Gr8cmTQfLDYJu8mQeqrpvAO1sHtj9/5I+hefvjDr8gotfAAAA//8DAFBLAwQUAAYACAAAACEA dhjYed0AAAAIAQAADwAAAGRycy9kb3ducmV2LnhtbEyPTU+DQBCG7yb+h82YeLNLsTSILE018eCh B6veB5gCKTuL7Jaiv97xZI+T92OeN9/MtlcTjb5zbGC5iEARV67uuDHw8f5yl4LyAbnG3jEZ+CYP m+L6Ksesdmd+o2kfGiUl7DM00IYwZFr7qiWLfuEGYtEObrQY5BwbXY94lnLb6ziK1tpix/KhxYGe W6qO+5MVjOmzvH8IW+f97hA/vf7grjx+GXN7M28fQQWaw78Z/vAlA4Uwle7EtVe9gVWUrMVqIJEF oidxsgJVGkiXKegi15cDil8AAAD//wMAUEsBAi0AFAAGAAgAAAAhALaDOJL+AAAA4QEAABMAAAAA AAAAAAAAAAAAAAAAAFtDb250ZW50X1R5cGVzXS54bWxQSwECLQAUAAYACAAAACEAOP0h/9YAAACU AQAACwAAAAAAAAAAAAAAAAAvAQAAX3JlbHMvLnJlbHNQSwECLQAUAAYACAAAACEAtUu8ZX4CAABN BQAADgAAAAAAAAAAAAAAAAAuAgAAZHJzL2Uyb0RvYy54bWxQSwECLQAUAAYACAAAACEAdhjYed0A AAAIAQAADwAAAAAAAAAAAAAAAADYBAAAZHJzL2Rvd25yZXYueG1sUEsFBgAAAAAEAAQA8wAAAOIF AAAAAA== " filled="f" stroked="f" strokeweight="1pt">
                <v:textbox>
                  <w:txbxContent>
                    <w:p w:rsidR="00A719F9" w:rsidRPr="00A719F9" w:rsidRDefault="00A719F9" w:rsidP="00313786">
                      <w:pPr>
                        <w:rPr>
                          <w:rFonts w:ascii="Times New Roman" w:hAnsi="Times New Roman" w:cs="Times New Roman"/>
                          <w:b/>
                          <w:color w:val="44546A" w:themeColor="text2"/>
                          <w:sz w:val="16"/>
                        </w:rPr>
                      </w:pPr>
                      <w:r w:rsidRPr="00A719F9">
                        <w:rPr>
                          <w:rFonts w:ascii="Times New Roman" w:hAnsi="Times New Roman" w:cs="Times New Roman"/>
                          <w:b/>
                          <w:color w:val="44546A" w:themeColor="text2"/>
                          <w:sz w:val="16"/>
                        </w:rPr>
                        <w:t>Oficialus pranešimas</w:t>
                      </w:r>
                    </w:p>
                  </w:txbxContent>
                </v:textbox>
                <w10:wrap anchorx="margin"/>
              </v:shape>
            </w:pict>
          </mc:Fallback>
        </mc:AlternateContent>
      </w:r>
    </w:p>
    <w:p w14:paraId="6170CB17" w14:textId="77777777" w:rsidR="00273805" w:rsidRPr="00B067CF" w:rsidRDefault="00A671AE" w:rsidP="00B957F3">
      <w:pPr>
        <w:jc w:val="both"/>
        <w:rPr>
          <w:rFonts w:ascii="Times New Roman" w:hAnsi="Times New Roman" w:cs="Times New Roman"/>
          <w:sz w:val="24"/>
          <w:szCs w:val="24"/>
        </w:rPr>
      </w:pPr>
      <w:r>
        <w:rPr>
          <w:rFonts w:ascii="Times New Roman" w:hAnsi="Times New Roman" w:cs="Times New Roman"/>
          <w:noProof/>
          <w:sz w:val="24"/>
          <w:szCs w:val="24"/>
          <w:lang w:eastAsia="lt-LT"/>
        </w:rPr>
        <mc:AlternateContent>
          <mc:Choice Requires="wps">
            <w:drawing>
              <wp:anchor distT="0" distB="0" distL="114300" distR="114300" simplePos="0" relativeHeight="251701248" behindDoc="0" locked="0" layoutInCell="1" allowOverlap="1" wp14:anchorId="7BB902B9" wp14:editId="03AA5C7C">
                <wp:simplePos x="0" y="0"/>
                <wp:positionH relativeFrom="margin">
                  <wp:posOffset>3152775</wp:posOffset>
                </wp:positionH>
                <wp:positionV relativeFrom="paragraph">
                  <wp:posOffset>294639</wp:posOffset>
                </wp:positionV>
                <wp:extent cx="819150" cy="676275"/>
                <wp:effectExtent l="0" t="0" r="0" b="0"/>
                <wp:wrapNone/>
                <wp:docPr id="27" name="Teksto laukas 27"/>
                <wp:cNvGraphicFramePr/>
                <a:graphic xmlns:a="http://schemas.openxmlformats.org/drawingml/2006/main">
                  <a:graphicData uri="http://schemas.microsoft.com/office/word/2010/wordprocessingShape">
                    <wps:wsp>
                      <wps:cNvSpPr txBox="1"/>
                      <wps:spPr>
                        <a:xfrm>
                          <a:off x="0" y="0"/>
                          <a:ext cx="819150" cy="6762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A7683B0" w14:textId="77777777" w:rsidR="00A719F9" w:rsidRPr="0067536C" w:rsidRDefault="00A719F9" w:rsidP="0067536C">
                            <w:pPr>
                              <w:rPr>
                                <w:rFonts w:ascii="Times New Roman" w:hAnsi="Times New Roman" w:cs="Times New Roman"/>
                                <w:color w:val="44546A" w:themeColor="text2"/>
                                <w:sz w:val="16"/>
                              </w:rPr>
                            </w:pPr>
                            <w:r w:rsidRPr="00A719F9">
                              <w:rPr>
                                <w:rFonts w:ascii="Times New Roman" w:hAnsi="Times New Roman" w:cs="Times New Roman"/>
                                <w:b/>
                                <w:color w:val="44546A" w:themeColor="text2"/>
                                <w:sz w:val="16"/>
                              </w:rPr>
                              <w:t>Atsakymas</w:t>
                            </w:r>
                            <w:r w:rsidRPr="0067536C">
                              <w:rPr>
                                <w:rFonts w:ascii="Times New Roman" w:hAnsi="Times New Roman" w:cs="Times New Roman"/>
                                <w:color w:val="44546A" w:themeColor="text2"/>
                                <w:sz w:val="16"/>
                              </w:rPr>
                              <w:t>:</w:t>
                            </w:r>
                          </w:p>
                          <w:p w14:paraId="2FA6F5B8" w14:textId="77777777" w:rsidR="00A719F9" w:rsidRPr="0067536C" w:rsidRDefault="00A671AE" w:rsidP="0067536C">
                            <w:pPr>
                              <w:rPr>
                                <w:rFonts w:ascii="Times New Roman" w:hAnsi="Times New Roman" w:cs="Times New Roman"/>
                                <w:color w:val="44546A" w:themeColor="text2"/>
                                <w:sz w:val="16"/>
                              </w:rPr>
                            </w:pPr>
                            <w:r>
                              <w:rPr>
                                <w:rFonts w:ascii="Times New Roman" w:hAnsi="Times New Roman" w:cs="Times New Roman"/>
                                <w:color w:val="44546A" w:themeColor="text2"/>
                                <w:sz w:val="16"/>
                              </w:rPr>
                              <w:t xml:space="preserve">LT prisiimti </w:t>
                            </w:r>
                            <w:r w:rsidR="00A719F9">
                              <w:rPr>
                                <w:rFonts w:ascii="Times New Roman" w:hAnsi="Times New Roman" w:cs="Times New Roman"/>
                                <w:color w:val="44546A" w:themeColor="text2"/>
                                <w:sz w:val="16"/>
                              </w:rPr>
                              <w:t>į</w:t>
                            </w:r>
                            <w:r w:rsidR="00A719F9" w:rsidRPr="0067536C">
                              <w:rPr>
                                <w:rFonts w:ascii="Times New Roman" w:hAnsi="Times New Roman" w:cs="Times New Roman"/>
                                <w:color w:val="44546A" w:themeColor="text2"/>
                                <w:sz w:val="16"/>
                              </w:rPr>
                              <w:t xml:space="preserve">sipareigojimai iki </w:t>
                            </w:r>
                            <w:r w:rsidR="00A719F9">
                              <w:rPr>
                                <w:rFonts w:ascii="Times New Roman" w:hAnsi="Times New Roman" w:cs="Times New Roman"/>
                                <w:color w:val="44546A" w:themeColor="text2"/>
                                <w:sz w:val="16"/>
                              </w:rPr>
                              <w:t>2020-12-31</w:t>
                            </w:r>
                          </w:p>
                          <w:p w14:paraId="332D5435" w14:textId="77777777" w:rsidR="00A719F9" w:rsidRPr="00313786" w:rsidRDefault="00A719F9" w:rsidP="0067536C">
                            <w:pPr>
                              <w:rPr>
                                <w:rFonts w:ascii="Times New Roman" w:hAnsi="Times New Roman" w:cs="Times New Roman"/>
                                <w:color w:val="5B9BD5" w:themeColor="accent1"/>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B902B9" id="_x0000_t202" coordsize="21600,21600" o:spt="202" path="m,l,21600r21600,l21600,xe">
                <v:stroke joinstyle="miter"/>
                <v:path gradientshapeok="t" o:connecttype="rect"/>
              </v:shapetype>
              <v:shape id="Teksto laukas 27" o:spid="_x0000_s1037" type="#_x0000_t202" style="position:absolute;left:0;text-align:left;margin-left:248.25pt;margin-top:23.2pt;width:64.5pt;height:53.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5XYcMfQIAAE0FAAAOAAAAZHJzL2Uyb0RvYy54bWysVF9P2zAQf5+072D5faSpgEJFijoQ0yQE aDDx7Do2jbB9nn1t0n36nZ0mMIb2MO3FPt/97v+dz847a9hWhdiAq3h5MOFMOQl1454q/v3h6tMJ ZxGFq4UBpyq+U5GfLz5+OGv9XE1hDaZWgZERF+etr/ga0c+LIsq1siIegFeOhBqCFUjP8FTUQbRk 3ZpiOpkcFy2E2geQKkbiXvZCvsj2tVYSb7WOCpmpOMWG+Qz5XKWzWJyJ+VMQft3IfRjiH6KwonHk dDR1KVCwTWj+MGUbGSCCxgMJtgCtG6lyDpRNOXmTzf1aeJVzoeJEP5Yp/j+z8mZ7F1hTV3w648wJ Sz16UM8RgRmxeRaREZ+K1Po4J+y9JzR2n6GjZg/8SMyUe6eDTTdlxUhO5d6NJVYdMknMk/K0PCKJ JNHx7Hg6O0pWihdlHyJ+UWBZIioeqIO5sGJ7HbGHDpDky8FVY0zuonG/Mchm4hQp8j7CTOHOqIQz 7pvSlDjFNM0O8sipCxPYVtCw1M85v2yFkElFk6dRqXxPyeCgtMcmNZXHcFScvKf44m1EZ4/gcFS0 jYPwd2Xd44es+1xT2titutzlcuzaCuodNTNAvxPRy6uGSn4tIt6JQEtAXaLFxls6tIG24rCnOFtD +PkeP+FpNknKWUtLVfH4YyOC4sx8dTS1p+XhYdrC/Dg8mk3pEV5LVq8lbmMvgFpR0hfiZSYTHs1A 6gD2kfZ/mbySSDhJviuOA3mB/arT/yHVcplBtHde4LW79zKZTmVOA/XQPYrg91OHNK43MKyfmL8Z vh6bNB0sNwi6yZOZCt1Xdd8A2tk82/v/JX0Kr98Z9fILLn4BAAD//wMAUEsDBBQABgAIAAAAIQCk lTLF3QAAAAoBAAAPAAAAZHJzL2Rvd25yZXYueG1sTI9PT4NAEMXvJn6HzZh4s4tYiCBLU008eOjB qvcBpkDKziK7peindzzpbf785r03xWaxg5pp8r1jA7erCBRx7ZqeWwPvb88396B8QG5wcEwGvsjD pry8KDBv3Jlfad6HVokI+xwNdCGMuda+7siiX7mRWHYHN1kM0k6tbiY8i7gddBxFqbbYszh0ONJT R/Vxf7ISY/6o7rKwdd7vDvHjyzfuquOnMddXy/YBVKAl/MHwG19uoJRMlTtx49VgYJ2liaBSpGtQ AqRxIoNKyCTOQJeF/v9C+QMAAP//AwBQSwECLQAUAAYACAAAACEAtoM4kv4AAADhAQAAEwAAAAAA AAAAAAAAAAAAAAAAW0NvbnRlbnRfVHlwZXNdLnhtbFBLAQItABQABgAIAAAAIQA4/SH/1gAAAJQB AAALAAAAAAAAAAAAAAAAAC8BAABfcmVscy8ucmVsc1BLAQItABQABgAIAAAAIQC5XYcMfQIAAE0F AAAOAAAAAAAAAAAAAAAAAC4CAABkcnMvZTJvRG9jLnhtbFBLAQItABQABgAIAAAAIQCklTLF3QAA AAoBAAAPAAAAAAAAAAAAAAAAANcEAABkcnMvZG93bnJldi54bWxQSwUGAAAAAAQABADzAAAA4QUA AAAA " filled="f" stroked="f" strokeweight="1pt">
                <v:textbox>
                  <w:txbxContent>
                    <w:p w14:paraId="7A7683B0" w14:textId="77777777" w:rsidR="00A719F9" w:rsidRPr="0067536C" w:rsidRDefault="00A719F9" w:rsidP="0067536C">
                      <w:pPr>
                        <w:rPr>
                          <w:rFonts w:ascii="Times New Roman" w:hAnsi="Times New Roman" w:cs="Times New Roman"/>
                          <w:color w:val="44546A" w:themeColor="text2"/>
                          <w:sz w:val="16"/>
                        </w:rPr>
                      </w:pPr>
                      <w:r w:rsidRPr="00A719F9">
                        <w:rPr>
                          <w:rFonts w:ascii="Times New Roman" w:hAnsi="Times New Roman" w:cs="Times New Roman"/>
                          <w:b/>
                          <w:color w:val="44546A" w:themeColor="text2"/>
                          <w:sz w:val="16"/>
                        </w:rPr>
                        <w:t>Atsakymas</w:t>
                      </w:r>
                      <w:r w:rsidRPr="0067536C">
                        <w:rPr>
                          <w:rFonts w:ascii="Times New Roman" w:hAnsi="Times New Roman" w:cs="Times New Roman"/>
                          <w:color w:val="44546A" w:themeColor="text2"/>
                          <w:sz w:val="16"/>
                        </w:rPr>
                        <w:t>:</w:t>
                      </w:r>
                    </w:p>
                    <w:p w14:paraId="2FA6F5B8" w14:textId="77777777" w:rsidR="00A719F9" w:rsidRPr="0067536C" w:rsidRDefault="00A671AE" w:rsidP="0067536C">
                      <w:pPr>
                        <w:rPr>
                          <w:rFonts w:ascii="Times New Roman" w:hAnsi="Times New Roman" w:cs="Times New Roman"/>
                          <w:color w:val="44546A" w:themeColor="text2"/>
                          <w:sz w:val="16"/>
                        </w:rPr>
                      </w:pPr>
                      <w:r>
                        <w:rPr>
                          <w:rFonts w:ascii="Times New Roman" w:hAnsi="Times New Roman" w:cs="Times New Roman"/>
                          <w:color w:val="44546A" w:themeColor="text2"/>
                          <w:sz w:val="16"/>
                        </w:rPr>
                        <w:t xml:space="preserve">LT prisiimti </w:t>
                      </w:r>
                      <w:r w:rsidR="00A719F9">
                        <w:rPr>
                          <w:rFonts w:ascii="Times New Roman" w:hAnsi="Times New Roman" w:cs="Times New Roman"/>
                          <w:color w:val="44546A" w:themeColor="text2"/>
                          <w:sz w:val="16"/>
                        </w:rPr>
                        <w:t>į</w:t>
                      </w:r>
                      <w:r w:rsidR="00A719F9" w:rsidRPr="0067536C">
                        <w:rPr>
                          <w:rFonts w:ascii="Times New Roman" w:hAnsi="Times New Roman" w:cs="Times New Roman"/>
                          <w:color w:val="44546A" w:themeColor="text2"/>
                          <w:sz w:val="16"/>
                        </w:rPr>
                        <w:t xml:space="preserve">sipareigojimai iki </w:t>
                      </w:r>
                      <w:r w:rsidR="00A719F9">
                        <w:rPr>
                          <w:rFonts w:ascii="Times New Roman" w:hAnsi="Times New Roman" w:cs="Times New Roman"/>
                          <w:color w:val="44546A" w:themeColor="text2"/>
                          <w:sz w:val="16"/>
                        </w:rPr>
                        <w:t>2020-12-31</w:t>
                      </w:r>
                    </w:p>
                    <w:p w14:paraId="332D5435" w14:textId="77777777" w:rsidR="00A719F9" w:rsidRPr="00313786" w:rsidRDefault="00A719F9" w:rsidP="0067536C">
                      <w:pPr>
                        <w:rPr>
                          <w:rFonts w:ascii="Times New Roman" w:hAnsi="Times New Roman" w:cs="Times New Roman"/>
                          <w:color w:val="5B9BD5" w:themeColor="accent1"/>
                          <w:sz w:val="16"/>
                        </w:rPr>
                      </w:pPr>
                    </w:p>
                  </w:txbxContent>
                </v:textbox>
                <w10:wrap anchorx="margin"/>
              </v:shape>
            </w:pict>
          </mc:Fallback>
        </mc:AlternateContent>
      </w:r>
      <w:r>
        <w:rPr>
          <w:rFonts w:ascii="Times New Roman" w:hAnsi="Times New Roman" w:cs="Times New Roman"/>
          <w:noProof/>
          <w:sz w:val="24"/>
          <w:szCs w:val="24"/>
          <w:lang w:eastAsia="lt-LT"/>
        </w:rPr>
        <mc:AlternateContent>
          <mc:Choice Requires="wps">
            <w:drawing>
              <wp:anchor distT="0" distB="0" distL="114300" distR="114300" simplePos="0" relativeHeight="251669504" behindDoc="0" locked="0" layoutInCell="1" allowOverlap="1" wp14:anchorId="39AABC77" wp14:editId="660CFCA4">
                <wp:simplePos x="0" y="0"/>
                <wp:positionH relativeFrom="margin">
                  <wp:posOffset>-123825</wp:posOffset>
                </wp:positionH>
                <wp:positionV relativeFrom="paragraph">
                  <wp:posOffset>294640</wp:posOffset>
                </wp:positionV>
                <wp:extent cx="942975" cy="685800"/>
                <wp:effectExtent l="0" t="0" r="0" b="0"/>
                <wp:wrapNone/>
                <wp:docPr id="7" name="Teksto laukas 7"/>
                <wp:cNvGraphicFramePr/>
                <a:graphic xmlns:a="http://schemas.openxmlformats.org/drawingml/2006/main">
                  <a:graphicData uri="http://schemas.microsoft.com/office/word/2010/wordprocessingShape">
                    <wps:wsp>
                      <wps:cNvSpPr txBox="1"/>
                      <wps:spPr>
                        <a:xfrm>
                          <a:off x="0" y="0"/>
                          <a:ext cx="942975" cy="6858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9863B73" w14:textId="77777777" w:rsidR="0067536C" w:rsidRPr="0067536C" w:rsidRDefault="0067536C" w:rsidP="0067536C">
                            <w:pPr>
                              <w:rPr>
                                <w:rFonts w:ascii="Times New Roman" w:hAnsi="Times New Roman" w:cs="Times New Roman"/>
                                <w:color w:val="44546A" w:themeColor="text2"/>
                                <w:sz w:val="16"/>
                              </w:rPr>
                            </w:pPr>
                            <w:r w:rsidRPr="00A719F9">
                              <w:rPr>
                                <w:rFonts w:ascii="Times New Roman" w:hAnsi="Times New Roman" w:cs="Times New Roman"/>
                                <w:b/>
                                <w:color w:val="44546A" w:themeColor="text2"/>
                                <w:sz w:val="16"/>
                              </w:rPr>
                              <w:t>Atsakymas</w:t>
                            </w:r>
                            <w:r w:rsidRPr="0067536C">
                              <w:rPr>
                                <w:rFonts w:ascii="Times New Roman" w:hAnsi="Times New Roman" w:cs="Times New Roman"/>
                                <w:color w:val="44546A" w:themeColor="text2"/>
                                <w:sz w:val="16"/>
                              </w:rPr>
                              <w:t>:</w:t>
                            </w:r>
                          </w:p>
                          <w:p w14:paraId="0DA39328" w14:textId="77777777" w:rsidR="0067536C" w:rsidRPr="0067536C" w:rsidRDefault="00A671AE" w:rsidP="0067536C">
                            <w:pPr>
                              <w:rPr>
                                <w:rFonts w:ascii="Times New Roman" w:hAnsi="Times New Roman" w:cs="Times New Roman"/>
                                <w:color w:val="44546A" w:themeColor="text2"/>
                                <w:sz w:val="16"/>
                              </w:rPr>
                            </w:pPr>
                            <w:r>
                              <w:rPr>
                                <w:rFonts w:ascii="Times New Roman" w:hAnsi="Times New Roman" w:cs="Times New Roman"/>
                                <w:color w:val="44546A" w:themeColor="text2"/>
                                <w:sz w:val="16"/>
                              </w:rPr>
                              <w:t xml:space="preserve">LT prisiimti </w:t>
                            </w:r>
                            <w:r w:rsidR="00A719F9">
                              <w:rPr>
                                <w:rFonts w:ascii="Times New Roman" w:hAnsi="Times New Roman" w:cs="Times New Roman"/>
                                <w:color w:val="44546A" w:themeColor="text2"/>
                                <w:sz w:val="16"/>
                              </w:rPr>
                              <w:t>į</w:t>
                            </w:r>
                            <w:r w:rsidR="0067536C" w:rsidRPr="0067536C">
                              <w:rPr>
                                <w:rFonts w:ascii="Times New Roman" w:hAnsi="Times New Roman" w:cs="Times New Roman"/>
                                <w:color w:val="44546A" w:themeColor="text2"/>
                                <w:sz w:val="16"/>
                              </w:rPr>
                              <w:t>sipareigojimai iki 2015-12-31</w:t>
                            </w:r>
                          </w:p>
                          <w:p w14:paraId="575119FB" w14:textId="77777777" w:rsidR="0067536C" w:rsidRPr="00313786" w:rsidRDefault="0067536C" w:rsidP="0067536C">
                            <w:pPr>
                              <w:rPr>
                                <w:rFonts w:ascii="Times New Roman" w:hAnsi="Times New Roman" w:cs="Times New Roman"/>
                                <w:color w:val="5B9BD5" w:themeColor="accent1"/>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ABC77" id="Teksto laukas 7" o:spid="_x0000_s1038" type="#_x0000_t202" style="position:absolute;left:0;text-align:left;margin-left:-9.75pt;margin-top:23.2pt;width:74.25pt;height: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u1VpMfwIAAEsFAAAOAAAAZHJzL2Uyb0RvYy54bWysVM1OGzEQvlfqO1i+l02iQEjEBqUgqkoI UKHi7HhtssL2uPYku+nTd+zNLpSiHqpe7PHMN/8zPjtvrWE7FWINruTjoxFnykmoavdU8u8PV59O OYsoXCUMOFXyvYr8fPnxw1njF2oCGzCVCoyMuLhofMk3iH5RFFFulBXxCLxyJNQQrEB6hqeiCqIh 69YUk9HopGggVD6AVDES97IT8mW2r7WSeKt1VMhMySk2zGfI5zqdxfJMLJ6C8JtaHsIQ/xCFFbUj p4OpS4GCbUP9hylbywARNB5JsAVoXUuVc6BsxqM32dxvhFc5FypO9EOZ4v8zK292d4HVVclnnDlh qUUP6jkiMCO2zyKyWSpR4+OCkPeesNh+hpZa3fMjMVPmrQ423ZQTIzkVez8UWLXIJDHn08l8dsyZ JNHJ6fHpKDegeFH2IeIXBZYlouSB+pfLKnbXESkQgvaQ5MvBVW1M7qFxvzEImDhFiryLMFO4Nyrh jPumNKVNMU2ygzxw6sIEthM0KtVzzi9bIWRS0eRpUBq/p2SwVzpgk5rKQzgojt5TfPE2oLNHcDgo 2tpB+Luy7vB91l2uKW1s123u8XjSd20N1Z6aGaDbiOjlVU0lvxYR70SgFaD+0VrjLR3aQFNyOFCc bSD8fI+f8DSZJOWsoZUqefyxFUFxZr46mtn5eDpNO5gf0+PZhB7htWT9WuK29gKoFWP6QLzMZMKj 6UkdwD7S9q+SVxIJJ8l3ybEnL7BbdPo9pFqtMoi2zgu8dvdeJtOpzGmgHtpHEfxh6pDG9Qb65ROL N8PXYZOmg9UWQdd5MlOhu6oeGkAbmwf28LukL+H1O6Ne/sDlLwAAAP//AwBQSwMEFAAGAAgAAAAh AFSiZ9ffAAAACgEAAA8AAABkcnMvZG93bnJldi54bWxMjzFPwzAQhXck/oN1ldhapyGtSBqnKkgM DB0osF/iaxI1tkPspoFfz3Wi253uvXffy7eT6cRIg2+dVbBcRCDIVk63tlbw+fE6fwLhA1qNnbOk 4Ic8bIv7uxwz7S72ncZDqAWHWJ+hgiaEPpPSVw0Z9AvXk+Xb0Q0GA69DLfWAFw43nYyjaC0NtpY/ NNjTS0PV6XA2jDF+lY9p2Dnv98f4+e0X9+XpW6mH2bTbgAg0hX8xXPHZAwUzle5stRedgvkyXbFU QbJOQFwFccrlSh5WSQKyyOVtheIPAAD//wMAUEsBAi0AFAAGAAgAAAAhALaDOJL+AAAA4QEAABMA AAAAAAAAAAAAAAAAAAAAAFtDb250ZW50X1R5cGVzXS54bWxQSwECLQAUAAYACAAAACEAOP0h/9YA AACUAQAACwAAAAAAAAAAAAAAAAAvAQAAX3JlbHMvLnJlbHNQSwECLQAUAAYACAAAACEALtVaTH8C AABLBQAADgAAAAAAAAAAAAAAAAAuAgAAZHJzL2Uyb0RvYy54bWxQSwECLQAUAAYACAAAACEAVKJn 198AAAAKAQAADwAAAAAAAAAAAAAAAADZBAAAZHJzL2Rvd25yZXYueG1sUEsFBgAAAAAEAAQA8wAA AOUFAAAAAA== " filled="f" stroked="f" strokeweight="1pt">
                <v:textbox>
                  <w:txbxContent>
                    <w:p w14:paraId="59863B73" w14:textId="77777777" w:rsidR="0067536C" w:rsidRPr="0067536C" w:rsidRDefault="0067536C" w:rsidP="0067536C">
                      <w:pPr>
                        <w:rPr>
                          <w:rFonts w:ascii="Times New Roman" w:hAnsi="Times New Roman" w:cs="Times New Roman"/>
                          <w:color w:val="44546A" w:themeColor="text2"/>
                          <w:sz w:val="16"/>
                        </w:rPr>
                      </w:pPr>
                      <w:r w:rsidRPr="00A719F9">
                        <w:rPr>
                          <w:rFonts w:ascii="Times New Roman" w:hAnsi="Times New Roman" w:cs="Times New Roman"/>
                          <w:b/>
                          <w:color w:val="44546A" w:themeColor="text2"/>
                          <w:sz w:val="16"/>
                        </w:rPr>
                        <w:t>Atsakymas</w:t>
                      </w:r>
                      <w:r w:rsidRPr="0067536C">
                        <w:rPr>
                          <w:rFonts w:ascii="Times New Roman" w:hAnsi="Times New Roman" w:cs="Times New Roman"/>
                          <w:color w:val="44546A" w:themeColor="text2"/>
                          <w:sz w:val="16"/>
                        </w:rPr>
                        <w:t>:</w:t>
                      </w:r>
                    </w:p>
                    <w:p w14:paraId="0DA39328" w14:textId="77777777" w:rsidR="0067536C" w:rsidRPr="0067536C" w:rsidRDefault="00A671AE" w:rsidP="0067536C">
                      <w:pPr>
                        <w:rPr>
                          <w:rFonts w:ascii="Times New Roman" w:hAnsi="Times New Roman" w:cs="Times New Roman"/>
                          <w:color w:val="44546A" w:themeColor="text2"/>
                          <w:sz w:val="16"/>
                        </w:rPr>
                      </w:pPr>
                      <w:r>
                        <w:rPr>
                          <w:rFonts w:ascii="Times New Roman" w:hAnsi="Times New Roman" w:cs="Times New Roman"/>
                          <w:color w:val="44546A" w:themeColor="text2"/>
                          <w:sz w:val="16"/>
                        </w:rPr>
                        <w:t xml:space="preserve">LT prisiimti </w:t>
                      </w:r>
                      <w:r w:rsidR="00A719F9">
                        <w:rPr>
                          <w:rFonts w:ascii="Times New Roman" w:hAnsi="Times New Roman" w:cs="Times New Roman"/>
                          <w:color w:val="44546A" w:themeColor="text2"/>
                          <w:sz w:val="16"/>
                        </w:rPr>
                        <w:t>į</w:t>
                      </w:r>
                      <w:r w:rsidR="0067536C" w:rsidRPr="0067536C">
                        <w:rPr>
                          <w:rFonts w:ascii="Times New Roman" w:hAnsi="Times New Roman" w:cs="Times New Roman"/>
                          <w:color w:val="44546A" w:themeColor="text2"/>
                          <w:sz w:val="16"/>
                        </w:rPr>
                        <w:t>sipareigojimai iki 2015-12-31</w:t>
                      </w:r>
                    </w:p>
                    <w:p w14:paraId="575119FB" w14:textId="77777777" w:rsidR="0067536C" w:rsidRPr="00313786" w:rsidRDefault="0067536C" w:rsidP="0067536C">
                      <w:pPr>
                        <w:rPr>
                          <w:rFonts w:ascii="Times New Roman" w:hAnsi="Times New Roman" w:cs="Times New Roman"/>
                          <w:color w:val="5B9BD5" w:themeColor="accent1"/>
                          <w:sz w:val="16"/>
                        </w:rPr>
                      </w:pPr>
                    </w:p>
                  </w:txbxContent>
                </v:textbox>
                <w10:wrap anchorx="margin"/>
              </v:shape>
            </w:pict>
          </mc:Fallback>
        </mc:AlternateContent>
      </w:r>
    </w:p>
    <w:p w14:paraId="3F2C2293" w14:textId="77777777" w:rsidR="00273805" w:rsidRPr="00B067CF" w:rsidRDefault="00A719F9" w:rsidP="00B957F3">
      <w:pPr>
        <w:jc w:val="both"/>
        <w:rPr>
          <w:rFonts w:ascii="Times New Roman" w:hAnsi="Times New Roman" w:cs="Times New Roman"/>
          <w:sz w:val="24"/>
          <w:szCs w:val="24"/>
        </w:rPr>
      </w:pPr>
      <w:r>
        <w:rPr>
          <w:rFonts w:ascii="Times New Roman" w:hAnsi="Times New Roman" w:cs="Times New Roman"/>
          <w:noProof/>
          <w:sz w:val="24"/>
          <w:szCs w:val="24"/>
          <w:lang w:eastAsia="lt-LT"/>
        </w:rPr>
        <mc:AlternateContent>
          <mc:Choice Requires="wps">
            <w:drawing>
              <wp:anchor distT="0" distB="0" distL="114300" distR="114300" simplePos="0" relativeHeight="251707392" behindDoc="0" locked="0" layoutInCell="1" allowOverlap="1" wp14:anchorId="1B45107F" wp14:editId="4396A7B6">
                <wp:simplePos x="0" y="0"/>
                <wp:positionH relativeFrom="margin">
                  <wp:posOffset>4447642</wp:posOffset>
                </wp:positionH>
                <wp:positionV relativeFrom="paragraph">
                  <wp:posOffset>4723</wp:posOffset>
                </wp:positionV>
                <wp:extent cx="819150" cy="965607"/>
                <wp:effectExtent l="0" t="0" r="0" b="0"/>
                <wp:wrapNone/>
                <wp:docPr id="31" name="Teksto laukas 31"/>
                <wp:cNvGraphicFramePr/>
                <a:graphic xmlns:a="http://schemas.openxmlformats.org/drawingml/2006/main">
                  <a:graphicData uri="http://schemas.microsoft.com/office/word/2010/wordprocessingShape">
                    <wps:wsp>
                      <wps:cNvSpPr txBox="1"/>
                      <wps:spPr>
                        <a:xfrm>
                          <a:off x="0" y="0"/>
                          <a:ext cx="819150" cy="965607"/>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0090A07" w14:textId="77777777" w:rsidR="00A719F9" w:rsidRPr="000A24A7" w:rsidRDefault="00A719F9" w:rsidP="0067536C">
                            <w:pPr>
                              <w:rPr>
                                <w:rFonts w:ascii="Times New Roman" w:hAnsi="Times New Roman" w:cs="Times New Roman"/>
                                <w:b/>
                                <w:color w:val="44546A" w:themeColor="text2"/>
                                <w:sz w:val="16"/>
                              </w:rPr>
                            </w:pPr>
                            <w:r>
                              <w:rPr>
                                <w:rFonts w:ascii="Times New Roman" w:hAnsi="Times New Roman" w:cs="Times New Roman"/>
                                <w:color w:val="44546A" w:themeColor="text2"/>
                                <w:sz w:val="16"/>
                              </w:rPr>
                              <w:t xml:space="preserve">Įsteigtos ne visos teritorijos. Iki įsipareigojimų termino pabaigos – </w:t>
                            </w:r>
                            <w:r w:rsidRPr="000A24A7">
                              <w:rPr>
                                <w:rFonts w:ascii="Times New Roman" w:hAnsi="Times New Roman" w:cs="Times New Roman"/>
                                <w:b/>
                                <w:color w:val="44546A" w:themeColor="text2"/>
                                <w:sz w:val="16"/>
                              </w:rPr>
                              <w:t>10 mėn.</w:t>
                            </w:r>
                          </w:p>
                          <w:p w14:paraId="45D25B46" w14:textId="77777777" w:rsidR="00A719F9" w:rsidRPr="00313786" w:rsidRDefault="00A719F9" w:rsidP="0067536C">
                            <w:pPr>
                              <w:rPr>
                                <w:rFonts w:ascii="Times New Roman" w:hAnsi="Times New Roman" w:cs="Times New Roman"/>
                                <w:color w:val="5B9BD5" w:themeColor="accent1"/>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54E79" id="Teksto laukas 31" o:spid="_x0000_s1039" type="#_x0000_t202" style="position:absolute;left:0;text-align:left;margin-left:350.2pt;margin-top:.35pt;width:64.5pt;height:76.0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kIRxOfQIAAE0FAAAOAAAAZHJzL2Uyb0RvYy54bWysVEtP3DAQvlfqf7B8L9ks7xVZtAVRVUKA ChVnr2OzEbbHtWc32f76jp1NoBT1UPWS2DPfvL/x2XlnDduoEBtwFS/3JpwpJ6Fu3FPFvz9cfTrh LKJwtTDgVMW3KvLz+ccPZ62fqSmswNQqMHLi4qz1FV8h+llRRLlSVsQ98MqRUkOwAukanoo6iJa8 W1NMJ5OjooVQ+wBSxUjSy17J59m/1krirdZRITMVp9wwf0P+LtO3mJ+J2VMQftXIXRriH7KwonEU dHR1KVCwdWj+cGUbGSCCxj0JtgCtG6lyDVRNOXlTzf1KeJVroeZEP7Yp/j+38mZzF1hTV3y/5MwJ SzN6UM8RgRmxfhaRkZya1Po4I+y9JzR2n6GjYQ/ySMJUe6eDTX+qipGe2r0dW6w6ZJKEJ+VpeUga SarTo8OjyXHyUrwY+xDxiwLL0qHigSaYGys21xF76ABJsRxcNcbkKRr3m4B8JkmRMu8zzCfcGpVw xn1TmgqnnKY5QKacujCBbQSRpX7O9WUvhEwmmiKNRuV7RgYHox02malMw9Fw8p7hS7QRnSOCw9HQ Ng7C3411jx+q7mtNZWO37PKUy/1hakuotzTMAP1ORC+vGmr5tYh4JwItAU2JFhtv6aMNtBWH3Ymz FYSf78kTnrhJWs5aWqqKxx9rERRn5qsj1p6WBwdpC/Pl4PB4SpfwWrN8rXFrewE0CiImZZePCY9m OOoA9pH2f5Gikko4SbErjsPxAvtVp/dDqsUig2jvvMBrd+9lcp3anAj10D2K4HesQ6LrDQzrJ2Zv yNdjk6WDxRpBN5mZqdF9V3cDoJ3N3N69L+lReH3PqJdXcP4LAAD//wMAUEsDBBQABgAIAAAAIQDc DgI33AAAAAgBAAAPAAAAZHJzL2Rvd25yZXYueG1sTI/NTsNADITvSLzDykjc6Ibwl4ZsqoLEgUMP LXB3sm4SNesN2W0aeHrMCW4ezXj8uVjNrlcTjaHzbOB6kYAirr3tuDHw/vZylYEKEdli75kMfFGA VXl+VmBu/Ym3NO1io6SEQ44G2hiHXOtQt+QwLPxALN7ejw6jyLHRdsSTlLtep0lyrx12LBdaHOi5 pfqwOzrBmD6qm2Vc+xA2+/Tp9Rs31eHTmMuLef0IKtIc/8Lwiy87UApT5Y9sg+oNPCTJrURlACV2 li5FVpK7SzPQZaH/P1D+AAAA//8DAFBLAQItABQABgAIAAAAIQC2gziS/gAAAOEBAAATAAAAAAAA AAAAAAAAAAAAAABbQ29udGVudF9UeXBlc10ueG1sUEsBAi0AFAAGAAgAAAAhADj9If/WAAAAlAEA AAsAAAAAAAAAAAAAAAAALwEAAF9yZWxzLy5yZWxzUEsBAi0AFAAGAAgAAAAhAGQhHE59AgAATQUA AA4AAAAAAAAAAAAAAAAALgIAAGRycy9lMm9Eb2MueG1sUEsBAi0AFAAGAAgAAAAhANwOAjfcAAAA CAEAAA8AAAAAAAAAAAAAAAAA1wQAAGRycy9kb3ducmV2LnhtbFBLBQYAAAAABAAEAPMAAADgBQAA AAA= " filled="f" stroked="f" strokeweight="1pt">
                <v:textbox>
                  <w:txbxContent>
                    <w:p w:rsidR="00A719F9" w:rsidRPr="000A24A7" w:rsidRDefault="00A719F9" w:rsidP="0067536C">
                      <w:pPr>
                        <w:rPr>
                          <w:rFonts w:ascii="Times New Roman" w:hAnsi="Times New Roman" w:cs="Times New Roman"/>
                          <w:b/>
                          <w:color w:val="44546A" w:themeColor="text2"/>
                          <w:sz w:val="16"/>
                        </w:rPr>
                      </w:pPr>
                      <w:r>
                        <w:rPr>
                          <w:rFonts w:ascii="Times New Roman" w:hAnsi="Times New Roman" w:cs="Times New Roman"/>
                          <w:color w:val="44546A" w:themeColor="text2"/>
                          <w:sz w:val="16"/>
                        </w:rPr>
                        <w:t xml:space="preserve">Įsteigtos ne visos teritorijos. Iki įsipareigojimų termino pabaigos – </w:t>
                      </w:r>
                      <w:r w:rsidRPr="000A24A7">
                        <w:rPr>
                          <w:rFonts w:ascii="Times New Roman" w:hAnsi="Times New Roman" w:cs="Times New Roman"/>
                          <w:b/>
                          <w:color w:val="44546A" w:themeColor="text2"/>
                          <w:sz w:val="16"/>
                        </w:rPr>
                        <w:t>10 mėn.</w:t>
                      </w:r>
                    </w:p>
                    <w:p w:rsidR="00A719F9" w:rsidRPr="00313786" w:rsidRDefault="00A719F9" w:rsidP="0067536C">
                      <w:pPr>
                        <w:rPr>
                          <w:rFonts w:ascii="Times New Roman" w:hAnsi="Times New Roman" w:cs="Times New Roman"/>
                          <w:color w:val="5B9BD5" w:themeColor="accent1"/>
                          <w:sz w:val="16"/>
                        </w:rPr>
                      </w:pPr>
                    </w:p>
                  </w:txbxContent>
                </v:textbox>
                <w10:wrap anchorx="margin"/>
              </v:shape>
            </w:pict>
          </mc:Fallback>
        </mc:AlternateContent>
      </w:r>
    </w:p>
    <w:p w14:paraId="1B37267D" w14:textId="77777777" w:rsidR="00273805" w:rsidRPr="00B067CF" w:rsidRDefault="00A719F9" w:rsidP="00B957F3">
      <w:pPr>
        <w:jc w:val="both"/>
        <w:rPr>
          <w:rFonts w:ascii="Times New Roman" w:hAnsi="Times New Roman" w:cs="Times New Roman"/>
          <w:sz w:val="24"/>
          <w:szCs w:val="24"/>
        </w:rPr>
      </w:pPr>
      <w:r>
        <w:rPr>
          <w:rFonts w:ascii="Times New Roman" w:hAnsi="Times New Roman" w:cs="Times New Roman"/>
          <w:noProof/>
          <w:sz w:val="24"/>
          <w:szCs w:val="24"/>
          <w:lang w:eastAsia="lt-LT"/>
        </w:rPr>
        <mc:AlternateContent>
          <mc:Choice Requires="wps">
            <w:drawing>
              <wp:anchor distT="0" distB="0" distL="114300" distR="114300" simplePos="0" relativeHeight="251691008" behindDoc="0" locked="0" layoutInCell="1" allowOverlap="1" wp14:anchorId="05ACC737" wp14:editId="50633124">
                <wp:simplePos x="0" y="0"/>
                <wp:positionH relativeFrom="margin">
                  <wp:posOffset>1696720</wp:posOffset>
                </wp:positionH>
                <wp:positionV relativeFrom="paragraph">
                  <wp:posOffset>162637</wp:posOffset>
                </wp:positionV>
                <wp:extent cx="819150" cy="811530"/>
                <wp:effectExtent l="0" t="0" r="0" b="0"/>
                <wp:wrapNone/>
                <wp:docPr id="21" name="Teksto laukas 21"/>
                <wp:cNvGraphicFramePr/>
                <a:graphic xmlns:a="http://schemas.openxmlformats.org/drawingml/2006/main">
                  <a:graphicData uri="http://schemas.microsoft.com/office/word/2010/wordprocessingShape">
                    <wps:wsp>
                      <wps:cNvSpPr txBox="1"/>
                      <wps:spPr>
                        <a:xfrm>
                          <a:off x="0" y="0"/>
                          <a:ext cx="819150" cy="81153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05AF9A3" w14:textId="77777777" w:rsidR="00A719F9" w:rsidRPr="0067536C" w:rsidRDefault="00A719F9" w:rsidP="0067536C">
                            <w:pPr>
                              <w:rPr>
                                <w:rFonts w:ascii="Times New Roman" w:hAnsi="Times New Roman" w:cs="Times New Roman"/>
                                <w:color w:val="44546A" w:themeColor="text2"/>
                                <w:sz w:val="16"/>
                              </w:rPr>
                            </w:pPr>
                            <w:r w:rsidRPr="00A719F9">
                              <w:rPr>
                                <w:rFonts w:ascii="Times New Roman" w:hAnsi="Times New Roman" w:cs="Times New Roman"/>
                                <w:b/>
                                <w:color w:val="44546A" w:themeColor="text2"/>
                                <w:sz w:val="16"/>
                              </w:rPr>
                              <w:t>Papildoma informacija</w:t>
                            </w:r>
                            <w:r w:rsidRPr="0067536C">
                              <w:rPr>
                                <w:rFonts w:ascii="Times New Roman" w:hAnsi="Times New Roman" w:cs="Times New Roman"/>
                                <w:color w:val="44546A" w:themeColor="text2"/>
                                <w:sz w:val="16"/>
                              </w:rPr>
                              <w:t>:</w:t>
                            </w:r>
                          </w:p>
                          <w:p w14:paraId="6D27DB72" w14:textId="77777777" w:rsidR="00A719F9" w:rsidRPr="0067536C" w:rsidRDefault="00A671AE" w:rsidP="0067536C">
                            <w:pPr>
                              <w:rPr>
                                <w:rFonts w:ascii="Times New Roman" w:hAnsi="Times New Roman" w:cs="Times New Roman"/>
                                <w:color w:val="44546A" w:themeColor="text2"/>
                                <w:sz w:val="16"/>
                              </w:rPr>
                            </w:pPr>
                            <w:r>
                              <w:rPr>
                                <w:rFonts w:ascii="Times New Roman" w:hAnsi="Times New Roman" w:cs="Times New Roman"/>
                                <w:color w:val="44546A" w:themeColor="text2"/>
                                <w:sz w:val="16"/>
                              </w:rPr>
                              <w:t xml:space="preserve">LT teigimu </w:t>
                            </w:r>
                            <w:r w:rsidR="00A719F9">
                              <w:rPr>
                                <w:rFonts w:ascii="Times New Roman" w:hAnsi="Times New Roman" w:cs="Times New Roman"/>
                                <w:color w:val="44546A" w:themeColor="text2"/>
                                <w:sz w:val="16"/>
                              </w:rPr>
                              <w:t>įgyvendinta</w:t>
                            </w:r>
                          </w:p>
                          <w:p w14:paraId="2D1AA0B9" w14:textId="77777777" w:rsidR="00A719F9" w:rsidRPr="00313786" w:rsidRDefault="00A719F9" w:rsidP="0067536C">
                            <w:pPr>
                              <w:rPr>
                                <w:rFonts w:ascii="Times New Roman" w:hAnsi="Times New Roman" w:cs="Times New Roman"/>
                                <w:color w:val="5B9BD5" w:themeColor="accent1"/>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CC737" id="Teksto laukas 21" o:spid="_x0000_s1040" type="#_x0000_t202" style="position:absolute;left:0;text-align:left;margin-left:133.6pt;margin-top:12.8pt;width:64.5pt;height:63.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J2lCAfgIAAE0FAAAOAAAAZHJzL2Uyb0RvYy54bWysVN9P2zAQfp+0/8Hy+0jTlQ0qUtSBmCYh QIOJZ9exaYTt8+xrk+6v5+w0gTG0h2kviX333e/vfHLaWcO2KsQGXMXLgwlnykmoG/dQ8R93Fx+O OIsoXC0MOFXxnYr8dPH+3Unr52oKazC1CoycuDhvfcXXiH5eFFGulRXxALxypNQQrEC6hoeiDqIl 79YU08nkU9FCqH0AqWIk6Xmv5IvsX2sl8VrrqJCZilNumL8hf1fpWyxOxPwhCL9u5D4N8Q9ZWNE4 Cjq6Ohco2CY0f7iyjQwQQeOBBFuA1o1UuQaqppy8quZ2LbzKtVBzoh/bFP+fW3m1vQmsqSs+LTlz wtKM7tRjRGBGbB5FZCSnJrU+zgl76wmN3RfoaNiDPJIw1d7pYNOfqmKkp3bvxharDpkk4VF5XB6S RpLqqCwPP+YRFM/GPkT8qsCydKh4oAnmxortZURKhKADJMVycNEYk6do3G8CAiZJkTLvM8wn3BmV cMZ9V5oKp5ymOUCmnDozgW0FkaV+zPVlL4RMJpoijUblW0YGB6M9NpmpTMPRcPKW4XO0EZ0jgsPR 0DYOwt+NdY8fqu5rTWVjt+rylMvZMLUV1DsaZoB+J6KXFw21/FJEvBGBloCmRIuN1/TRBtqKw/7E 2RrCr7fkCU/cJC1nLS1VxePPjQiKM/PNEWuPy9ksbWG+zA4/T+kSXmpWLzVuY8+ARkHEpOzyMeHR DEcdwN7T/i9TVFIJJyl2xXE4nmG/6vR+SLVcZhDtnRd46W69TK5TmxOh7rp7EfyedUh0vYJh/cT8 Ffl6bLJ0sNwg6CYzMzW67+p+ALSzmbD79yU9Ci/vGfX8Ci6eAAAA//8DAFBLAwQUAAYACAAAACEA LIS3gt4AAAAKAQAADwAAAGRycy9kb3ducmV2LnhtbEyPT0+DQBDF7yZ+h82YeLOLYNEiS1NNPHjo oVXvA0yBlJ1FdkvRT+940tv8+c17b/L1bHs10eg7xwZuFxEo4srVHTcG3t9ebh5A+YBcY++YDHyR h3VxeZFjVrsz72jah0aJCPsMDbQhDJnWvmrJol+4gVh2BzdaDNKOja5HPIu47XUcRam22LE4tDjQ c0vVcX+yEmP6KJNV2Djvt4f46fUbt+Xx05jrq3nzCCrQHP5g+I0vN1BIptKduPaqNxCn97GgUixT UAIkq1QGpZDL5A50kev/LxQ/AAAA//8DAFBLAQItABQABgAIAAAAIQC2gziS/gAAAOEBAAATAAAA AAAAAAAAAAAAAAAAAABbQ29udGVudF9UeXBlc10ueG1sUEsBAi0AFAAGAAgAAAAhADj9If/WAAAA lAEAAAsAAAAAAAAAAAAAAAAALwEAAF9yZWxzLy5yZWxzUEsBAi0AFAAGAAgAAAAhAEnaUIB+AgAA TQUAAA4AAAAAAAAAAAAAAAAALgIAAGRycy9lMm9Eb2MueG1sUEsBAi0AFAAGAAgAAAAhACyEt4Le AAAACgEAAA8AAAAAAAAAAAAAAAAA2AQAAGRycy9kb3ducmV2LnhtbFBLBQYAAAAABAAEAPMAAADj BQAAAAA= " filled="f" stroked="f" strokeweight="1pt">
                <v:textbox>
                  <w:txbxContent>
                    <w:p w14:paraId="705AF9A3" w14:textId="77777777" w:rsidR="00A719F9" w:rsidRPr="0067536C" w:rsidRDefault="00A719F9" w:rsidP="0067536C">
                      <w:pPr>
                        <w:rPr>
                          <w:rFonts w:ascii="Times New Roman" w:hAnsi="Times New Roman" w:cs="Times New Roman"/>
                          <w:color w:val="44546A" w:themeColor="text2"/>
                          <w:sz w:val="16"/>
                        </w:rPr>
                      </w:pPr>
                      <w:r w:rsidRPr="00A719F9">
                        <w:rPr>
                          <w:rFonts w:ascii="Times New Roman" w:hAnsi="Times New Roman" w:cs="Times New Roman"/>
                          <w:b/>
                          <w:color w:val="44546A" w:themeColor="text2"/>
                          <w:sz w:val="16"/>
                        </w:rPr>
                        <w:t>Papildoma informacija</w:t>
                      </w:r>
                      <w:r w:rsidRPr="0067536C">
                        <w:rPr>
                          <w:rFonts w:ascii="Times New Roman" w:hAnsi="Times New Roman" w:cs="Times New Roman"/>
                          <w:color w:val="44546A" w:themeColor="text2"/>
                          <w:sz w:val="16"/>
                        </w:rPr>
                        <w:t>:</w:t>
                      </w:r>
                    </w:p>
                    <w:p w14:paraId="6D27DB72" w14:textId="77777777" w:rsidR="00A719F9" w:rsidRPr="0067536C" w:rsidRDefault="00A671AE" w:rsidP="0067536C">
                      <w:pPr>
                        <w:rPr>
                          <w:rFonts w:ascii="Times New Roman" w:hAnsi="Times New Roman" w:cs="Times New Roman"/>
                          <w:color w:val="44546A" w:themeColor="text2"/>
                          <w:sz w:val="16"/>
                        </w:rPr>
                      </w:pPr>
                      <w:r>
                        <w:rPr>
                          <w:rFonts w:ascii="Times New Roman" w:hAnsi="Times New Roman" w:cs="Times New Roman"/>
                          <w:color w:val="44546A" w:themeColor="text2"/>
                          <w:sz w:val="16"/>
                        </w:rPr>
                        <w:t xml:space="preserve">LT teigimu </w:t>
                      </w:r>
                      <w:r w:rsidR="00A719F9">
                        <w:rPr>
                          <w:rFonts w:ascii="Times New Roman" w:hAnsi="Times New Roman" w:cs="Times New Roman"/>
                          <w:color w:val="44546A" w:themeColor="text2"/>
                          <w:sz w:val="16"/>
                        </w:rPr>
                        <w:t>įgyvendinta</w:t>
                      </w:r>
                    </w:p>
                    <w:p w14:paraId="2D1AA0B9" w14:textId="77777777" w:rsidR="00A719F9" w:rsidRPr="00313786" w:rsidRDefault="00A719F9" w:rsidP="0067536C">
                      <w:pPr>
                        <w:rPr>
                          <w:rFonts w:ascii="Times New Roman" w:hAnsi="Times New Roman" w:cs="Times New Roman"/>
                          <w:color w:val="5B9BD5" w:themeColor="accent1"/>
                          <w:sz w:val="16"/>
                        </w:rPr>
                      </w:pPr>
                    </w:p>
                  </w:txbxContent>
                </v:textbox>
                <w10:wrap anchorx="margin"/>
              </v:shape>
            </w:pict>
          </mc:Fallback>
        </mc:AlternateContent>
      </w:r>
      <w:r w:rsidR="0067536C">
        <w:rPr>
          <w:rFonts w:ascii="Times New Roman" w:hAnsi="Times New Roman" w:cs="Times New Roman"/>
          <w:noProof/>
          <w:sz w:val="24"/>
          <w:szCs w:val="24"/>
          <w:lang w:eastAsia="lt-LT"/>
        </w:rPr>
        <mc:AlternateContent>
          <mc:Choice Requires="wps">
            <w:drawing>
              <wp:anchor distT="0" distB="0" distL="114300" distR="114300" simplePos="0" relativeHeight="251673600" behindDoc="0" locked="0" layoutInCell="1" allowOverlap="1" wp14:anchorId="086119B5" wp14:editId="1023F040">
                <wp:simplePos x="0" y="0"/>
                <wp:positionH relativeFrom="margin">
                  <wp:posOffset>643255</wp:posOffset>
                </wp:positionH>
                <wp:positionV relativeFrom="paragraph">
                  <wp:posOffset>163601</wp:posOffset>
                </wp:positionV>
                <wp:extent cx="819150" cy="811530"/>
                <wp:effectExtent l="0" t="0" r="0" b="0"/>
                <wp:wrapNone/>
                <wp:docPr id="9" name="Teksto laukas 9"/>
                <wp:cNvGraphicFramePr/>
                <a:graphic xmlns:a="http://schemas.openxmlformats.org/drawingml/2006/main">
                  <a:graphicData uri="http://schemas.microsoft.com/office/word/2010/wordprocessingShape">
                    <wps:wsp>
                      <wps:cNvSpPr txBox="1"/>
                      <wps:spPr>
                        <a:xfrm>
                          <a:off x="0" y="0"/>
                          <a:ext cx="819150" cy="81153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CDFD07B" w14:textId="77777777" w:rsidR="0067536C" w:rsidRPr="0067536C" w:rsidRDefault="0067536C" w:rsidP="0067536C">
                            <w:pPr>
                              <w:rPr>
                                <w:rFonts w:ascii="Times New Roman" w:hAnsi="Times New Roman" w:cs="Times New Roman"/>
                                <w:color w:val="44546A" w:themeColor="text2"/>
                                <w:sz w:val="16"/>
                              </w:rPr>
                            </w:pPr>
                            <w:r w:rsidRPr="00A719F9">
                              <w:rPr>
                                <w:rFonts w:ascii="Times New Roman" w:hAnsi="Times New Roman" w:cs="Times New Roman"/>
                                <w:b/>
                                <w:color w:val="44546A" w:themeColor="text2"/>
                                <w:sz w:val="16"/>
                              </w:rPr>
                              <w:t>Papildoma informacija</w:t>
                            </w:r>
                            <w:r w:rsidRPr="0067536C">
                              <w:rPr>
                                <w:rFonts w:ascii="Times New Roman" w:hAnsi="Times New Roman" w:cs="Times New Roman"/>
                                <w:color w:val="44546A" w:themeColor="text2"/>
                                <w:sz w:val="16"/>
                              </w:rPr>
                              <w:t>:</w:t>
                            </w:r>
                          </w:p>
                          <w:p w14:paraId="614E022E" w14:textId="77777777" w:rsidR="0067536C" w:rsidRPr="0067536C" w:rsidRDefault="00A671AE" w:rsidP="0067536C">
                            <w:pPr>
                              <w:rPr>
                                <w:rFonts w:ascii="Times New Roman" w:hAnsi="Times New Roman" w:cs="Times New Roman"/>
                                <w:color w:val="44546A" w:themeColor="text2"/>
                                <w:sz w:val="16"/>
                              </w:rPr>
                            </w:pPr>
                            <w:r>
                              <w:rPr>
                                <w:rFonts w:ascii="Times New Roman" w:hAnsi="Times New Roman" w:cs="Times New Roman"/>
                                <w:color w:val="44546A" w:themeColor="text2"/>
                                <w:sz w:val="16"/>
                              </w:rPr>
                              <w:t xml:space="preserve">LT prisiimti </w:t>
                            </w:r>
                            <w:r w:rsidR="00A719F9">
                              <w:rPr>
                                <w:rFonts w:ascii="Times New Roman" w:hAnsi="Times New Roman" w:cs="Times New Roman"/>
                                <w:color w:val="44546A" w:themeColor="text2"/>
                                <w:sz w:val="16"/>
                              </w:rPr>
                              <w:t>į</w:t>
                            </w:r>
                            <w:r w:rsidR="0067536C" w:rsidRPr="0067536C">
                              <w:rPr>
                                <w:rFonts w:ascii="Times New Roman" w:hAnsi="Times New Roman" w:cs="Times New Roman"/>
                                <w:color w:val="44546A" w:themeColor="text2"/>
                                <w:sz w:val="16"/>
                              </w:rPr>
                              <w:t>sipareigojimai iki 2016-03-31</w:t>
                            </w:r>
                          </w:p>
                          <w:p w14:paraId="08B69686" w14:textId="77777777" w:rsidR="0067536C" w:rsidRPr="00313786" w:rsidRDefault="0067536C" w:rsidP="0067536C">
                            <w:pPr>
                              <w:rPr>
                                <w:rFonts w:ascii="Times New Roman" w:hAnsi="Times New Roman" w:cs="Times New Roman"/>
                                <w:color w:val="5B9BD5" w:themeColor="accent1"/>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119B5" id="Teksto laukas 9" o:spid="_x0000_s1041" type="#_x0000_t202" style="position:absolute;left:0;text-align:left;margin-left:50.65pt;margin-top:12.9pt;width:64.5pt;height:63.9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9K0lgfgIAAEsFAAAOAAAAZHJzL2Uyb0RvYy54bWysVF9v0zAQf0fiO1h+Z2nKCmu1dCqbhpAm NrGhPbuOvUazfca+NimfnrPTZGNMPCBe7PPd7/7f+fSss4btVIgNuIqXRxPOlJNQN+6h4t/vLt+d cBZRuFoYcKriexX52fLtm9PWL9QUNmBqFRgZcXHR+opvEP2iKKLcKCviEXjlSKghWIH0DA9FHURL 1q0pppPJh6KFUPsAUsVI3IteyJfZvtZK4rXWUSEzFafYMJ8hn+t0FstTsXgIwm8aeQhD/EMUVjSO nI6mLgQKtg3NH6ZsIwNE0HgkwRagdSNVzoGyKScvsrndCK9yLlSc6Mcyxf9nVn7d3QTW1BWfc+aE pRbdqceIwIzYPorI5qlErY8LQt56wmL3CTpq9cCPxEyZdzrYdFNOjORU7P1YYNUhk8Q8KefljCSS RCdlOXufG1A8KfsQ8bMCyxJR8UD9y2UVu6uIFAhBB0jy5eCyMSb30LjfGARMnCJF3keYKdwblXDG fVOa0qaYptlBHjh1bgLbCRqV+jHnl60QMqlo8jQqla8pGRyUDtikpvIQjoqT1xSfvI3o7BEcjoq2 cRD+rqx7/JB1n2tKG7t1l3tczoauraHeUzMD9BsRvbxsqORXIuKNCLQC1CVaa7ymQxtoKw4HirMN hJ+v8ROeJpOknLW0UhWPP7YiKM7MF0czOy+Pj9MO5sfx7OOUHuG5ZP1c4rb2HKgVJX0gXmYy4dEM pA5g72n7V8kriYST5LviOJDn2C86/R5SrVYZRFvnBV65Wy+T6VTmNFB33b0I/jB1SOP6FYblE4sX w9djk6aD1RZBN3kyU6H7qh4aQBubB/bwu6Qv4fk7o57+wOUvAAAA//8DAFBLAwQUAAYACAAAACEA OzME0twAAAAKAQAADwAAAGRycy9kb3ducmV2LnhtbExPPU/DMBDdkfgP1iGxUaeJWkGIUxUkBoYO tLBf4msSNT6H2E0Dv55jgvHd+7j3is3sejXRGDrPBpaLBBRx7W3HjYH3w8vdPagQkS32nsnAFwXY lNdXBebWX/iNpn1slIRwyNFAG+OQax3qlhyGhR+IhTv60WEUODbajniRcNfrNEnW2mHH8qHFgZ5b qk/7s5Ma00eVPcStD2F3TJ9ev3FXnT6Nub2Zt4+gIs3xTwy/9cUDpXSq/JltUL3gZJmJ1EC6kgki SLNEDpUwq2wNuiz0/wnlDwAAAP//AwBQSwECLQAUAAYACAAAACEAtoM4kv4AAADhAQAAEwAAAAAA AAAAAAAAAAAAAAAAW0NvbnRlbnRfVHlwZXNdLnhtbFBLAQItABQABgAIAAAAIQA4/SH/1gAAAJQB AAALAAAAAAAAAAAAAAAAAC8BAABfcmVscy8ucmVsc1BLAQItABQABgAIAAAAIQD9K0lgfgIAAEsF AAAOAAAAAAAAAAAAAAAAAC4CAABkcnMvZTJvRG9jLnhtbFBLAQItABQABgAIAAAAIQA7MwTS3AAA AAoBAAAPAAAAAAAAAAAAAAAAANgEAABkcnMvZG93bnJldi54bWxQSwUGAAAAAAQABADzAAAA4QUA AAAA " filled="f" stroked="f" strokeweight="1pt">
                <v:textbox>
                  <w:txbxContent>
                    <w:p w14:paraId="6CDFD07B" w14:textId="77777777" w:rsidR="0067536C" w:rsidRPr="0067536C" w:rsidRDefault="0067536C" w:rsidP="0067536C">
                      <w:pPr>
                        <w:rPr>
                          <w:rFonts w:ascii="Times New Roman" w:hAnsi="Times New Roman" w:cs="Times New Roman"/>
                          <w:color w:val="44546A" w:themeColor="text2"/>
                          <w:sz w:val="16"/>
                        </w:rPr>
                      </w:pPr>
                      <w:r w:rsidRPr="00A719F9">
                        <w:rPr>
                          <w:rFonts w:ascii="Times New Roman" w:hAnsi="Times New Roman" w:cs="Times New Roman"/>
                          <w:b/>
                          <w:color w:val="44546A" w:themeColor="text2"/>
                          <w:sz w:val="16"/>
                        </w:rPr>
                        <w:t>Papildoma informacija</w:t>
                      </w:r>
                      <w:r w:rsidRPr="0067536C">
                        <w:rPr>
                          <w:rFonts w:ascii="Times New Roman" w:hAnsi="Times New Roman" w:cs="Times New Roman"/>
                          <w:color w:val="44546A" w:themeColor="text2"/>
                          <w:sz w:val="16"/>
                        </w:rPr>
                        <w:t>:</w:t>
                      </w:r>
                    </w:p>
                    <w:p w14:paraId="614E022E" w14:textId="77777777" w:rsidR="0067536C" w:rsidRPr="0067536C" w:rsidRDefault="00A671AE" w:rsidP="0067536C">
                      <w:pPr>
                        <w:rPr>
                          <w:rFonts w:ascii="Times New Roman" w:hAnsi="Times New Roman" w:cs="Times New Roman"/>
                          <w:color w:val="44546A" w:themeColor="text2"/>
                          <w:sz w:val="16"/>
                        </w:rPr>
                      </w:pPr>
                      <w:r>
                        <w:rPr>
                          <w:rFonts w:ascii="Times New Roman" w:hAnsi="Times New Roman" w:cs="Times New Roman"/>
                          <w:color w:val="44546A" w:themeColor="text2"/>
                          <w:sz w:val="16"/>
                        </w:rPr>
                        <w:t xml:space="preserve">LT prisiimti </w:t>
                      </w:r>
                      <w:r w:rsidR="00A719F9">
                        <w:rPr>
                          <w:rFonts w:ascii="Times New Roman" w:hAnsi="Times New Roman" w:cs="Times New Roman"/>
                          <w:color w:val="44546A" w:themeColor="text2"/>
                          <w:sz w:val="16"/>
                        </w:rPr>
                        <w:t>į</w:t>
                      </w:r>
                      <w:r w:rsidR="0067536C" w:rsidRPr="0067536C">
                        <w:rPr>
                          <w:rFonts w:ascii="Times New Roman" w:hAnsi="Times New Roman" w:cs="Times New Roman"/>
                          <w:color w:val="44546A" w:themeColor="text2"/>
                          <w:sz w:val="16"/>
                        </w:rPr>
                        <w:t>sipareigojimai iki 2016-03-31</w:t>
                      </w:r>
                    </w:p>
                    <w:p w14:paraId="08B69686" w14:textId="77777777" w:rsidR="0067536C" w:rsidRPr="00313786" w:rsidRDefault="0067536C" w:rsidP="0067536C">
                      <w:pPr>
                        <w:rPr>
                          <w:rFonts w:ascii="Times New Roman" w:hAnsi="Times New Roman" w:cs="Times New Roman"/>
                          <w:color w:val="5B9BD5" w:themeColor="accent1"/>
                          <w:sz w:val="16"/>
                        </w:rPr>
                      </w:pPr>
                    </w:p>
                  </w:txbxContent>
                </v:textbox>
                <w10:wrap anchorx="margin"/>
              </v:shape>
            </w:pict>
          </mc:Fallback>
        </mc:AlternateContent>
      </w:r>
    </w:p>
    <w:p w14:paraId="2DCC4F05" w14:textId="77777777" w:rsidR="00273805" w:rsidRPr="00B067CF" w:rsidRDefault="00273805" w:rsidP="00B957F3">
      <w:pPr>
        <w:jc w:val="both"/>
        <w:rPr>
          <w:rFonts w:ascii="Times New Roman" w:hAnsi="Times New Roman" w:cs="Times New Roman"/>
          <w:sz w:val="24"/>
          <w:szCs w:val="24"/>
        </w:rPr>
      </w:pPr>
    </w:p>
    <w:p w14:paraId="120042D8" w14:textId="77777777" w:rsidR="00273805" w:rsidRPr="00B067CF" w:rsidRDefault="00273805" w:rsidP="00B957F3">
      <w:pPr>
        <w:jc w:val="both"/>
        <w:rPr>
          <w:rFonts w:ascii="Times New Roman" w:hAnsi="Times New Roman" w:cs="Times New Roman"/>
          <w:sz w:val="24"/>
          <w:szCs w:val="24"/>
        </w:rPr>
      </w:pPr>
    </w:p>
    <w:sectPr w:rsidR="00273805" w:rsidRPr="00B067CF">
      <w:pgSz w:w="11906" w:h="16838"/>
      <w:pgMar w:top="1440" w:right="1440" w:bottom="1440" w:left="1440"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D5B6F" w14:textId="77777777" w:rsidR="00CA48C6" w:rsidRDefault="00CA48C6" w:rsidP="002E6489">
      <w:pPr>
        <w:spacing w:after="0" w:line="240" w:lineRule="auto"/>
      </w:pPr>
      <w:r>
        <w:separator/>
      </w:r>
    </w:p>
  </w:endnote>
  <w:endnote w:type="continuationSeparator" w:id="0">
    <w:p w14:paraId="77EBB80D" w14:textId="77777777" w:rsidR="00CA48C6" w:rsidRDefault="00CA48C6" w:rsidP="002E6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1DDE72" w14:textId="77777777" w:rsidR="00CA48C6" w:rsidRDefault="00CA48C6" w:rsidP="002E6489">
      <w:pPr>
        <w:spacing w:after="0" w:line="240" w:lineRule="auto"/>
      </w:pPr>
      <w:r>
        <w:separator/>
      </w:r>
    </w:p>
  </w:footnote>
  <w:footnote w:type="continuationSeparator" w:id="0">
    <w:p w14:paraId="381DBA93" w14:textId="77777777" w:rsidR="00CA48C6" w:rsidRDefault="00CA48C6" w:rsidP="002E64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81049"/>
    <w:multiLevelType w:val="hybridMultilevel"/>
    <w:tmpl w:val="A4444ED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4E6281E"/>
    <w:multiLevelType w:val="hybridMultilevel"/>
    <w:tmpl w:val="62780BC2"/>
    <w:lvl w:ilvl="0" w:tplc="04270011">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27A48D9"/>
    <w:multiLevelType w:val="hybridMultilevel"/>
    <w:tmpl w:val="9D98757A"/>
    <w:lvl w:ilvl="0" w:tplc="04270011">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3F34072"/>
    <w:multiLevelType w:val="hybridMultilevel"/>
    <w:tmpl w:val="A628FB96"/>
    <w:lvl w:ilvl="0" w:tplc="7F4851C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35F77FF6"/>
    <w:multiLevelType w:val="hybridMultilevel"/>
    <w:tmpl w:val="0D8C1816"/>
    <w:lvl w:ilvl="0" w:tplc="04270011">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4DD64F3B"/>
    <w:multiLevelType w:val="hybridMultilevel"/>
    <w:tmpl w:val="8AE4DBF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670F7390"/>
    <w:multiLevelType w:val="hybridMultilevel"/>
    <w:tmpl w:val="8AE4DBF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6B085596"/>
    <w:multiLevelType w:val="hybridMultilevel"/>
    <w:tmpl w:val="0D8C1816"/>
    <w:lvl w:ilvl="0" w:tplc="04270011">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70164FFE"/>
    <w:multiLevelType w:val="hybridMultilevel"/>
    <w:tmpl w:val="4DC299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
  </w:num>
  <w:num w:numId="4">
    <w:abstractNumId w:val="7"/>
  </w:num>
  <w:num w:numId="5">
    <w:abstractNumId w:val="3"/>
  </w:num>
  <w:num w:numId="6">
    <w:abstractNumId w:val="4"/>
  </w:num>
  <w:num w:numId="7">
    <w:abstractNumId w:val="8"/>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AyNrQwMzS2NDNT0lEKTi0uzszPAykwrAUAn+JquSwAAAA="/>
  </w:docVars>
  <w:rsids>
    <w:rsidRoot w:val="00B957F3"/>
    <w:rsid w:val="0005413F"/>
    <w:rsid w:val="00074871"/>
    <w:rsid w:val="0009121B"/>
    <w:rsid w:val="000A24A7"/>
    <w:rsid w:val="000C32D9"/>
    <w:rsid w:val="001176C7"/>
    <w:rsid w:val="00131654"/>
    <w:rsid w:val="00183C85"/>
    <w:rsid w:val="001F1BBF"/>
    <w:rsid w:val="002071B8"/>
    <w:rsid w:val="002650DD"/>
    <w:rsid w:val="00273805"/>
    <w:rsid w:val="00290460"/>
    <w:rsid w:val="002A43E7"/>
    <w:rsid w:val="002B1406"/>
    <w:rsid w:val="002E6489"/>
    <w:rsid w:val="0031255F"/>
    <w:rsid w:val="00313786"/>
    <w:rsid w:val="00392F19"/>
    <w:rsid w:val="003A4119"/>
    <w:rsid w:val="003C5FAB"/>
    <w:rsid w:val="003F4A2E"/>
    <w:rsid w:val="00510D5B"/>
    <w:rsid w:val="005628C7"/>
    <w:rsid w:val="0058712D"/>
    <w:rsid w:val="005D76B7"/>
    <w:rsid w:val="005E2233"/>
    <w:rsid w:val="005F0EF5"/>
    <w:rsid w:val="0060084B"/>
    <w:rsid w:val="0060251E"/>
    <w:rsid w:val="006232D4"/>
    <w:rsid w:val="00626B6F"/>
    <w:rsid w:val="00646D53"/>
    <w:rsid w:val="0067536C"/>
    <w:rsid w:val="0072176A"/>
    <w:rsid w:val="00725FAB"/>
    <w:rsid w:val="00735719"/>
    <w:rsid w:val="0074789C"/>
    <w:rsid w:val="007737F6"/>
    <w:rsid w:val="00787F8D"/>
    <w:rsid w:val="00796742"/>
    <w:rsid w:val="007A339D"/>
    <w:rsid w:val="0080422B"/>
    <w:rsid w:val="008305ED"/>
    <w:rsid w:val="008777BF"/>
    <w:rsid w:val="008E7DF0"/>
    <w:rsid w:val="009350FD"/>
    <w:rsid w:val="00952009"/>
    <w:rsid w:val="009A1CA2"/>
    <w:rsid w:val="009E0A36"/>
    <w:rsid w:val="00A47959"/>
    <w:rsid w:val="00A671AE"/>
    <w:rsid w:val="00A719F9"/>
    <w:rsid w:val="00A81550"/>
    <w:rsid w:val="00A94065"/>
    <w:rsid w:val="00B067CF"/>
    <w:rsid w:val="00B21BF2"/>
    <w:rsid w:val="00B26B6D"/>
    <w:rsid w:val="00B26F41"/>
    <w:rsid w:val="00B957F3"/>
    <w:rsid w:val="00BA209C"/>
    <w:rsid w:val="00C40FFB"/>
    <w:rsid w:val="00C97372"/>
    <w:rsid w:val="00CA48C6"/>
    <w:rsid w:val="00D47FFE"/>
    <w:rsid w:val="00D86C44"/>
    <w:rsid w:val="00DC77F6"/>
    <w:rsid w:val="00E05115"/>
    <w:rsid w:val="00E35EEC"/>
    <w:rsid w:val="00E3694C"/>
    <w:rsid w:val="00E62482"/>
    <w:rsid w:val="00E709A4"/>
    <w:rsid w:val="00E7341C"/>
    <w:rsid w:val="00EA2C03"/>
    <w:rsid w:val="00EE7AA2"/>
    <w:rsid w:val="00FD272C"/>
    <w:rsid w:val="00FF299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DF86A"/>
  <w15:chartTrackingRefBased/>
  <w15:docId w15:val="{CBD59E61-9A1A-41A2-83F4-B1A349CCD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Komentaronuoroda">
    <w:name w:val="annotation reference"/>
    <w:basedOn w:val="Numatytasispastraiposriftas"/>
    <w:uiPriority w:val="99"/>
    <w:semiHidden/>
    <w:unhideWhenUsed/>
    <w:rsid w:val="00EE7AA2"/>
    <w:rPr>
      <w:sz w:val="16"/>
      <w:szCs w:val="16"/>
    </w:rPr>
  </w:style>
  <w:style w:type="paragraph" w:styleId="Komentarotekstas">
    <w:name w:val="annotation text"/>
    <w:basedOn w:val="prastasis"/>
    <w:link w:val="KomentarotekstasDiagrama"/>
    <w:uiPriority w:val="99"/>
    <w:semiHidden/>
    <w:unhideWhenUsed/>
    <w:rsid w:val="00EE7AA2"/>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EE7AA2"/>
    <w:rPr>
      <w:sz w:val="20"/>
      <w:szCs w:val="20"/>
    </w:rPr>
  </w:style>
  <w:style w:type="paragraph" w:styleId="Komentarotema">
    <w:name w:val="annotation subject"/>
    <w:basedOn w:val="Komentarotekstas"/>
    <w:next w:val="Komentarotekstas"/>
    <w:link w:val="KomentarotemaDiagrama"/>
    <w:uiPriority w:val="99"/>
    <w:semiHidden/>
    <w:unhideWhenUsed/>
    <w:rsid w:val="00EE7AA2"/>
    <w:rPr>
      <w:b/>
      <w:bCs/>
    </w:rPr>
  </w:style>
  <w:style w:type="character" w:customStyle="1" w:styleId="KomentarotemaDiagrama">
    <w:name w:val="Komentaro tema Diagrama"/>
    <w:basedOn w:val="KomentarotekstasDiagrama"/>
    <w:link w:val="Komentarotema"/>
    <w:uiPriority w:val="99"/>
    <w:semiHidden/>
    <w:rsid w:val="00EE7AA2"/>
    <w:rPr>
      <w:b/>
      <w:bCs/>
      <w:sz w:val="20"/>
      <w:szCs w:val="20"/>
    </w:rPr>
  </w:style>
  <w:style w:type="paragraph" w:styleId="Debesliotekstas">
    <w:name w:val="Balloon Text"/>
    <w:basedOn w:val="prastasis"/>
    <w:link w:val="DebesliotekstasDiagrama"/>
    <w:uiPriority w:val="99"/>
    <w:semiHidden/>
    <w:unhideWhenUsed/>
    <w:rsid w:val="00EE7AA2"/>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E7AA2"/>
    <w:rPr>
      <w:rFonts w:ascii="Segoe UI" w:hAnsi="Segoe UI" w:cs="Segoe UI"/>
      <w:sz w:val="18"/>
      <w:szCs w:val="18"/>
    </w:rPr>
  </w:style>
  <w:style w:type="paragraph" w:styleId="Sraopastraipa">
    <w:name w:val="List Paragraph"/>
    <w:basedOn w:val="prastasis"/>
    <w:uiPriority w:val="34"/>
    <w:qFormat/>
    <w:rsid w:val="00725FAB"/>
    <w:pPr>
      <w:ind w:left="720"/>
      <w:contextualSpacing/>
    </w:pPr>
  </w:style>
  <w:style w:type="paragraph" w:styleId="Puslapioinaostekstas">
    <w:name w:val="footnote text"/>
    <w:basedOn w:val="prastasis"/>
    <w:link w:val="PuslapioinaostekstasDiagrama"/>
    <w:uiPriority w:val="99"/>
    <w:semiHidden/>
    <w:unhideWhenUsed/>
    <w:rsid w:val="002E6489"/>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2E6489"/>
    <w:rPr>
      <w:sz w:val="20"/>
      <w:szCs w:val="20"/>
    </w:rPr>
  </w:style>
  <w:style w:type="character" w:styleId="Puslapioinaosnuoroda">
    <w:name w:val="footnote reference"/>
    <w:basedOn w:val="Numatytasispastraiposriftas"/>
    <w:uiPriority w:val="99"/>
    <w:semiHidden/>
    <w:unhideWhenUsed/>
    <w:rsid w:val="002E6489"/>
    <w:rPr>
      <w:vertAlign w:val="superscript"/>
    </w:rPr>
  </w:style>
  <w:style w:type="character" w:customStyle="1" w:styleId="Hipersaitas1">
    <w:name w:val="Hipersaitas1"/>
    <w:basedOn w:val="Numatytasispastraiposriftas"/>
    <w:uiPriority w:val="99"/>
    <w:unhideWhenUsed/>
    <w:rsid w:val="002E6489"/>
    <w:rPr>
      <w:color w:val="0563C1"/>
      <w:u w:val="single"/>
    </w:rPr>
  </w:style>
  <w:style w:type="character" w:styleId="Hipersaitas">
    <w:name w:val="Hyperlink"/>
    <w:basedOn w:val="Numatytasispastraiposriftas"/>
    <w:uiPriority w:val="99"/>
    <w:unhideWhenUsed/>
    <w:rsid w:val="002E64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28579">
      <w:bodyDiv w:val="1"/>
      <w:marLeft w:val="0"/>
      <w:marRight w:val="0"/>
      <w:marTop w:val="0"/>
      <w:marBottom w:val="0"/>
      <w:divBdr>
        <w:top w:val="none" w:sz="0" w:space="0" w:color="auto"/>
        <w:left w:val="none" w:sz="0" w:space="0" w:color="auto"/>
        <w:bottom w:val="none" w:sz="0" w:space="0" w:color="auto"/>
        <w:right w:val="none" w:sz="0" w:space="0" w:color="auto"/>
      </w:divBdr>
      <w:divsChild>
        <w:div w:id="1844974856">
          <w:marLeft w:val="0"/>
          <w:marRight w:val="0"/>
          <w:marTop w:val="0"/>
          <w:marBottom w:val="0"/>
          <w:divBdr>
            <w:top w:val="none" w:sz="0" w:space="0" w:color="auto"/>
            <w:left w:val="none" w:sz="0" w:space="0" w:color="auto"/>
            <w:bottom w:val="none" w:sz="0" w:space="0" w:color="auto"/>
            <w:right w:val="none" w:sz="0" w:space="0" w:color="auto"/>
          </w:divBdr>
        </w:div>
        <w:div w:id="1657109471">
          <w:marLeft w:val="0"/>
          <w:marRight w:val="0"/>
          <w:marTop w:val="0"/>
          <w:marBottom w:val="0"/>
          <w:divBdr>
            <w:top w:val="none" w:sz="0" w:space="0" w:color="auto"/>
            <w:left w:val="none" w:sz="0" w:space="0" w:color="auto"/>
            <w:bottom w:val="none" w:sz="0" w:space="0" w:color="auto"/>
            <w:right w:val="none" w:sz="0" w:space="0" w:color="auto"/>
          </w:divBdr>
        </w:div>
        <w:div w:id="1393696811">
          <w:marLeft w:val="0"/>
          <w:marRight w:val="0"/>
          <w:marTop w:val="0"/>
          <w:marBottom w:val="0"/>
          <w:divBdr>
            <w:top w:val="none" w:sz="0" w:space="0" w:color="auto"/>
            <w:left w:val="none" w:sz="0" w:space="0" w:color="auto"/>
            <w:bottom w:val="none" w:sz="0" w:space="0" w:color="auto"/>
            <w:right w:val="none" w:sz="0" w:space="0" w:color="auto"/>
          </w:divBdr>
        </w:div>
        <w:div w:id="303200364">
          <w:marLeft w:val="0"/>
          <w:marRight w:val="0"/>
          <w:marTop w:val="0"/>
          <w:marBottom w:val="0"/>
          <w:divBdr>
            <w:top w:val="none" w:sz="0" w:space="0" w:color="auto"/>
            <w:left w:val="none" w:sz="0" w:space="0" w:color="auto"/>
            <w:bottom w:val="none" w:sz="0" w:space="0" w:color="auto"/>
            <w:right w:val="none" w:sz="0" w:space="0" w:color="auto"/>
          </w:divBdr>
        </w:div>
        <w:div w:id="1673876296">
          <w:marLeft w:val="0"/>
          <w:marRight w:val="0"/>
          <w:marTop w:val="0"/>
          <w:marBottom w:val="0"/>
          <w:divBdr>
            <w:top w:val="none" w:sz="0" w:space="0" w:color="auto"/>
            <w:left w:val="none" w:sz="0" w:space="0" w:color="auto"/>
            <w:bottom w:val="none" w:sz="0" w:space="0" w:color="auto"/>
            <w:right w:val="none" w:sz="0" w:space="0" w:color="auto"/>
          </w:divBdr>
        </w:div>
        <w:div w:id="2143619438">
          <w:marLeft w:val="0"/>
          <w:marRight w:val="0"/>
          <w:marTop w:val="0"/>
          <w:marBottom w:val="0"/>
          <w:divBdr>
            <w:top w:val="none" w:sz="0" w:space="0" w:color="auto"/>
            <w:left w:val="none" w:sz="0" w:space="0" w:color="auto"/>
            <w:bottom w:val="none" w:sz="0" w:space="0" w:color="auto"/>
            <w:right w:val="none" w:sz="0" w:space="0" w:color="auto"/>
          </w:divBdr>
        </w:div>
        <w:div w:id="1006983495">
          <w:marLeft w:val="0"/>
          <w:marRight w:val="0"/>
          <w:marTop w:val="0"/>
          <w:marBottom w:val="0"/>
          <w:divBdr>
            <w:top w:val="none" w:sz="0" w:space="0" w:color="auto"/>
            <w:left w:val="none" w:sz="0" w:space="0" w:color="auto"/>
            <w:bottom w:val="none" w:sz="0" w:space="0" w:color="auto"/>
            <w:right w:val="none" w:sz="0" w:space="0" w:color="auto"/>
          </w:divBdr>
        </w:div>
        <w:div w:id="330647834">
          <w:marLeft w:val="0"/>
          <w:marRight w:val="0"/>
          <w:marTop w:val="0"/>
          <w:marBottom w:val="0"/>
          <w:divBdr>
            <w:top w:val="none" w:sz="0" w:space="0" w:color="auto"/>
            <w:left w:val="none" w:sz="0" w:space="0" w:color="auto"/>
            <w:bottom w:val="none" w:sz="0" w:space="0" w:color="auto"/>
            <w:right w:val="none" w:sz="0" w:space="0" w:color="auto"/>
          </w:divBdr>
        </w:div>
        <w:div w:id="2081754090">
          <w:marLeft w:val="0"/>
          <w:marRight w:val="0"/>
          <w:marTop w:val="0"/>
          <w:marBottom w:val="0"/>
          <w:divBdr>
            <w:top w:val="none" w:sz="0" w:space="0" w:color="auto"/>
            <w:left w:val="none" w:sz="0" w:space="0" w:color="auto"/>
            <w:bottom w:val="none" w:sz="0" w:space="0" w:color="auto"/>
            <w:right w:val="none" w:sz="0" w:space="0" w:color="auto"/>
          </w:divBdr>
        </w:div>
        <w:div w:id="507867415">
          <w:marLeft w:val="0"/>
          <w:marRight w:val="0"/>
          <w:marTop w:val="0"/>
          <w:marBottom w:val="0"/>
          <w:divBdr>
            <w:top w:val="none" w:sz="0" w:space="0" w:color="auto"/>
            <w:left w:val="none" w:sz="0" w:space="0" w:color="auto"/>
            <w:bottom w:val="none" w:sz="0" w:space="0" w:color="auto"/>
            <w:right w:val="none" w:sz="0" w:space="0" w:color="auto"/>
          </w:divBdr>
        </w:div>
        <w:div w:id="699093152">
          <w:marLeft w:val="0"/>
          <w:marRight w:val="0"/>
          <w:marTop w:val="0"/>
          <w:marBottom w:val="0"/>
          <w:divBdr>
            <w:top w:val="none" w:sz="0" w:space="0" w:color="auto"/>
            <w:left w:val="none" w:sz="0" w:space="0" w:color="auto"/>
            <w:bottom w:val="none" w:sz="0" w:space="0" w:color="auto"/>
            <w:right w:val="none" w:sz="0" w:space="0" w:color="auto"/>
          </w:divBdr>
        </w:div>
        <w:div w:id="443161036">
          <w:marLeft w:val="0"/>
          <w:marRight w:val="0"/>
          <w:marTop w:val="0"/>
          <w:marBottom w:val="0"/>
          <w:divBdr>
            <w:top w:val="none" w:sz="0" w:space="0" w:color="auto"/>
            <w:left w:val="none" w:sz="0" w:space="0" w:color="auto"/>
            <w:bottom w:val="none" w:sz="0" w:space="0" w:color="auto"/>
            <w:right w:val="none" w:sz="0" w:space="0" w:color="auto"/>
          </w:divBdr>
        </w:div>
        <w:div w:id="919871986">
          <w:marLeft w:val="0"/>
          <w:marRight w:val="0"/>
          <w:marTop w:val="0"/>
          <w:marBottom w:val="0"/>
          <w:divBdr>
            <w:top w:val="none" w:sz="0" w:space="0" w:color="auto"/>
            <w:left w:val="none" w:sz="0" w:space="0" w:color="auto"/>
            <w:bottom w:val="none" w:sz="0" w:space="0" w:color="auto"/>
            <w:right w:val="none" w:sz="0" w:space="0" w:color="auto"/>
          </w:divBdr>
        </w:div>
        <w:div w:id="1373001039">
          <w:marLeft w:val="0"/>
          <w:marRight w:val="0"/>
          <w:marTop w:val="0"/>
          <w:marBottom w:val="0"/>
          <w:divBdr>
            <w:top w:val="none" w:sz="0" w:space="0" w:color="auto"/>
            <w:left w:val="none" w:sz="0" w:space="0" w:color="auto"/>
            <w:bottom w:val="none" w:sz="0" w:space="0" w:color="auto"/>
            <w:right w:val="none" w:sz="0" w:space="0" w:color="auto"/>
          </w:divBdr>
        </w:div>
        <w:div w:id="1269894418">
          <w:marLeft w:val="0"/>
          <w:marRight w:val="0"/>
          <w:marTop w:val="0"/>
          <w:marBottom w:val="0"/>
          <w:divBdr>
            <w:top w:val="none" w:sz="0" w:space="0" w:color="auto"/>
            <w:left w:val="none" w:sz="0" w:space="0" w:color="auto"/>
            <w:bottom w:val="none" w:sz="0" w:space="0" w:color="auto"/>
            <w:right w:val="none" w:sz="0" w:space="0" w:color="auto"/>
          </w:divBdr>
        </w:div>
        <w:div w:id="2000229612">
          <w:marLeft w:val="0"/>
          <w:marRight w:val="0"/>
          <w:marTop w:val="0"/>
          <w:marBottom w:val="0"/>
          <w:divBdr>
            <w:top w:val="none" w:sz="0" w:space="0" w:color="auto"/>
            <w:left w:val="none" w:sz="0" w:space="0" w:color="auto"/>
            <w:bottom w:val="none" w:sz="0" w:space="0" w:color="auto"/>
            <w:right w:val="none" w:sz="0" w:space="0" w:color="auto"/>
          </w:divBdr>
        </w:div>
        <w:div w:id="509181777">
          <w:marLeft w:val="0"/>
          <w:marRight w:val="0"/>
          <w:marTop w:val="0"/>
          <w:marBottom w:val="0"/>
          <w:divBdr>
            <w:top w:val="none" w:sz="0" w:space="0" w:color="auto"/>
            <w:left w:val="none" w:sz="0" w:space="0" w:color="auto"/>
            <w:bottom w:val="none" w:sz="0" w:space="0" w:color="auto"/>
            <w:right w:val="none" w:sz="0" w:space="0" w:color="auto"/>
          </w:divBdr>
        </w:div>
        <w:div w:id="1810170285">
          <w:marLeft w:val="0"/>
          <w:marRight w:val="0"/>
          <w:marTop w:val="0"/>
          <w:marBottom w:val="0"/>
          <w:divBdr>
            <w:top w:val="none" w:sz="0" w:space="0" w:color="auto"/>
            <w:left w:val="none" w:sz="0" w:space="0" w:color="auto"/>
            <w:bottom w:val="none" w:sz="0" w:space="0" w:color="auto"/>
            <w:right w:val="none" w:sz="0" w:space="0" w:color="auto"/>
          </w:divBdr>
        </w:div>
        <w:div w:id="1168058151">
          <w:marLeft w:val="0"/>
          <w:marRight w:val="0"/>
          <w:marTop w:val="0"/>
          <w:marBottom w:val="0"/>
          <w:divBdr>
            <w:top w:val="none" w:sz="0" w:space="0" w:color="auto"/>
            <w:left w:val="none" w:sz="0" w:space="0" w:color="auto"/>
            <w:bottom w:val="none" w:sz="0" w:space="0" w:color="auto"/>
            <w:right w:val="none" w:sz="0" w:space="0" w:color="auto"/>
          </w:divBdr>
        </w:div>
        <w:div w:id="595406273">
          <w:marLeft w:val="0"/>
          <w:marRight w:val="0"/>
          <w:marTop w:val="0"/>
          <w:marBottom w:val="0"/>
          <w:divBdr>
            <w:top w:val="none" w:sz="0" w:space="0" w:color="auto"/>
            <w:left w:val="none" w:sz="0" w:space="0" w:color="auto"/>
            <w:bottom w:val="none" w:sz="0" w:space="0" w:color="auto"/>
            <w:right w:val="none" w:sz="0" w:space="0" w:color="auto"/>
          </w:divBdr>
        </w:div>
        <w:div w:id="1238327627">
          <w:marLeft w:val="0"/>
          <w:marRight w:val="0"/>
          <w:marTop w:val="0"/>
          <w:marBottom w:val="0"/>
          <w:divBdr>
            <w:top w:val="none" w:sz="0" w:space="0" w:color="auto"/>
            <w:left w:val="none" w:sz="0" w:space="0" w:color="auto"/>
            <w:bottom w:val="none" w:sz="0" w:space="0" w:color="auto"/>
            <w:right w:val="none" w:sz="0" w:space="0" w:color="auto"/>
          </w:divBdr>
        </w:div>
        <w:div w:id="458764227">
          <w:marLeft w:val="0"/>
          <w:marRight w:val="0"/>
          <w:marTop w:val="0"/>
          <w:marBottom w:val="0"/>
          <w:divBdr>
            <w:top w:val="none" w:sz="0" w:space="0" w:color="auto"/>
            <w:left w:val="none" w:sz="0" w:space="0" w:color="auto"/>
            <w:bottom w:val="none" w:sz="0" w:space="0" w:color="auto"/>
            <w:right w:val="none" w:sz="0" w:space="0" w:color="auto"/>
          </w:divBdr>
        </w:div>
        <w:div w:id="1673989898">
          <w:marLeft w:val="0"/>
          <w:marRight w:val="0"/>
          <w:marTop w:val="0"/>
          <w:marBottom w:val="0"/>
          <w:divBdr>
            <w:top w:val="none" w:sz="0" w:space="0" w:color="auto"/>
            <w:left w:val="none" w:sz="0" w:space="0" w:color="auto"/>
            <w:bottom w:val="none" w:sz="0" w:space="0" w:color="auto"/>
            <w:right w:val="none" w:sz="0" w:space="0" w:color="auto"/>
          </w:divBdr>
        </w:div>
        <w:div w:id="1852714793">
          <w:marLeft w:val="0"/>
          <w:marRight w:val="0"/>
          <w:marTop w:val="0"/>
          <w:marBottom w:val="0"/>
          <w:divBdr>
            <w:top w:val="none" w:sz="0" w:space="0" w:color="auto"/>
            <w:left w:val="none" w:sz="0" w:space="0" w:color="auto"/>
            <w:bottom w:val="none" w:sz="0" w:space="0" w:color="auto"/>
            <w:right w:val="none" w:sz="0" w:space="0" w:color="auto"/>
          </w:divBdr>
        </w:div>
        <w:div w:id="999039551">
          <w:marLeft w:val="0"/>
          <w:marRight w:val="0"/>
          <w:marTop w:val="0"/>
          <w:marBottom w:val="0"/>
          <w:divBdr>
            <w:top w:val="none" w:sz="0" w:space="0" w:color="auto"/>
            <w:left w:val="none" w:sz="0" w:space="0" w:color="auto"/>
            <w:bottom w:val="none" w:sz="0" w:space="0" w:color="auto"/>
            <w:right w:val="none" w:sz="0" w:space="0" w:color="auto"/>
          </w:divBdr>
        </w:div>
        <w:div w:id="1874229787">
          <w:marLeft w:val="0"/>
          <w:marRight w:val="0"/>
          <w:marTop w:val="0"/>
          <w:marBottom w:val="0"/>
          <w:divBdr>
            <w:top w:val="none" w:sz="0" w:space="0" w:color="auto"/>
            <w:left w:val="none" w:sz="0" w:space="0" w:color="auto"/>
            <w:bottom w:val="none" w:sz="0" w:space="0" w:color="auto"/>
            <w:right w:val="none" w:sz="0" w:space="0" w:color="auto"/>
          </w:divBdr>
        </w:div>
        <w:div w:id="2044397300">
          <w:marLeft w:val="0"/>
          <w:marRight w:val="0"/>
          <w:marTop w:val="0"/>
          <w:marBottom w:val="0"/>
          <w:divBdr>
            <w:top w:val="none" w:sz="0" w:space="0" w:color="auto"/>
            <w:left w:val="none" w:sz="0" w:space="0" w:color="auto"/>
            <w:bottom w:val="none" w:sz="0" w:space="0" w:color="auto"/>
            <w:right w:val="none" w:sz="0" w:space="0" w:color="auto"/>
          </w:divBdr>
        </w:div>
        <w:div w:id="1056976863">
          <w:marLeft w:val="0"/>
          <w:marRight w:val="0"/>
          <w:marTop w:val="0"/>
          <w:marBottom w:val="0"/>
          <w:divBdr>
            <w:top w:val="none" w:sz="0" w:space="0" w:color="auto"/>
            <w:left w:val="none" w:sz="0" w:space="0" w:color="auto"/>
            <w:bottom w:val="none" w:sz="0" w:space="0" w:color="auto"/>
            <w:right w:val="none" w:sz="0" w:space="0" w:color="auto"/>
          </w:divBdr>
        </w:div>
        <w:div w:id="161429300">
          <w:marLeft w:val="0"/>
          <w:marRight w:val="0"/>
          <w:marTop w:val="0"/>
          <w:marBottom w:val="0"/>
          <w:divBdr>
            <w:top w:val="none" w:sz="0" w:space="0" w:color="auto"/>
            <w:left w:val="none" w:sz="0" w:space="0" w:color="auto"/>
            <w:bottom w:val="none" w:sz="0" w:space="0" w:color="auto"/>
            <w:right w:val="none" w:sz="0" w:space="0" w:color="auto"/>
          </w:divBdr>
        </w:div>
        <w:div w:id="1349524645">
          <w:marLeft w:val="0"/>
          <w:marRight w:val="0"/>
          <w:marTop w:val="0"/>
          <w:marBottom w:val="0"/>
          <w:divBdr>
            <w:top w:val="none" w:sz="0" w:space="0" w:color="auto"/>
            <w:left w:val="none" w:sz="0" w:space="0" w:color="auto"/>
            <w:bottom w:val="none" w:sz="0" w:space="0" w:color="auto"/>
            <w:right w:val="none" w:sz="0" w:space="0" w:color="auto"/>
          </w:divBdr>
        </w:div>
        <w:div w:id="82725454">
          <w:marLeft w:val="0"/>
          <w:marRight w:val="0"/>
          <w:marTop w:val="0"/>
          <w:marBottom w:val="0"/>
          <w:divBdr>
            <w:top w:val="none" w:sz="0" w:space="0" w:color="auto"/>
            <w:left w:val="none" w:sz="0" w:space="0" w:color="auto"/>
            <w:bottom w:val="none" w:sz="0" w:space="0" w:color="auto"/>
            <w:right w:val="none" w:sz="0" w:space="0" w:color="auto"/>
          </w:divBdr>
        </w:div>
        <w:div w:id="635306369">
          <w:marLeft w:val="0"/>
          <w:marRight w:val="0"/>
          <w:marTop w:val="0"/>
          <w:marBottom w:val="0"/>
          <w:divBdr>
            <w:top w:val="none" w:sz="0" w:space="0" w:color="auto"/>
            <w:left w:val="none" w:sz="0" w:space="0" w:color="auto"/>
            <w:bottom w:val="none" w:sz="0" w:space="0" w:color="auto"/>
            <w:right w:val="none" w:sz="0" w:space="0" w:color="auto"/>
          </w:divBdr>
        </w:div>
        <w:div w:id="941647973">
          <w:marLeft w:val="0"/>
          <w:marRight w:val="0"/>
          <w:marTop w:val="0"/>
          <w:marBottom w:val="0"/>
          <w:divBdr>
            <w:top w:val="none" w:sz="0" w:space="0" w:color="auto"/>
            <w:left w:val="none" w:sz="0" w:space="0" w:color="auto"/>
            <w:bottom w:val="none" w:sz="0" w:space="0" w:color="auto"/>
            <w:right w:val="none" w:sz="0" w:space="0" w:color="auto"/>
          </w:divBdr>
        </w:div>
        <w:div w:id="568001044">
          <w:marLeft w:val="0"/>
          <w:marRight w:val="0"/>
          <w:marTop w:val="0"/>
          <w:marBottom w:val="0"/>
          <w:divBdr>
            <w:top w:val="none" w:sz="0" w:space="0" w:color="auto"/>
            <w:left w:val="none" w:sz="0" w:space="0" w:color="auto"/>
            <w:bottom w:val="none" w:sz="0" w:space="0" w:color="auto"/>
            <w:right w:val="none" w:sz="0" w:space="0" w:color="auto"/>
          </w:divBdr>
        </w:div>
        <w:div w:id="1027605062">
          <w:marLeft w:val="0"/>
          <w:marRight w:val="0"/>
          <w:marTop w:val="0"/>
          <w:marBottom w:val="0"/>
          <w:divBdr>
            <w:top w:val="none" w:sz="0" w:space="0" w:color="auto"/>
            <w:left w:val="none" w:sz="0" w:space="0" w:color="auto"/>
            <w:bottom w:val="none" w:sz="0" w:space="0" w:color="auto"/>
            <w:right w:val="none" w:sz="0" w:space="0" w:color="auto"/>
          </w:divBdr>
        </w:div>
        <w:div w:id="1053505113">
          <w:marLeft w:val="0"/>
          <w:marRight w:val="0"/>
          <w:marTop w:val="0"/>
          <w:marBottom w:val="0"/>
          <w:divBdr>
            <w:top w:val="none" w:sz="0" w:space="0" w:color="auto"/>
            <w:left w:val="none" w:sz="0" w:space="0" w:color="auto"/>
            <w:bottom w:val="none" w:sz="0" w:space="0" w:color="auto"/>
            <w:right w:val="none" w:sz="0" w:space="0" w:color="auto"/>
          </w:divBdr>
        </w:div>
        <w:div w:id="103574961">
          <w:marLeft w:val="0"/>
          <w:marRight w:val="0"/>
          <w:marTop w:val="0"/>
          <w:marBottom w:val="0"/>
          <w:divBdr>
            <w:top w:val="none" w:sz="0" w:space="0" w:color="auto"/>
            <w:left w:val="none" w:sz="0" w:space="0" w:color="auto"/>
            <w:bottom w:val="none" w:sz="0" w:space="0" w:color="auto"/>
            <w:right w:val="none" w:sz="0" w:space="0" w:color="auto"/>
          </w:divBdr>
        </w:div>
        <w:div w:id="1181897220">
          <w:marLeft w:val="0"/>
          <w:marRight w:val="0"/>
          <w:marTop w:val="0"/>
          <w:marBottom w:val="0"/>
          <w:divBdr>
            <w:top w:val="none" w:sz="0" w:space="0" w:color="auto"/>
            <w:left w:val="none" w:sz="0" w:space="0" w:color="auto"/>
            <w:bottom w:val="none" w:sz="0" w:space="0" w:color="auto"/>
            <w:right w:val="none" w:sz="0" w:space="0" w:color="auto"/>
          </w:divBdr>
        </w:div>
        <w:div w:id="1953509925">
          <w:marLeft w:val="0"/>
          <w:marRight w:val="0"/>
          <w:marTop w:val="0"/>
          <w:marBottom w:val="0"/>
          <w:divBdr>
            <w:top w:val="none" w:sz="0" w:space="0" w:color="auto"/>
            <w:left w:val="none" w:sz="0" w:space="0" w:color="auto"/>
            <w:bottom w:val="none" w:sz="0" w:space="0" w:color="auto"/>
            <w:right w:val="none" w:sz="0" w:space="0" w:color="auto"/>
          </w:divBdr>
        </w:div>
        <w:div w:id="1491873112">
          <w:marLeft w:val="0"/>
          <w:marRight w:val="0"/>
          <w:marTop w:val="0"/>
          <w:marBottom w:val="0"/>
          <w:divBdr>
            <w:top w:val="none" w:sz="0" w:space="0" w:color="auto"/>
            <w:left w:val="none" w:sz="0" w:space="0" w:color="auto"/>
            <w:bottom w:val="none" w:sz="0" w:space="0" w:color="auto"/>
            <w:right w:val="none" w:sz="0" w:space="0" w:color="auto"/>
          </w:divBdr>
        </w:div>
        <w:div w:id="244188671">
          <w:marLeft w:val="0"/>
          <w:marRight w:val="0"/>
          <w:marTop w:val="0"/>
          <w:marBottom w:val="0"/>
          <w:divBdr>
            <w:top w:val="none" w:sz="0" w:space="0" w:color="auto"/>
            <w:left w:val="none" w:sz="0" w:space="0" w:color="auto"/>
            <w:bottom w:val="none" w:sz="0" w:space="0" w:color="auto"/>
            <w:right w:val="none" w:sz="0" w:space="0" w:color="auto"/>
          </w:divBdr>
        </w:div>
        <w:div w:id="167598857">
          <w:marLeft w:val="0"/>
          <w:marRight w:val="0"/>
          <w:marTop w:val="0"/>
          <w:marBottom w:val="0"/>
          <w:divBdr>
            <w:top w:val="none" w:sz="0" w:space="0" w:color="auto"/>
            <w:left w:val="none" w:sz="0" w:space="0" w:color="auto"/>
            <w:bottom w:val="none" w:sz="0" w:space="0" w:color="auto"/>
            <w:right w:val="none" w:sz="0" w:space="0" w:color="auto"/>
          </w:divBdr>
        </w:div>
        <w:div w:id="96293874">
          <w:marLeft w:val="0"/>
          <w:marRight w:val="0"/>
          <w:marTop w:val="0"/>
          <w:marBottom w:val="0"/>
          <w:divBdr>
            <w:top w:val="none" w:sz="0" w:space="0" w:color="auto"/>
            <w:left w:val="none" w:sz="0" w:space="0" w:color="auto"/>
            <w:bottom w:val="none" w:sz="0" w:space="0" w:color="auto"/>
            <w:right w:val="none" w:sz="0" w:space="0" w:color="auto"/>
          </w:divBdr>
        </w:div>
        <w:div w:id="2097169049">
          <w:marLeft w:val="0"/>
          <w:marRight w:val="0"/>
          <w:marTop w:val="0"/>
          <w:marBottom w:val="0"/>
          <w:divBdr>
            <w:top w:val="none" w:sz="0" w:space="0" w:color="auto"/>
            <w:left w:val="none" w:sz="0" w:space="0" w:color="auto"/>
            <w:bottom w:val="none" w:sz="0" w:space="0" w:color="auto"/>
            <w:right w:val="none" w:sz="0" w:space="0" w:color="auto"/>
          </w:divBdr>
        </w:div>
        <w:div w:id="178083571">
          <w:marLeft w:val="0"/>
          <w:marRight w:val="0"/>
          <w:marTop w:val="0"/>
          <w:marBottom w:val="0"/>
          <w:divBdr>
            <w:top w:val="none" w:sz="0" w:space="0" w:color="auto"/>
            <w:left w:val="none" w:sz="0" w:space="0" w:color="auto"/>
            <w:bottom w:val="none" w:sz="0" w:space="0" w:color="auto"/>
            <w:right w:val="none" w:sz="0" w:space="0" w:color="auto"/>
          </w:divBdr>
        </w:div>
        <w:div w:id="1487167016">
          <w:marLeft w:val="0"/>
          <w:marRight w:val="0"/>
          <w:marTop w:val="0"/>
          <w:marBottom w:val="0"/>
          <w:divBdr>
            <w:top w:val="none" w:sz="0" w:space="0" w:color="auto"/>
            <w:left w:val="none" w:sz="0" w:space="0" w:color="auto"/>
            <w:bottom w:val="none" w:sz="0" w:space="0" w:color="auto"/>
            <w:right w:val="none" w:sz="0" w:space="0" w:color="auto"/>
          </w:divBdr>
        </w:div>
        <w:div w:id="959997022">
          <w:marLeft w:val="0"/>
          <w:marRight w:val="0"/>
          <w:marTop w:val="0"/>
          <w:marBottom w:val="0"/>
          <w:divBdr>
            <w:top w:val="none" w:sz="0" w:space="0" w:color="auto"/>
            <w:left w:val="none" w:sz="0" w:space="0" w:color="auto"/>
            <w:bottom w:val="none" w:sz="0" w:space="0" w:color="auto"/>
            <w:right w:val="none" w:sz="0" w:space="0" w:color="auto"/>
          </w:divBdr>
        </w:div>
        <w:div w:id="473912525">
          <w:marLeft w:val="0"/>
          <w:marRight w:val="0"/>
          <w:marTop w:val="0"/>
          <w:marBottom w:val="0"/>
          <w:divBdr>
            <w:top w:val="none" w:sz="0" w:space="0" w:color="auto"/>
            <w:left w:val="none" w:sz="0" w:space="0" w:color="auto"/>
            <w:bottom w:val="none" w:sz="0" w:space="0" w:color="auto"/>
            <w:right w:val="none" w:sz="0" w:space="0" w:color="auto"/>
          </w:divBdr>
        </w:div>
        <w:div w:id="1591885049">
          <w:marLeft w:val="0"/>
          <w:marRight w:val="0"/>
          <w:marTop w:val="0"/>
          <w:marBottom w:val="0"/>
          <w:divBdr>
            <w:top w:val="none" w:sz="0" w:space="0" w:color="auto"/>
            <w:left w:val="none" w:sz="0" w:space="0" w:color="auto"/>
            <w:bottom w:val="none" w:sz="0" w:space="0" w:color="auto"/>
            <w:right w:val="none" w:sz="0" w:space="0" w:color="auto"/>
          </w:divBdr>
        </w:div>
        <w:div w:id="606932573">
          <w:marLeft w:val="0"/>
          <w:marRight w:val="0"/>
          <w:marTop w:val="0"/>
          <w:marBottom w:val="0"/>
          <w:divBdr>
            <w:top w:val="none" w:sz="0" w:space="0" w:color="auto"/>
            <w:left w:val="none" w:sz="0" w:space="0" w:color="auto"/>
            <w:bottom w:val="none" w:sz="0" w:space="0" w:color="auto"/>
            <w:right w:val="none" w:sz="0" w:space="0" w:color="auto"/>
          </w:divBdr>
        </w:div>
        <w:div w:id="441845641">
          <w:marLeft w:val="0"/>
          <w:marRight w:val="0"/>
          <w:marTop w:val="0"/>
          <w:marBottom w:val="0"/>
          <w:divBdr>
            <w:top w:val="none" w:sz="0" w:space="0" w:color="auto"/>
            <w:left w:val="none" w:sz="0" w:space="0" w:color="auto"/>
            <w:bottom w:val="none" w:sz="0" w:space="0" w:color="auto"/>
            <w:right w:val="none" w:sz="0" w:space="0" w:color="auto"/>
          </w:divBdr>
        </w:div>
        <w:div w:id="204606313">
          <w:marLeft w:val="0"/>
          <w:marRight w:val="0"/>
          <w:marTop w:val="0"/>
          <w:marBottom w:val="0"/>
          <w:divBdr>
            <w:top w:val="none" w:sz="0" w:space="0" w:color="auto"/>
            <w:left w:val="none" w:sz="0" w:space="0" w:color="auto"/>
            <w:bottom w:val="none" w:sz="0" w:space="0" w:color="auto"/>
            <w:right w:val="none" w:sz="0" w:space="0" w:color="auto"/>
          </w:divBdr>
        </w:div>
        <w:div w:id="951859841">
          <w:marLeft w:val="0"/>
          <w:marRight w:val="0"/>
          <w:marTop w:val="0"/>
          <w:marBottom w:val="0"/>
          <w:divBdr>
            <w:top w:val="none" w:sz="0" w:space="0" w:color="auto"/>
            <w:left w:val="none" w:sz="0" w:space="0" w:color="auto"/>
            <w:bottom w:val="none" w:sz="0" w:space="0" w:color="auto"/>
            <w:right w:val="none" w:sz="0" w:space="0" w:color="auto"/>
          </w:divBdr>
        </w:div>
        <w:div w:id="2081558163">
          <w:marLeft w:val="0"/>
          <w:marRight w:val="0"/>
          <w:marTop w:val="0"/>
          <w:marBottom w:val="0"/>
          <w:divBdr>
            <w:top w:val="none" w:sz="0" w:space="0" w:color="auto"/>
            <w:left w:val="none" w:sz="0" w:space="0" w:color="auto"/>
            <w:bottom w:val="none" w:sz="0" w:space="0" w:color="auto"/>
            <w:right w:val="none" w:sz="0" w:space="0" w:color="auto"/>
          </w:divBdr>
        </w:div>
        <w:div w:id="990904805">
          <w:marLeft w:val="0"/>
          <w:marRight w:val="0"/>
          <w:marTop w:val="0"/>
          <w:marBottom w:val="0"/>
          <w:divBdr>
            <w:top w:val="none" w:sz="0" w:space="0" w:color="auto"/>
            <w:left w:val="none" w:sz="0" w:space="0" w:color="auto"/>
            <w:bottom w:val="none" w:sz="0" w:space="0" w:color="auto"/>
            <w:right w:val="none" w:sz="0" w:space="0" w:color="auto"/>
          </w:divBdr>
        </w:div>
        <w:div w:id="801964268">
          <w:marLeft w:val="0"/>
          <w:marRight w:val="0"/>
          <w:marTop w:val="0"/>
          <w:marBottom w:val="0"/>
          <w:divBdr>
            <w:top w:val="none" w:sz="0" w:space="0" w:color="auto"/>
            <w:left w:val="none" w:sz="0" w:space="0" w:color="auto"/>
            <w:bottom w:val="none" w:sz="0" w:space="0" w:color="auto"/>
            <w:right w:val="none" w:sz="0" w:space="0" w:color="auto"/>
          </w:divBdr>
        </w:div>
        <w:div w:id="1436093328">
          <w:marLeft w:val="0"/>
          <w:marRight w:val="0"/>
          <w:marTop w:val="0"/>
          <w:marBottom w:val="0"/>
          <w:divBdr>
            <w:top w:val="none" w:sz="0" w:space="0" w:color="auto"/>
            <w:left w:val="none" w:sz="0" w:space="0" w:color="auto"/>
            <w:bottom w:val="none" w:sz="0" w:space="0" w:color="auto"/>
            <w:right w:val="none" w:sz="0" w:space="0" w:color="auto"/>
          </w:divBdr>
        </w:div>
        <w:div w:id="441413585">
          <w:marLeft w:val="0"/>
          <w:marRight w:val="0"/>
          <w:marTop w:val="0"/>
          <w:marBottom w:val="0"/>
          <w:divBdr>
            <w:top w:val="none" w:sz="0" w:space="0" w:color="auto"/>
            <w:left w:val="none" w:sz="0" w:space="0" w:color="auto"/>
            <w:bottom w:val="none" w:sz="0" w:space="0" w:color="auto"/>
            <w:right w:val="none" w:sz="0" w:space="0" w:color="auto"/>
          </w:divBdr>
        </w:div>
        <w:div w:id="1446535025">
          <w:marLeft w:val="0"/>
          <w:marRight w:val="0"/>
          <w:marTop w:val="0"/>
          <w:marBottom w:val="0"/>
          <w:divBdr>
            <w:top w:val="none" w:sz="0" w:space="0" w:color="auto"/>
            <w:left w:val="none" w:sz="0" w:space="0" w:color="auto"/>
            <w:bottom w:val="none" w:sz="0" w:space="0" w:color="auto"/>
            <w:right w:val="none" w:sz="0" w:space="0" w:color="auto"/>
          </w:divBdr>
        </w:div>
        <w:div w:id="389695733">
          <w:marLeft w:val="0"/>
          <w:marRight w:val="0"/>
          <w:marTop w:val="0"/>
          <w:marBottom w:val="0"/>
          <w:divBdr>
            <w:top w:val="none" w:sz="0" w:space="0" w:color="auto"/>
            <w:left w:val="none" w:sz="0" w:space="0" w:color="auto"/>
            <w:bottom w:val="none" w:sz="0" w:space="0" w:color="auto"/>
            <w:right w:val="none" w:sz="0" w:space="0" w:color="auto"/>
          </w:divBdr>
        </w:div>
        <w:div w:id="180629748">
          <w:marLeft w:val="0"/>
          <w:marRight w:val="0"/>
          <w:marTop w:val="0"/>
          <w:marBottom w:val="0"/>
          <w:divBdr>
            <w:top w:val="none" w:sz="0" w:space="0" w:color="auto"/>
            <w:left w:val="none" w:sz="0" w:space="0" w:color="auto"/>
            <w:bottom w:val="none" w:sz="0" w:space="0" w:color="auto"/>
            <w:right w:val="none" w:sz="0" w:space="0" w:color="auto"/>
          </w:divBdr>
        </w:div>
        <w:div w:id="302782381">
          <w:marLeft w:val="0"/>
          <w:marRight w:val="0"/>
          <w:marTop w:val="0"/>
          <w:marBottom w:val="0"/>
          <w:divBdr>
            <w:top w:val="none" w:sz="0" w:space="0" w:color="auto"/>
            <w:left w:val="none" w:sz="0" w:space="0" w:color="auto"/>
            <w:bottom w:val="none" w:sz="0" w:space="0" w:color="auto"/>
            <w:right w:val="none" w:sz="0" w:space="0" w:color="auto"/>
          </w:divBdr>
        </w:div>
        <w:div w:id="1658342819">
          <w:marLeft w:val="0"/>
          <w:marRight w:val="0"/>
          <w:marTop w:val="0"/>
          <w:marBottom w:val="0"/>
          <w:divBdr>
            <w:top w:val="none" w:sz="0" w:space="0" w:color="auto"/>
            <w:left w:val="none" w:sz="0" w:space="0" w:color="auto"/>
            <w:bottom w:val="none" w:sz="0" w:space="0" w:color="auto"/>
            <w:right w:val="none" w:sz="0" w:space="0" w:color="auto"/>
          </w:divBdr>
        </w:div>
        <w:div w:id="366836247">
          <w:marLeft w:val="0"/>
          <w:marRight w:val="0"/>
          <w:marTop w:val="0"/>
          <w:marBottom w:val="0"/>
          <w:divBdr>
            <w:top w:val="none" w:sz="0" w:space="0" w:color="auto"/>
            <w:left w:val="none" w:sz="0" w:space="0" w:color="auto"/>
            <w:bottom w:val="none" w:sz="0" w:space="0" w:color="auto"/>
            <w:right w:val="none" w:sz="0" w:space="0" w:color="auto"/>
          </w:divBdr>
        </w:div>
        <w:div w:id="1688093513">
          <w:marLeft w:val="0"/>
          <w:marRight w:val="0"/>
          <w:marTop w:val="0"/>
          <w:marBottom w:val="0"/>
          <w:divBdr>
            <w:top w:val="none" w:sz="0" w:space="0" w:color="auto"/>
            <w:left w:val="none" w:sz="0" w:space="0" w:color="auto"/>
            <w:bottom w:val="none" w:sz="0" w:space="0" w:color="auto"/>
            <w:right w:val="none" w:sz="0" w:space="0" w:color="auto"/>
          </w:divBdr>
        </w:div>
        <w:div w:id="1822845378">
          <w:marLeft w:val="0"/>
          <w:marRight w:val="0"/>
          <w:marTop w:val="0"/>
          <w:marBottom w:val="0"/>
          <w:divBdr>
            <w:top w:val="none" w:sz="0" w:space="0" w:color="auto"/>
            <w:left w:val="none" w:sz="0" w:space="0" w:color="auto"/>
            <w:bottom w:val="none" w:sz="0" w:space="0" w:color="auto"/>
            <w:right w:val="none" w:sz="0" w:space="0" w:color="auto"/>
          </w:divBdr>
        </w:div>
        <w:div w:id="1321691712">
          <w:marLeft w:val="0"/>
          <w:marRight w:val="0"/>
          <w:marTop w:val="0"/>
          <w:marBottom w:val="0"/>
          <w:divBdr>
            <w:top w:val="none" w:sz="0" w:space="0" w:color="auto"/>
            <w:left w:val="none" w:sz="0" w:space="0" w:color="auto"/>
            <w:bottom w:val="none" w:sz="0" w:space="0" w:color="auto"/>
            <w:right w:val="none" w:sz="0" w:space="0" w:color="auto"/>
          </w:divBdr>
        </w:div>
        <w:div w:id="921177824">
          <w:marLeft w:val="0"/>
          <w:marRight w:val="0"/>
          <w:marTop w:val="0"/>
          <w:marBottom w:val="0"/>
          <w:divBdr>
            <w:top w:val="none" w:sz="0" w:space="0" w:color="auto"/>
            <w:left w:val="none" w:sz="0" w:space="0" w:color="auto"/>
            <w:bottom w:val="none" w:sz="0" w:space="0" w:color="auto"/>
            <w:right w:val="none" w:sz="0" w:space="0" w:color="auto"/>
          </w:divBdr>
        </w:div>
        <w:div w:id="847208636">
          <w:marLeft w:val="0"/>
          <w:marRight w:val="0"/>
          <w:marTop w:val="0"/>
          <w:marBottom w:val="0"/>
          <w:divBdr>
            <w:top w:val="none" w:sz="0" w:space="0" w:color="auto"/>
            <w:left w:val="none" w:sz="0" w:space="0" w:color="auto"/>
            <w:bottom w:val="none" w:sz="0" w:space="0" w:color="auto"/>
            <w:right w:val="none" w:sz="0" w:space="0" w:color="auto"/>
          </w:divBdr>
        </w:div>
        <w:div w:id="719521250">
          <w:marLeft w:val="0"/>
          <w:marRight w:val="0"/>
          <w:marTop w:val="0"/>
          <w:marBottom w:val="0"/>
          <w:divBdr>
            <w:top w:val="none" w:sz="0" w:space="0" w:color="auto"/>
            <w:left w:val="none" w:sz="0" w:space="0" w:color="auto"/>
            <w:bottom w:val="none" w:sz="0" w:space="0" w:color="auto"/>
            <w:right w:val="none" w:sz="0" w:space="0" w:color="auto"/>
          </w:divBdr>
        </w:div>
        <w:div w:id="1066998150">
          <w:marLeft w:val="0"/>
          <w:marRight w:val="0"/>
          <w:marTop w:val="0"/>
          <w:marBottom w:val="0"/>
          <w:divBdr>
            <w:top w:val="none" w:sz="0" w:space="0" w:color="auto"/>
            <w:left w:val="none" w:sz="0" w:space="0" w:color="auto"/>
            <w:bottom w:val="none" w:sz="0" w:space="0" w:color="auto"/>
            <w:right w:val="none" w:sz="0" w:space="0" w:color="auto"/>
          </w:divBdr>
        </w:div>
        <w:div w:id="791166576">
          <w:marLeft w:val="0"/>
          <w:marRight w:val="0"/>
          <w:marTop w:val="0"/>
          <w:marBottom w:val="0"/>
          <w:divBdr>
            <w:top w:val="none" w:sz="0" w:space="0" w:color="auto"/>
            <w:left w:val="none" w:sz="0" w:space="0" w:color="auto"/>
            <w:bottom w:val="none" w:sz="0" w:space="0" w:color="auto"/>
            <w:right w:val="none" w:sz="0" w:space="0" w:color="auto"/>
          </w:divBdr>
        </w:div>
        <w:div w:id="2083872897">
          <w:marLeft w:val="0"/>
          <w:marRight w:val="0"/>
          <w:marTop w:val="0"/>
          <w:marBottom w:val="0"/>
          <w:divBdr>
            <w:top w:val="none" w:sz="0" w:space="0" w:color="auto"/>
            <w:left w:val="none" w:sz="0" w:space="0" w:color="auto"/>
            <w:bottom w:val="none" w:sz="0" w:space="0" w:color="auto"/>
            <w:right w:val="none" w:sz="0" w:space="0" w:color="auto"/>
          </w:divBdr>
        </w:div>
        <w:div w:id="1732386414">
          <w:marLeft w:val="0"/>
          <w:marRight w:val="0"/>
          <w:marTop w:val="0"/>
          <w:marBottom w:val="0"/>
          <w:divBdr>
            <w:top w:val="none" w:sz="0" w:space="0" w:color="auto"/>
            <w:left w:val="none" w:sz="0" w:space="0" w:color="auto"/>
            <w:bottom w:val="none" w:sz="0" w:space="0" w:color="auto"/>
            <w:right w:val="none" w:sz="0" w:space="0" w:color="auto"/>
          </w:divBdr>
        </w:div>
        <w:div w:id="83259978">
          <w:marLeft w:val="0"/>
          <w:marRight w:val="0"/>
          <w:marTop w:val="0"/>
          <w:marBottom w:val="0"/>
          <w:divBdr>
            <w:top w:val="none" w:sz="0" w:space="0" w:color="auto"/>
            <w:left w:val="none" w:sz="0" w:space="0" w:color="auto"/>
            <w:bottom w:val="none" w:sz="0" w:space="0" w:color="auto"/>
            <w:right w:val="none" w:sz="0" w:space="0" w:color="auto"/>
          </w:divBdr>
        </w:div>
        <w:div w:id="596213559">
          <w:marLeft w:val="0"/>
          <w:marRight w:val="0"/>
          <w:marTop w:val="0"/>
          <w:marBottom w:val="0"/>
          <w:divBdr>
            <w:top w:val="none" w:sz="0" w:space="0" w:color="auto"/>
            <w:left w:val="none" w:sz="0" w:space="0" w:color="auto"/>
            <w:bottom w:val="none" w:sz="0" w:space="0" w:color="auto"/>
            <w:right w:val="none" w:sz="0" w:space="0" w:color="auto"/>
          </w:divBdr>
        </w:div>
        <w:div w:id="25957856">
          <w:marLeft w:val="0"/>
          <w:marRight w:val="0"/>
          <w:marTop w:val="0"/>
          <w:marBottom w:val="0"/>
          <w:divBdr>
            <w:top w:val="none" w:sz="0" w:space="0" w:color="auto"/>
            <w:left w:val="none" w:sz="0" w:space="0" w:color="auto"/>
            <w:bottom w:val="none" w:sz="0" w:space="0" w:color="auto"/>
            <w:right w:val="none" w:sz="0" w:space="0" w:color="auto"/>
          </w:divBdr>
        </w:div>
        <w:div w:id="1337537134">
          <w:marLeft w:val="0"/>
          <w:marRight w:val="0"/>
          <w:marTop w:val="0"/>
          <w:marBottom w:val="0"/>
          <w:divBdr>
            <w:top w:val="none" w:sz="0" w:space="0" w:color="auto"/>
            <w:left w:val="none" w:sz="0" w:space="0" w:color="auto"/>
            <w:bottom w:val="none" w:sz="0" w:space="0" w:color="auto"/>
            <w:right w:val="none" w:sz="0" w:space="0" w:color="auto"/>
          </w:divBdr>
        </w:div>
        <w:div w:id="740102836">
          <w:marLeft w:val="0"/>
          <w:marRight w:val="0"/>
          <w:marTop w:val="0"/>
          <w:marBottom w:val="0"/>
          <w:divBdr>
            <w:top w:val="none" w:sz="0" w:space="0" w:color="auto"/>
            <w:left w:val="none" w:sz="0" w:space="0" w:color="auto"/>
            <w:bottom w:val="none" w:sz="0" w:space="0" w:color="auto"/>
            <w:right w:val="none" w:sz="0" w:space="0" w:color="auto"/>
          </w:divBdr>
        </w:div>
        <w:div w:id="499663089">
          <w:marLeft w:val="0"/>
          <w:marRight w:val="0"/>
          <w:marTop w:val="0"/>
          <w:marBottom w:val="0"/>
          <w:divBdr>
            <w:top w:val="none" w:sz="0" w:space="0" w:color="auto"/>
            <w:left w:val="none" w:sz="0" w:space="0" w:color="auto"/>
            <w:bottom w:val="none" w:sz="0" w:space="0" w:color="auto"/>
            <w:right w:val="none" w:sz="0" w:space="0" w:color="auto"/>
          </w:divBdr>
        </w:div>
        <w:div w:id="69470141">
          <w:marLeft w:val="0"/>
          <w:marRight w:val="0"/>
          <w:marTop w:val="0"/>
          <w:marBottom w:val="0"/>
          <w:divBdr>
            <w:top w:val="none" w:sz="0" w:space="0" w:color="auto"/>
            <w:left w:val="none" w:sz="0" w:space="0" w:color="auto"/>
            <w:bottom w:val="none" w:sz="0" w:space="0" w:color="auto"/>
            <w:right w:val="none" w:sz="0" w:space="0" w:color="auto"/>
          </w:divBdr>
        </w:div>
        <w:div w:id="1713309194">
          <w:marLeft w:val="0"/>
          <w:marRight w:val="0"/>
          <w:marTop w:val="0"/>
          <w:marBottom w:val="0"/>
          <w:divBdr>
            <w:top w:val="none" w:sz="0" w:space="0" w:color="auto"/>
            <w:left w:val="none" w:sz="0" w:space="0" w:color="auto"/>
            <w:bottom w:val="none" w:sz="0" w:space="0" w:color="auto"/>
            <w:right w:val="none" w:sz="0" w:space="0" w:color="auto"/>
          </w:divBdr>
        </w:div>
        <w:div w:id="731855058">
          <w:marLeft w:val="0"/>
          <w:marRight w:val="0"/>
          <w:marTop w:val="0"/>
          <w:marBottom w:val="0"/>
          <w:divBdr>
            <w:top w:val="none" w:sz="0" w:space="0" w:color="auto"/>
            <w:left w:val="none" w:sz="0" w:space="0" w:color="auto"/>
            <w:bottom w:val="none" w:sz="0" w:space="0" w:color="auto"/>
            <w:right w:val="none" w:sz="0" w:space="0" w:color="auto"/>
          </w:divBdr>
        </w:div>
        <w:div w:id="1773819974">
          <w:marLeft w:val="0"/>
          <w:marRight w:val="0"/>
          <w:marTop w:val="0"/>
          <w:marBottom w:val="0"/>
          <w:divBdr>
            <w:top w:val="none" w:sz="0" w:space="0" w:color="auto"/>
            <w:left w:val="none" w:sz="0" w:space="0" w:color="auto"/>
            <w:bottom w:val="none" w:sz="0" w:space="0" w:color="auto"/>
            <w:right w:val="none" w:sz="0" w:space="0" w:color="auto"/>
          </w:divBdr>
        </w:div>
        <w:div w:id="614404125">
          <w:marLeft w:val="0"/>
          <w:marRight w:val="0"/>
          <w:marTop w:val="0"/>
          <w:marBottom w:val="0"/>
          <w:divBdr>
            <w:top w:val="none" w:sz="0" w:space="0" w:color="auto"/>
            <w:left w:val="none" w:sz="0" w:space="0" w:color="auto"/>
            <w:bottom w:val="none" w:sz="0" w:space="0" w:color="auto"/>
            <w:right w:val="none" w:sz="0" w:space="0" w:color="auto"/>
          </w:divBdr>
        </w:div>
        <w:div w:id="591815853">
          <w:marLeft w:val="0"/>
          <w:marRight w:val="0"/>
          <w:marTop w:val="0"/>
          <w:marBottom w:val="0"/>
          <w:divBdr>
            <w:top w:val="none" w:sz="0" w:space="0" w:color="auto"/>
            <w:left w:val="none" w:sz="0" w:space="0" w:color="auto"/>
            <w:bottom w:val="none" w:sz="0" w:space="0" w:color="auto"/>
            <w:right w:val="none" w:sz="0" w:space="0" w:color="auto"/>
          </w:divBdr>
        </w:div>
        <w:div w:id="1681736361">
          <w:marLeft w:val="0"/>
          <w:marRight w:val="0"/>
          <w:marTop w:val="0"/>
          <w:marBottom w:val="0"/>
          <w:divBdr>
            <w:top w:val="none" w:sz="0" w:space="0" w:color="auto"/>
            <w:left w:val="none" w:sz="0" w:space="0" w:color="auto"/>
            <w:bottom w:val="none" w:sz="0" w:space="0" w:color="auto"/>
            <w:right w:val="none" w:sz="0" w:space="0" w:color="auto"/>
          </w:divBdr>
        </w:div>
        <w:div w:id="1979454194">
          <w:marLeft w:val="0"/>
          <w:marRight w:val="0"/>
          <w:marTop w:val="0"/>
          <w:marBottom w:val="0"/>
          <w:divBdr>
            <w:top w:val="none" w:sz="0" w:space="0" w:color="auto"/>
            <w:left w:val="none" w:sz="0" w:space="0" w:color="auto"/>
            <w:bottom w:val="none" w:sz="0" w:space="0" w:color="auto"/>
            <w:right w:val="none" w:sz="0" w:space="0" w:color="auto"/>
          </w:divBdr>
        </w:div>
        <w:div w:id="1521578475">
          <w:marLeft w:val="0"/>
          <w:marRight w:val="0"/>
          <w:marTop w:val="0"/>
          <w:marBottom w:val="0"/>
          <w:divBdr>
            <w:top w:val="none" w:sz="0" w:space="0" w:color="auto"/>
            <w:left w:val="none" w:sz="0" w:space="0" w:color="auto"/>
            <w:bottom w:val="none" w:sz="0" w:space="0" w:color="auto"/>
            <w:right w:val="none" w:sz="0" w:space="0" w:color="auto"/>
          </w:divBdr>
        </w:div>
        <w:div w:id="1777554574">
          <w:marLeft w:val="0"/>
          <w:marRight w:val="0"/>
          <w:marTop w:val="0"/>
          <w:marBottom w:val="0"/>
          <w:divBdr>
            <w:top w:val="none" w:sz="0" w:space="0" w:color="auto"/>
            <w:left w:val="none" w:sz="0" w:space="0" w:color="auto"/>
            <w:bottom w:val="none" w:sz="0" w:space="0" w:color="auto"/>
            <w:right w:val="none" w:sz="0" w:space="0" w:color="auto"/>
          </w:divBdr>
        </w:div>
        <w:div w:id="1822237813">
          <w:marLeft w:val="0"/>
          <w:marRight w:val="0"/>
          <w:marTop w:val="0"/>
          <w:marBottom w:val="0"/>
          <w:divBdr>
            <w:top w:val="none" w:sz="0" w:space="0" w:color="auto"/>
            <w:left w:val="none" w:sz="0" w:space="0" w:color="auto"/>
            <w:bottom w:val="none" w:sz="0" w:space="0" w:color="auto"/>
            <w:right w:val="none" w:sz="0" w:space="0" w:color="auto"/>
          </w:divBdr>
        </w:div>
        <w:div w:id="802692105">
          <w:marLeft w:val="0"/>
          <w:marRight w:val="0"/>
          <w:marTop w:val="0"/>
          <w:marBottom w:val="0"/>
          <w:divBdr>
            <w:top w:val="none" w:sz="0" w:space="0" w:color="auto"/>
            <w:left w:val="none" w:sz="0" w:space="0" w:color="auto"/>
            <w:bottom w:val="none" w:sz="0" w:space="0" w:color="auto"/>
            <w:right w:val="none" w:sz="0" w:space="0" w:color="auto"/>
          </w:divBdr>
        </w:div>
        <w:div w:id="400371651">
          <w:marLeft w:val="0"/>
          <w:marRight w:val="0"/>
          <w:marTop w:val="0"/>
          <w:marBottom w:val="0"/>
          <w:divBdr>
            <w:top w:val="none" w:sz="0" w:space="0" w:color="auto"/>
            <w:left w:val="none" w:sz="0" w:space="0" w:color="auto"/>
            <w:bottom w:val="none" w:sz="0" w:space="0" w:color="auto"/>
            <w:right w:val="none" w:sz="0" w:space="0" w:color="auto"/>
          </w:divBdr>
        </w:div>
        <w:div w:id="1506628414">
          <w:marLeft w:val="0"/>
          <w:marRight w:val="0"/>
          <w:marTop w:val="0"/>
          <w:marBottom w:val="0"/>
          <w:divBdr>
            <w:top w:val="none" w:sz="0" w:space="0" w:color="auto"/>
            <w:left w:val="none" w:sz="0" w:space="0" w:color="auto"/>
            <w:bottom w:val="none" w:sz="0" w:space="0" w:color="auto"/>
            <w:right w:val="none" w:sz="0" w:space="0" w:color="auto"/>
          </w:divBdr>
        </w:div>
        <w:div w:id="50886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fontTable.xml"
                 Type="http://schemas.openxmlformats.org/officeDocument/2006/relationships/fontTable"/>
   <Relationship Id="rId12"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1DDA997C7744B34CA5D46E61F0A291CB" ma:contentTypeVersion="0" ma:contentTypeDescription="Kurkite naują dokumentą." ma:contentTypeScope="" ma:versionID="1bb24821dc44f40d2dfc2a985f7cb7a9">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EC904-0C42-4F0A-9729-93A3569445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C6E59-8177-4DC0-8EA2-8B3CA518122E}">
  <ds:schemaRefs>
    <ds:schemaRef ds:uri="http://schemas.microsoft.com/sharepoint/v3/contenttype/forms"/>
  </ds:schemaRefs>
</ds:datastoreItem>
</file>

<file path=customXml/itemProps3.xml><?xml version="1.0" encoding="utf-8"?>
<ds:datastoreItem xmlns:ds="http://schemas.openxmlformats.org/officeDocument/2006/customXml" ds:itemID="{A03492EF-EC11-428C-BAB2-746545FDDA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675A9F8-58C5-45F2-BFF6-E397CFB49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80</Words>
  <Characters>1472</Characters>
  <Application>Microsoft Office Word</Application>
  <DocSecurity>0</DocSecurity>
  <Lines>12</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044</CharactersWithSpaces>
  <SharedDoc>false</SharedDoc>
  <HyperlinksChanged>false</HyperlinksChanged>
  <AppVersion>15.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2-13T09:35:00Z</dcterms:created>
  <dc:creator>Mykolas Šavelskis</dc:creator>
  <cp:lastModifiedBy>Karolis Dieninis</cp:lastModifiedBy>
  <dcterms:modified xsi:type="dcterms:W3CDTF">2020-02-13T09:35: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DA997C7744B34CA5D46E61F0A291CB</vt:lpwstr>
  </property>
</Properties>
</file>